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CFDB1" w14:textId="01C3F262" w:rsidR="004275F8" w:rsidRPr="004275F8" w:rsidRDefault="0003603A" w:rsidP="00426C99">
      <w:pPr>
        <w:pStyle w:val="ListParagraph"/>
        <w:ind w:left="0"/>
        <w:jc w:val="center"/>
        <w:rPr>
          <w:rFonts w:asciiTheme="majorHAnsi" w:hAnsiTheme="majorHAnsi"/>
          <w:b/>
          <w:sz w:val="28"/>
          <w:szCs w:val="28"/>
        </w:rPr>
      </w:pPr>
      <w:r>
        <w:rPr>
          <w:rFonts w:asciiTheme="majorHAnsi" w:hAnsiTheme="majorHAnsi"/>
          <w:b/>
          <w:sz w:val="28"/>
          <w:szCs w:val="28"/>
        </w:rPr>
        <w:t>2018/19</w:t>
      </w:r>
      <w:r w:rsidR="002F25BD">
        <w:rPr>
          <w:rFonts w:asciiTheme="majorHAnsi" w:hAnsiTheme="majorHAnsi"/>
          <w:b/>
          <w:sz w:val="28"/>
          <w:szCs w:val="28"/>
        </w:rPr>
        <w:t xml:space="preserve"> S</w:t>
      </w:r>
      <w:r w:rsidR="00D75929">
        <w:rPr>
          <w:rFonts w:asciiTheme="majorHAnsi" w:hAnsiTheme="majorHAnsi"/>
          <w:b/>
          <w:sz w:val="28"/>
          <w:szCs w:val="28"/>
        </w:rPr>
        <w:t>2</w:t>
      </w:r>
      <w:r w:rsidR="004275F8" w:rsidRPr="004275F8">
        <w:rPr>
          <w:rFonts w:asciiTheme="majorHAnsi" w:hAnsiTheme="majorHAnsi"/>
          <w:b/>
          <w:sz w:val="28"/>
          <w:szCs w:val="28"/>
        </w:rPr>
        <w:t xml:space="preserve"> – Mini Project Proposal</w:t>
      </w:r>
    </w:p>
    <w:p w14:paraId="17E4B809" w14:textId="77777777" w:rsidR="004275F8" w:rsidRDefault="004275F8" w:rsidP="00426C99">
      <w:pPr>
        <w:pStyle w:val="ListParagraph"/>
        <w:ind w:left="0"/>
        <w:rPr>
          <w:b/>
        </w:rPr>
      </w:pPr>
    </w:p>
    <w:p w14:paraId="70261663" w14:textId="4781DFB2" w:rsidR="00D75929" w:rsidRDefault="0051235B" w:rsidP="00426C99">
      <w:pPr>
        <w:pStyle w:val="ListParagraph"/>
        <w:ind w:left="0"/>
        <w:rPr>
          <w:u w:val="single"/>
        </w:rPr>
      </w:pPr>
      <w:r>
        <w:rPr>
          <w:b/>
          <w:noProof/>
          <w:lang w:eastAsia="zh-CN"/>
        </w:rPr>
        <w:pict w14:anchorId="1E673DD1">
          <v:shapetype id="_x0000_t202" coordsize="21600,21600" o:spt="202" path="m,l,21600r21600,l21600,xe">
            <v:stroke joinstyle="miter"/>
            <v:path gradientshapeok="t" o:connecttype="rect"/>
          </v:shapetype>
          <v:shape id="Text Box 2" o:spid="_x0000_s1027" type="#_x0000_t202" style="position:absolute;margin-left:444.6pt;margin-top:-46.05pt;width:55pt;height:36.7pt;z-index:251659264;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">
            <v:textbox style="mso-next-textbox:#Text Box 2">
              <w:txbxContent>
                <w:p w14:paraId="40CF2DC5" w14:textId="77777777" w:rsidR="002211B9" w:rsidRDefault="0027760D" w:rsidP="002211B9">
                  <w:pPr>
                    <w:jc w:val="center"/>
                  </w:pPr>
                  <w:r>
                    <w:rPr>
                      <w:b/>
                    </w:rPr>
                    <w:t>CA</w:t>
                  </w:r>
                  <w:r w:rsidR="002211B9">
                    <w:rPr>
                      <w:b/>
                    </w:rPr>
                    <w:t>3</w:t>
                  </w:r>
                  <w:r w:rsidR="002211B9">
                    <w:t xml:space="preserve"> 10%</w:t>
                  </w:r>
                </w:p>
              </w:txbxContent>
            </v:textbox>
          </v:shape>
        </w:pict>
      </w:r>
      <w:r w:rsidR="00174B3E" w:rsidRPr="008B7CB0">
        <w:rPr>
          <w:b/>
        </w:rPr>
        <w:t>A</w:t>
      </w:r>
      <w:r w:rsidR="00174B3E">
        <w:rPr>
          <w:b/>
        </w:rPr>
        <w:t>dmin</w:t>
      </w:r>
      <w:r w:rsidR="00174B3E" w:rsidRPr="008B7CB0">
        <w:rPr>
          <w:b/>
        </w:rPr>
        <w:t xml:space="preserve"> No.</w:t>
      </w:r>
      <w:r w:rsidR="00174B3E" w:rsidRPr="008B7CB0">
        <w:tab/>
        <w:t xml:space="preserve">: </w:t>
      </w:r>
      <w:r w:rsidR="00D5786E">
        <w:rPr>
          <w:u w:val="single"/>
        </w:rPr>
        <w:t>1617588</w:t>
      </w:r>
    </w:p>
    <w:p w14:paraId="32FFE757" w14:textId="77777777" w:rsidR="00D75929" w:rsidRDefault="00D75929" w:rsidP="00426C99">
      <w:pPr>
        <w:pStyle w:val="ListParagraph"/>
        <w:ind w:left="0"/>
        <w:rPr>
          <w:u w:val="single"/>
        </w:rPr>
      </w:pPr>
    </w:p>
    <w:p w14:paraId="736B8C59" w14:textId="7CE61547" w:rsidR="00174B3E" w:rsidRPr="008B7CB0" w:rsidRDefault="00D75929" w:rsidP="00426C99">
      <w:pPr>
        <w:pStyle w:val="ListParagraph"/>
        <w:ind w:left="0"/>
        <w:rPr>
          <w:u w:val="single"/>
        </w:rPr>
      </w:pPr>
      <w:r>
        <w:rPr>
          <w:b/>
        </w:rPr>
        <w:t>Name</w:t>
      </w:r>
      <w:r w:rsidRPr="008B7CB0">
        <w:rPr>
          <w:b/>
        </w:rPr>
        <w:t>.</w:t>
      </w:r>
      <w:r>
        <w:rPr>
          <w:b/>
        </w:rPr>
        <w:tab/>
      </w:r>
      <w:r w:rsidRPr="008B7CB0">
        <w:tab/>
        <w:t xml:space="preserve">: </w:t>
      </w:r>
      <w:r w:rsidR="00D5786E">
        <w:rPr>
          <w:u w:val="single"/>
        </w:rPr>
        <w:t>Shankar</w:t>
      </w:r>
      <w:r w:rsidR="00174B3E" w:rsidRPr="008B7CB0">
        <w:tab/>
      </w:r>
      <w:r w:rsidR="00174B3E" w:rsidRPr="008B7CB0">
        <w:tab/>
      </w:r>
      <w:r w:rsidR="00174B3E" w:rsidRPr="008B7CB0">
        <w:tab/>
      </w:r>
      <w:r w:rsidR="00174B3E" w:rsidRPr="008B7CB0">
        <w:tab/>
      </w:r>
      <w:r w:rsidR="00174B3E" w:rsidRPr="008B7CB0">
        <w:rPr>
          <w:u w:val="single"/>
        </w:rPr>
        <w:br/>
      </w:r>
      <w:r w:rsidR="00174B3E" w:rsidRPr="003239E4">
        <w:rPr>
          <w:sz w:val="16"/>
          <w:szCs w:val="16"/>
          <w:u w:val="single"/>
        </w:rPr>
        <w:br/>
      </w:r>
      <w:r w:rsidR="00174B3E" w:rsidRPr="008B7CB0">
        <w:rPr>
          <w:b/>
        </w:rPr>
        <w:t>Module Class</w:t>
      </w:r>
      <w:r w:rsidR="00174B3E" w:rsidRPr="008B7CB0">
        <w:t xml:space="preserve">: </w:t>
      </w:r>
      <w:r w:rsidR="00D5786E">
        <w:rPr>
          <w:u w:val="single"/>
        </w:rPr>
        <w:t>DEEE/3A/45</w:t>
      </w:r>
      <w:r w:rsidR="00174B3E" w:rsidRPr="008B7CB0">
        <w:tab/>
      </w:r>
      <w:r w:rsidR="00174B3E" w:rsidRPr="008B7CB0">
        <w:tab/>
      </w:r>
      <w:r w:rsidR="00174B3E" w:rsidRPr="008B7CB0">
        <w:tab/>
      </w:r>
      <w:r w:rsidR="00174B3E" w:rsidRPr="008B7CB0">
        <w:tab/>
      </w:r>
      <w:r w:rsidR="00174B3E" w:rsidRPr="008B7CB0">
        <w:rPr>
          <w:b/>
        </w:rPr>
        <w:t>Marks</w:t>
      </w:r>
      <w:r w:rsidR="00174B3E" w:rsidRPr="008B7CB0">
        <w:tab/>
      </w:r>
      <w:r w:rsidR="00174B3E" w:rsidRPr="008B7CB0">
        <w:tab/>
        <w:t xml:space="preserve">: </w:t>
      </w:r>
      <w:r w:rsidR="00174B3E" w:rsidRPr="008B7CB0">
        <w:rPr>
          <w:u w:val="single"/>
        </w:rPr>
        <w:tab/>
      </w:r>
      <w:r w:rsidR="00174B3E" w:rsidRPr="008B7CB0">
        <w:rPr>
          <w:u w:val="single"/>
        </w:rPr>
        <w:tab/>
      </w:r>
    </w:p>
    <w:p w14:paraId="7FF41575" w14:textId="77777777" w:rsidR="00174B3E" w:rsidRPr="00174B3E" w:rsidRDefault="00174B3E" w:rsidP="00426C99"/>
    <w:p w14:paraId="51E835B2" w14:textId="77777777" w:rsidR="00BE1523" w:rsidRPr="00546840" w:rsidRDefault="0051235B" w:rsidP="00426C99">
      <w:pPr>
        <w:rPr>
          <w:rFonts w:ascii="Arial" w:hAnsi="Arial" w:cs="Arial"/>
          <w:b/>
          <w:sz w:val="28"/>
          <w:szCs w:val="28"/>
        </w:rPr>
      </w:pPr>
      <w:r>
        <w:rPr>
          <w:rFonts w:ascii="Arial" w:hAnsi="Arial" w:cs="Arial"/>
          <w:b/>
          <w:noProof/>
          <w:sz w:val="20"/>
          <w:szCs w:val="20"/>
          <w:lang w:eastAsia="zh-CN"/>
        </w:rPr>
        <w:pict w14:anchorId="79BB379D">
          <v:shape id="_x0000_s1029" type="#_x0000_t202" style="position:absolute;margin-left:409.95pt;margin-top:-.5pt;width:91pt;height:30.05pt;z-index:251661312;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">
            <v:textbox>
              <w:txbxContent>
                <w:p w14:paraId="2F024DFF" w14:textId="77777777" w:rsidR="00BE1523" w:rsidRPr="00546840" w:rsidRDefault="00BE1523" w:rsidP="00BE1523">
                  <w:pPr>
                    <w:rPr>
                      <w:sz w:val="36"/>
                      <w:szCs w:val="36"/>
                    </w:rPr>
                  </w:pPr>
                </w:p>
                <w:p w14:paraId="0676F5C6" w14:textId="77777777" w:rsidR="00BE1523" w:rsidRPr="005D2099" w:rsidRDefault="00BE1523" w:rsidP="00BE1523">
                  <w:pPr>
                    <w:rPr>
                      <w:sz w:val="22"/>
                      <w:szCs w:val="22"/>
                    </w:rPr>
                  </w:pPr>
                </w:p>
              </w:txbxContent>
            </v:textbox>
          </v:shape>
        </w:pict>
      </w:r>
      <w:r w:rsidR="00BE1523" w:rsidRPr="00546840">
        <w:rPr>
          <w:rFonts w:ascii="Arial" w:hAnsi="Arial" w:cs="Arial"/>
          <w:b/>
          <w:sz w:val="28"/>
          <w:szCs w:val="28"/>
          <w:shd w:val="pct15" w:color="auto" w:fill="FFFFFF"/>
        </w:rPr>
        <w:t>SECTION ONE – 20%</w:t>
      </w:r>
    </w:p>
    <w:p w14:paraId="5460C1CF" w14:textId="77777777" w:rsidR="00BE1523" w:rsidRPr="00BE1523" w:rsidRDefault="00BE1523" w:rsidP="00426C99">
      <w:pPr>
        <w:rPr>
          <w:sz w:val="20"/>
          <w:szCs w:val="20"/>
          <w:u w:val="single"/>
        </w:rPr>
      </w:pPr>
    </w:p>
    <w:p w14:paraId="1EF7FB5E" w14:textId="50BED15E" w:rsidR="00BE1523" w:rsidRPr="003649C4" w:rsidRDefault="00BE1523" w:rsidP="00426C99">
      <w:pPr>
        <w:rPr>
          <w:u w:val="single"/>
        </w:rPr>
      </w:pPr>
      <w:r w:rsidRPr="003649C4">
        <w:rPr>
          <w:u w:val="single"/>
        </w:rPr>
        <w:t xml:space="preserve">A. Proposal Submitted </w:t>
      </w:r>
      <w:r w:rsidR="00261F28" w:rsidRPr="003649C4">
        <w:rPr>
          <w:u w:val="single"/>
        </w:rPr>
        <w:t>on</w:t>
      </w:r>
      <w:r w:rsidRPr="003649C4">
        <w:rPr>
          <w:u w:val="single"/>
        </w:rPr>
        <w:t xml:space="preserve"> Time</w:t>
      </w:r>
      <w:r>
        <w:rPr>
          <w:u w:val="single"/>
        </w:rPr>
        <w:t xml:space="preserve"> </w:t>
      </w:r>
    </w:p>
    <w:p w14:paraId="2A72FE78" w14:textId="5352C7AE" w:rsidR="00BE1523" w:rsidRDefault="0051235B" w:rsidP="00426C99">
      <w:r>
        <w:rPr>
          <w:noProof/>
          <w:sz w:val="32"/>
          <w:szCs w:val="32"/>
          <w:lang w:eastAsia="zh-CN"/>
        </w:rPr>
        <w:pict w14:anchorId="1E51872F">
          <v:shape id="_x0000_s1030" type="#_x0000_t202" style="position:absolute;margin-left:411.7pt;margin-top:35.7pt;width:91pt;height:30.05pt;z-index:25166233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">
            <v:textbox>
              <w:txbxContent>
                <w:p w14:paraId="74F9466A" w14:textId="77777777" w:rsidR="00BE1523" w:rsidRDefault="00BE1523" w:rsidP="00BE1523">
                  <w:pPr>
                    <w:rPr>
                      <w:b/>
                      <w:sz w:val="36"/>
                      <w:szCs w:val="36"/>
                    </w:rPr>
                  </w:pPr>
                </w:p>
                <w:p w14:paraId="1A0F55A8" w14:textId="77777777" w:rsidR="00BE1523" w:rsidRPr="005D2099" w:rsidRDefault="00BE1523" w:rsidP="00BE1523">
                  <w:pPr>
                    <w:rPr>
                      <w:sz w:val="22"/>
                      <w:szCs w:val="22"/>
                    </w:rPr>
                  </w:pPr>
                </w:p>
              </w:txbxContent>
            </v:textbox>
          </v:shape>
        </w:pict>
      </w:r>
    </w:p>
    <w:tbl>
      <w:tblPr>
        <w:tblStyle w:val="TableGrid"/>
        <w:tblW w:w="0" w:type="auto"/>
        <w:tblInd w:w="720" w:type="dxa"/>
        <w:tblLook w:val="04A0" w:firstRow="1" w:lastRow="0" w:firstColumn="1" w:lastColumn="0" w:noHBand="0" w:noVBand="1"/>
      </w:tblPr>
      <w:tblGrid>
        <w:gridCol w:w="2479"/>
        <w:gridCol w:w="2282"/>
        <w:gridCol w:w="2506"/>
      </w:tblGrid>
      <w:tr w:rsidR="00BE1523" w14:paraId="733B481A" w14:textId="77777777" w:rsidTr="00D75929">
        <w:trPr>
          <w:trHeight w:val="599"/>
        </w:trPr>
        <w:tc>
          <w:tcPr>
            <w:tcW w:w="2479" w:type="dxa"/>
          </w:tcPr>
          <w:p w14:paraId="189919B6" w14:textId="77777777" w:rsidR="00BE1523" w:rsidRDefault="00BE1523" w:rsidP="00426C99"/>
        </w:tc>
        <w:tc>
          <w:tcPr>
            <w:tcW w:w="2282" w:type="dxa"/>
          </w:tcPr>
          <w:p w14:paraId="447C25F8" w14:textId="661EDDA4" w:rsidR="00BE1523" w:rsidRPr="00F33761" w:rsidRDefault="00BE1523" w:rsidP="00426C99">
            <w:pPr>
              <w:rPr>
                <w:rFonts w:ascii="Arial" w:hAnsi="Arial" w:cs="Arial"/>
                <w:b/>
                <w:sz w:val="20"/>
                <w:szCs w:val="20"/>
              </w:rPr>
            </w:pPr>
            <w:r w:rsidRPr="00F33761">
              <w:rPr>
                <w:rFonts w:ascii="Arial" w:hAnsi="Arial" w:cs="Arial"/>
                <w:b/>
                <w:sz w:val="20"/>
                <w:szCs w:val="20"/>
              </w:rPr>
              <w:t xml:space="preserve">Submitted by </w:t>
            </w:r>
            <w:r w:rsidR="002F25BD">
              <w:rPr>
                <w:rFonts w:ascii="Arial" w:hAnsi="Arial" w:cs="Arial"/>
                <w:b/>
                <w:sz w:val="20"/>
                <w:szCs w:val="20"/>
              </w:rPr>
              <w:t>2</w:t>
            </w:r>
            <w:r w:rsidR="00D75929">
              <w:rPr>
                <w:rFonts w:ascii="Arial" w:hAnsi="Arial" w:cs="Arial"/>
                <w:b/>
                <w:sz w:val="20"/>
                <w:szCs w:val="20"/>
              </w:rPr>
              <w:t>8</w:t>
            </w:r>
            <w:r w:rsidR="002F25BD">
              <w:rPr>
                <w:rFonts w:ascii="Arial" w:hAnsi="Arial" w:cs="Arial"/>
                <w:b/>
                <w:sz w:val="20"/>
                <w:szCs w:val="20"/>
                <w:vertAlign w:val="superscript"/>
              </w:rPr>
              <w:t>nd</w:t>
            </w:r>
            <w:r>
              <w:rPr>
                <w:rFonts w:ascii="Arial" w:hAnsi="Arial" w:cs="Arial"/>
                <w:b/>
                <w:sz w:val="20"/>
                <w:szCs w:val="20"/>
              </w:rPr>
              <w:t xml:space="preserve"> </w:t>
            </w:r>
            <w:r w:rsidR="00D75929">
              <w:rPr>
                <w:rFonts w:ascii="Arial" w:hAnsi="Arial" w:cs="Arial"/>
                <w:b/>
                <w:sz w:val="20"/>
                <w:szCs w:val="20"/>
              </w:rPr>
              <w:t>Dec</w:t>
            </w:r>
            <w:r w:rsidR="002F25BD">
              <w:rPr>
                <w:rFonts w:ascii="Arial" w:hAnsi="Arial" w:cs="Arial"/>
                <w:b/>
                <w:sz w:val="20"/>
                <w:szCs w:val="20"/>
              </w:rPr>
              <w:t xml:space="preserve"> 2018</w:t>
            </w:r>
            <w:r w:rsidRPr="00F33761">
              <w:rPr>
                <w:rFonts w:ascii="Arial" w:hAnsi="Arial" w:cs="Arial"/>
                <w:b/>
                <w:sz w:val="20"/>
                <w:szCs w:val="20"/>
              </w:rPr>
              <w:t>, 5pm</w:t>
            </w:r>
            <w:r>
              <w:rPr>
                <w:rFonts w:ascii="Arial" w:hAnsi="Arial" w:cs="Arial"/>
                <w:b/>
                <w:sz w:val="20"/>
                <w:szCs w:val="20"/>
              </w:rPr>
              <w:t xml:space="preserve"> (2</w:t>
            </w:r>
            <w:r w:rsidRPr="00F33761">
              <w:rPr>
                <w:rFonts w:ascii="Arial" w:hAnsi="Arial" w:cs="Arial"/>
                <w:b/>
                <w:sz w:val="20"/>
                <w:szCs w:val="20"/>
              </w:rPr>
              <w:t>0%)</w:t>
            </w:r>
          </w:p>
        </w:tc>
        <w:tc>
          <w:tcPr>
            <w:tcW w:w="2506" w:type="dxa"/>
          </w:tcPr>
          <w:p w14:paraId="69C9868A" w14:textId="4D9A43E3" w:rsidR="00BE1523" w:rsidRPr="00F33761" w:rsidRDefault="004275F8" w:rsidP="00426C99">
            <w:pPr>
              <w:rPr>
                <w:rFonts w:ascii="Arial" w:hAnsi="Arial" w:cs="Arial"/>
                <w:b/>
                <w:sz w:val="20"/>
                <w:szCs w:val="20"/>
              </w:rPr>
            </w:pPr>
            <w:r>
              <w:rPr>
                <w:rFonts w:ascii="Arial" w:hAnsi="Arial" w:cs="Arial"/>
                <w:b/>
                <w:sz w:val="20"/>
                <w:szCs w:val="20"/>
              </w:rPr>
              <w:t>S</w:t>
            </w:r>
            <w:r w:rsidR="002F25BD">
              <w:rPr>
                <w:rFonts w:ascii="Arial" w:hAnsi="Arial" w:cs="Arial"/>
                <w:b/>
                <w:sz w:val="20"/>
                <w:szCs w:val="20"/>
              </w:rPr>
              <w:t>ubmitted after 2</w:t>
            </w:r>
            <w:r w:rsidR="00D75929">
              <w:rPr>
                <w:rFonts w:ascii="Arial" w:hAnsi="Arial" w:cs="Arial"/>
                <w:b/>
                <w:sz w:val="20"/>
                <w:szCs w:val="20"/>
              </w:rPr>
              <w:t>8</w:t>
            </w:r>
            <w:r w:rsidR="002F25BD">
              <w:rPr>
                <w:rFonts w:ascii="Arial" w:hAnsi="Arial" w:cs="Arial"/>
                <w:b/>
                <w:sz w:val="20"/>
                <w:szCs w:val="20"/>
                <w:vertAlign w:val="superscript"/>
              </w:rPr>
              <w:t>nd</w:t>
            </w:r>
            <w:r w:rsidR="00BE1523">
              <w:rPr>
                <w:rFonts w:ascii="Arial" w:hAnsi="Arial" w:cs="Arial"/>
                <w:b/>
                <w:sz w:val="20"/>
                <w:szCs w:val="20"/>
              </w:rPr>
              <w:t xml:space="preserve"> </w:t>
            </w:r>
            <w:r w:rsidR="00D75929">
              <w:rPr>
                <w:rFonts w:ascii="Arial" w:hAnsi="Arial" w:cs="Arial"/>
                <w:b/>
                <w:sz w:val="20"/>
                <w:szCs w:val="20"/>
              </w:rPr>
              <w:t>Dec</w:t>
            </w:r>
            <w:r w:rsidR="002F25BD">
              <w:rPr>
                <w:rFonts w:ascii="Arial" w:hAnsi="Arial" w:cs="Arial"/>
                <w:b/>
                <w:sz w:val="20"/>
                <w:szCs w:val="20"/>
              </w:rPr>
              <w:t xml:space="preserve"> 2018</w:t>
            </w:r>
            <w:r w:rsidR="00BE1523" w:rsidRPr="00F33761">
              <w:rPr>
                <w:rFonts w:ascii="Arial" w:hAnsi="Arial" w:cs="Arial"/>
                <w:b/>
                <w:sz w:val="20"/>
                <w:szCs w:val="20"/>
              </w:rPr>
              <w:t>, 5pm (0%)</w:t>
            </w:r>
          </w:p>
        </w:tc>
      </w:tr>
      <w:tr w:rsidR="00BE1523" w14:paraId="5E0E2547" w14:textId="77777777" w:rsidTr="00D75929">
        <w:trPr>
          <w:trHeight w:val="364"/>
        </w:trPr>
        <w:tc>
          <w:tcPr>
            <w:tcW w:w="2479" w:type="dxa"/>
          </w:tcPr>
          <w:p w14:paraId="444A03D5" w14:textId="77777777" w:rsidR="00BE1523" w:rsidRDefault="00BE1523" w:rsidP="00426C99">
            <w:r>
              <w:t>Proposal Submission</w:t>
            </w:r>
          </w:p>
        </w:tc>
        <w:tc>
          <w:tcPr>
            <w:tcW w:w="2282" w:type="dxa"/>
          </w:tcPr>
          <w:p w14:paraId="6681DBEB" w14:textId="77777777" w:rsidR="00BE1523" w:rsidRDefault="00BE1523" w:rsidP="00426C99"/>
        </w:tc>
        <w:tc>
          <w:tcPr>
            <w:tcW w:w="2506" w:type="dxa"/>
          </w:tcPr>
          <w:p w14:paraId="1EDEA289" w14:textId="77777777" w:rsidR="00BE1523" w:rsidRDefault="00BE1523" w:rsidP="00426C99"/>
        </w:tc>
      </w:tr>
    </w:tbl>
    <w:p w14:paraId="6715AB14" w14:textId="305502E4" w:rsidR="00D75929" w:rsidRDefault="00D75929" w:rsidP="00426C99"/>
    <w:p w14:paraId="587042F0" w14:textId="4835CEFE" w:rsidR="00BE1523" w:rsidRDefault="00BE1523" w:rsidP="00426C99">
      <w:pPr>
        <w:rPr>
          <w:rFonts w:ascii="Arial" w:hAnsi="Arial" w:cs="Arial"/>
          <w:b/>
          <w:sz w:val="28"/>
          <w:szCs w:val="28"/>
        </w:rPr>
      </w:pPr>
    </w:p>
    <w:p w14:paraId="65C4E938" w14:textId="77777777" w:rsidR="00BE1523" w:rsidRPr="00546840" w:rsidRDefault="00BE1523" w:rsidP="00426C99">
      <w:pPr>
        <w:rPr>
          <w:rFonts w:ascii="Arial" w:hAnsi="Arial" w:cs="Arial"/>
          <w:b/>
          <w:sz w:val="28"/>
          <w:szCs w:val="28"/>
        </w:rPr>
      </w:pPr>
      <w:r w:rsidRPr="00546840">
        <w:rPr>
          <w:rFonts w:ascii="Arial" w:hAnsi="Arial" w:cs="Arial"/>
          <w:b/>
          <w:sz w:val="28"/>
          <w:szCs w:val="28"/>
          <w:shd w:val="pct15" w:color="auto" w:fill="FFFFFF"/>
        </w:rPr>
        <w:t>SECTION TWO – 80%</w:t>
      </w:r>
    </w:p>
    <w:p w14:paraId="4E340919" w14:textId="77777777" w:rsidR="00BE1523" w:rsidRPr="00BE1523" w:rsidRDefault="00BE1523" w:rsidP="00426C99">
      <w:pPr>
        <w:rPr>
          <w:sz w:val="20"/>
          <w:szCs w:val="20"/>
        </w:rPr>
      </w:pPr>
    </w:p>
    <w:p w14:paraId="3D4DD24F" w14:textId="7B3A08DE" w:rsidR="004771CE" w:rsidRDefault="004771CE" w:rsidP="00426C99">
      <w:pPr>
        <w:rPr>
          <w:sz w:val="32"/>
          <w:szCs w:val="32"/>
          <w:u w:val="single"/>
        </w:rPr>
      </w:pPr>
      <w:r w:rsidRPr="00F33761">
        <w:rPr>
          <w:sz w:val="32"/>
          <w:szCs w:val="32"/>
        </w:rPr>
        <w:t xml:space="preserve">Application Title: </w:t>
      </w:r>
      <w:r w:rsidR="008F1743">
        <w:rPr>
          <w:sz w:val="32"/>
          <w:szCs w:val="32"/>
          <w:u w:val="single"/>
        </w:rPr>
        <w:t>Aglio</w:t>
      </w:r>
      <w:r w:rsidR="00FE51E3">
        <w:rPr>
          <w:sz w:val="32"/>
          <w:szCs w:val="32"/>
          <w:u w:val="single"/>
        </w:rPr>
        <w:t xml:space="preserve"> </w:t>
      </w:r>
      <w:r w:rsidR="00B96912">
        <w:rPr>
          <w:sz w:val="32"/>
          <w:szCs w:val="32"/>
          <w:u w:val="single"/>
        </w:rPr>
        <w:t xml:space="preserve">(A </w:t>
      </w:r>
      <w:r w:rsidR="00FE51E3">
        <w:rPr>
          <w:sz w:val="32"/>
          <w:szCs w:val="32"/>
          <w:u w:val="single"/>
        </w:rPr>
        <w:t>Food Shar</w:t>
      </w:r>
      <w:r w:rsidR="00B96912">
        <w:rPr>
          <w:sz w:val="32"/>
          <w:szCs w:val="32"/>
          <w:u w:val="single"/>
        </w:rPr>
        <w:t>ing application)</w:t>
      </w:r>
    </w:p>
    <w:p w14:paraId="0C506A21" w14:textId="59DEBA68" w:rsidR="00D75929" w:rsidRDefault="00D75929" w:rsidP="00426C99">
      <w:pPr>
        <w:rPr>
          <w:sz w:val="32"/>
          <w:szCs w:val="32"/>
          <w:u w:val="single"/>
        </w:rPr>
      </w:pPr>
    </w:p>
    <w:p w14:paraId="50A20F7B" w14:textId="6CEDD80D" w:rsidR="00D75929" w:rsidRPr="00D75929" w:rsidRDefault="00D75929" w:rsidP="00426C99">
      <w:pPr>
        <w:rPr>
          <w:b/>
          <w:sz w:val="28"/>
          <w:szCs w:val="28"/>
          <w:u w:val="single"/>
        </w:rPr>
      </w:pPr>
      <w:r w:rsidRPr="00D75929">
        <w:rPr>
          <w:b/>
          <w:sz w:val="28"/>
          <w:szCs w:val="28"/>
          <w:u w:val="single"/>
        </w:rPr>
        <w:t>Project Theme:</w:t>
      </w:r>
    </w:p>
    <w:p w14:paraId="49A69733" w14:textId="712D0DA1" w:rsidR="00D75929" w:rsidRPr="009D4108" w:rsidRDefault="00D75929" w:rsidP="00426C99">
      <w:pPr>
        <w:spacing w:before="240"/>
        <w:rPr>
          <w:rFonts w:cs="Times New Roman"/>
          <w:b/>
          <w:color w:val="000000"/>
          <w:sz w:val="28"/>
        </w:rPr>
      </w:pPr>
      <w:r w:rsidRPr="009D4108">
        <w:rPr>
          <w:rFonts w:cs="Times New Roman"/>
          <w:b/>
          <w:color w:val="000000"/>
          <w:sz w:val="28"/>
        </w:rPr>
        <w:t>Samsung – Solve for Tomorrow</w:t>
      </w:r>
    </w:p>
    <w:p w14:paraId="7B866740" w14:textId="4A231A96" w:rsidR="00D75929" w:rsidRPr="00394F2F" w:rsidRDefault="00D75929" w:rsidP="00650991">
      <w:pPr>
        <w:pStyle w:val="ListParagraph"/>
        <w:numPr>
          <w:ilvl w:val="0"/>
          <w:numId w:val="11"/>
        </w:numPr>
        <w:spacing w:after="160"/>
      </w:pPr>
      <w:r w:rsidRPr="009D4108">
        <w:rPr>
          <w:rStyle w:val="themetitle"/>
        </w:rPr>
        <w:t xml:space="preserve">Environment – </w:t>
      </w:r>
      <w:r>
        <w:rPr>
          <w:rStyle w:val="themedescription"/>
        </w:rPr>
        <w:t>propose</w:t>
      </w:r>
      <w:r w:rsidRPr="009D4108">
        <w:rPr>
          <w:rStyle w:val="themedescription"/>
        </w:rPr>
        <w:t xml:space="preserve"> solutions to address environmental issues that affect the world we live in.</w:t>
      </w:r>
    </w:p>
    <w:p w14:paraId="6D89EC73" w14:textId="77777777" w:rsidR="004771CE" w:rsidRDefault="004771CE" w:rsidP="00426C99"/>
    <w:p w14:paraId="0A7341F4" w14:textId="5570A03F" w:rsidR="005E4249" w:rsidRPr="00E04928" w:rsidRDefault="003649C4" w:rsidP="00426C99">
      <w:pPr>
        <w:rPr>
          <w:sz w:val="16"/>
          <w:szCs w:val="16"/>
          <w:u w:val="single"/>
        </w:rPr>
      </w:pPr>
      <w:r>
        <w:rPr>
          <w:u w:val="single"/>
        </w:rPr>
        <w:t>B</w:t>
      </w:r>
      <w:r w:rsidR="00C946F1" w:rsidRPr="00C42A1D">
        <w:rPr>
          <w:u w:val="single"/>
        </w:rPr>
        <w:t xml:space="preserve">. </w:t>
      </w:r>
      <w:r w:rsidR="004771CE" w:rsidRPr="00C42A1D">
        <w:rPr>
          <w:u w:val="single"/>
        </w:rPr>
        <w:t>Application Description</w:t>
      </w:r>
      <w:r w:rsidR="00F33761">
        <w:rPr>
          <w:u w:val="single"/>
        </w:rPr>
        <w:br/>
      </w:r>
    </w:p>
    <w:p w14:paraId="33D0A1D7" w14:textId="66684B6C" w:rsidR="00B96912" w:rsidRDefault="008B66D1" w:rsidP="00426C99">
      <w:r>
        <w:t xml:space="preserve">AGLIO aims to reduce food wastage </w:t>
      </w:r>
      <w:r w:rsidR="00B80AAC">
        <w:t>and enables users to r</w:t>
      </w:r>
      <w:r w:rsidR="00B80AAC" w:rsidRPr="00B80AAC">
        <w:t>edistribute unsold/excess</w:t>
      </w:r>
      <w:r w:rsidR="00B80AAC">
        <w:t xml:space="preserve"> </w:t>
      </w:r>
      <w:r w:rsidR="00B80AAC" w:rsidRPr="00B80AAC">
        <w:t>food</w:t>
      </w:r>
      <w:r w:rsidR="00B80AAC">
        <w:t xml:space="preserve"> to others in Singapore. </w:t>
      </w:r>
      <w:r w:rsidR="00B96912">
        <w:t xml:space="preserve">AGLIO connects </w:t>
      </w:r>
      <w:r w:rsidR="00445AD2">
        <w:t>neighbours</w:t>
      </w:r>
      <w:r w:rsidR="00B96912">
        <w:t xml:space="preserve"> with each other and with local businesses so </w:t>
      </w:r>
      <w:r w:rsidR="00B80AAC">
        <w:t>left-over</w:t>
      </w:r>
      <w:r w:rsidR="00B96912">
        <w:t xml:space="preserve"> food can be shared</w:t>
      </w:r>
      <w:r w:rsidR="00B80AAC">
        <w:t xml:space="preserve"> easily anywhere in Singapore</w:t>
      </w:r>
      <w:r w:rsidR="00B96912">
        <w:t xml:space="preserve">. </w:t>
      </w:r>
      <w:r w:rsidR="00B80AAC">
        <w:t xml:space="preserve">This could be left-over food from festivals, birthday parties or even from restaurants who are willing to donate their food to less the fortunate. </w:t>
      </w:r>
    </w:p>
    <w:p w14:paraId="7BE00502" w14:textId="5C2D0D85" w:rsidR="00B80AAC" w:rsidRDefault="00B80AAC" w:rsidP="00426C99"/>
    <w:p w14:paraId="476C8174" w14:textId="02B5E936" w:rsidR="00B80AAC" w:rsidRDefault="00B80AAC" w:rsidP="00426C99">
      <w:r w:rsidRPr="00B80AAC">
        <w:t>Food waste accounts for about 10 per cent of the total waste generated in Singapore, but only 16 per cent of the food waste is recycled. The rest of it is disposed of at the waste-to-energy (WTE) plants for incineration.</w:t>
      </w:r>
      <w:r w:rsidR="005E4249">
        <w:t xml:space="preserve"> </w:t>
      </w:r>
    </w:p>
    <w:p w14:paraId="539E302F" w14:textId="77777777" w:rsidR="005E4249" w:rsidRDefault="005E4249" w:rsidP="00426C99"/>
    <w:p w14:paraId="790C384B" w14:textId="1B8AFCB9" w:rsidR="00B80AAC" w:rsidRDefault="005E4249" w:rsidP="00426C99">
      <w:r>
        <w:rPr>
          <w:noProof/>
        </w:rPr>
        <w:lastRenderedPageBreak/>
        <w:drawing>
          <wp:inline distT="0" distB="0" distL="0" distR="0" wp14:anchorId="07E55390" wp14:editId="2B65EBA6">
            <wp:extent cx="2147978" cy="1995853"/>
            <wp:effectExtent l="0" t="0" r="0" b="0"/>
            <wp:docPr id="1" name="Picture 1" descr="C:\Users\Asha\Desktop\CentralRepository\mad\MiniProject[DEADLINE_28_DEC]\res\images\food-waste-management-hierarch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a\Desktop\CentralRepository\mad\MiniProject[DEADLINE_28_DEC]\res\images\food-waste-management-hierarchy.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90510" cy="2035373"/>
                    </a:xfrm>
                    <a:prstGeom prst="rect">
                      <a:avLst/>
                    </a:prstGeom>
                    <a:noFill/>
                    <a:ln>
                      <a:noFill/>
                    </a:ln>
                  </pic:spPr>
                </pic:pic>
              </a:graphicData>
            </a:graphic>
          </wp:inline>
        </w:drawing>
      </w:r>
    </w:p>
    <w:p w14:paraId="1B7B3E96" w14:textId="58FE2ED2" w:rsidR="005E4249" w:rsidRDefault="005E4249" w:rsidP="00426C99">
      <w:r>
        <w:t>“</w:t>
      </w:r>
      <w:r w:rsidRPr="005E4249">
        <w:t>NEA encourages both organizations and members of the public to donate their unsold and excess food to food distribution organizations</w:t>
      </w:r>
      <w:r>
        <w:t xml:space="preserve">” </w:t>
      </w:r>
      <w:r w:rsidR="00426C99">
        <w:t>–</w:t>
      </w:r>
      <w:r>
        <w:t xml:space="preserve"> NEA</w:t>
      </w:r>
      <w:r w:rsidR="00426C99">
        <w:t xml:space="preserve"> (</w:t>
      </w:r>
      <w:hyperlink r:id="rId8" w:history="1">
        <w:r w:rsidR="00426C99" w:rsidRPr="00426C99">
          <w:rPr>
            <w:rStyle w:val="Hyperlink"/>
          </w:rPr>
          <w:t>https://www.nea.gov.sg/our-services/waste-management/3r-programmes-and-resources/food-waste-management/food-waste-management-strategies#strategy2</w:t>
        </w:r>
      </w:hyperlink>
      <w:r w:rsidR="00426C99">
        <w:t>)</w:t>
      </w:r>
    </w:p>
    <w:p w14:paraId="36863810" w14:textId="77777777" w:rsidR="005E4249" w:rsidRDefault="005E4249" w:rsidP="00426C99"/>
    <w:p w14:paraId="5153C9EA" w14:textId="48D92232" w:rsidR="004771CE" w:rsidRDefault="005E4249" w:rsidP="00426C99">
      <w:r>
        <w:t>AGLIO</w:t>
      </w:r>
      <w:r w:rsidR="00426C99">
        <w:t xml:space="preserve"> connects users who are willing to donate food to others, thus playing a meaningful part in reducing food wastage in Singapore. In conclusion, AGLIO is a direct solution to NEA’s (National Environmental Agency) strategy 2 in the </w:t>
      </w:r>
      <w:r w:rsidR="00426C99" w:rsidRPr="005E4249">
        <w:t>Food waste management hierarchy</w:t>
      </w:r>
      <w:r w:rsidR="00426C99">
        <w:t>. Through this, I hope we can build a more sustainable future where our most precious resources are shared, not thrown away.</w:t>
      </w:r>
    </w:p>
    <w:p w14:paraId="574FAA77" w14:textId="77777777" w:rsidR="00BF739B" w:rsidRDefault="00BF739B" w:rsidP="00426C99">
      <w:pPr>
        <w:rPr>
          <w:rFonts w:ascii="Arial Narrow" w:hAnsi="Arial Narrow" w:cs="Arial"/>
        </w:rPr>
      </w:pPr>
    </w:p>
    <w:p w14:paraId="6DF00A02" w14:textId="382666BC" w:rsidR="00426C99" w:rsidRPr="00BF739B" w:rsidRDefault="00426C99" w:rsidP="00426C99">
      <w:r>
        <w:t>To access items, simply browse the listings available, request whatever takes your fancy and arrange a pick-up via private messaging.</w:t>
      </w:r>
    </w:p>
    <w:p w14:paraId="7106E5F2" w14:textId="264B7724" w:rsidR="00426C99" w:rsidRDefault="00426C99" w:rsidP="00426C99">
      <w:r>
        <w:t>The detailed application guide is given in the next section:</w:t>
      </w:r>
    </w:p>
    <w:p w14:paraId="7ADAA50A" w14:textId="5105434D" w:rsidR="00426C99" w:rsidRDefault="00426C99" w:rsidP="00426C99">
      <w:pPr>
        <w:pStyle w:val="ListParagraph"/>
        <w:numPr>
          <w:ilvl w:val="0"/>
          <w:numId w:val="5"/>
        </w:numPr>
      </w:pPr>
      <w:r>
        <w:t>Splash Screen with music</w:t>
      </w:r>
    </w:p>
    <w:p w14:paraId="51F3CB72" w14:textId="3E7AC8B8" w:rsidR="00426C99" w:rsidRDefault="00426C99" w:rsidP="00426C99"/>
    <w:p w14:paraId="07730F4B" w14:textId="3A1A773A" w:rsidR="00426C99" w:rsidRPr="00426C99" w:rsidRDefault="0051235B" w:rsidP="00426C99">
      <w:r>
        <w:rPr>
          <w:noProof/>
        </w:rPr>
        <w:pict w14:anchorId="21080F57">
          <v:shapetype id="_x0000_t32" coordsize="21600,21600" o:spt="32" o:oned="t" path="m,l21600,21600e" filled="f">
            <v:path arrowok="t" fillok="f" o:connecttype="none"/>
            <o:lock v:ext="edit" shapetype="t"/>
          </v:shapetype>
          <v:shape id="_x0000_s1035" type="#_x0000_t32" style="position:absolute;margin-left:271.7pt;margin-top:109.6pt;width:68.6pt;height:35.3pt;flip:x;z-index:251664384" o:connectortype="straight" strokecolor="red" strokeweight="3pt">
            <v:stroke endarrow="block"/>
            <v:shadow type="perspective" color="#622423 [1605]" opacity=".5" offset="1pt" offset2="-1pt"/>
          </v:shape>
        </w:pict>
      </w:r>
      <w:r>
        <w:rPr>
          <w:noProof/>
        </w:rPr>
        <w:pict w14:anchorId="60D17642">
          <v:rect id="_x0000_s1033" style="position:absolute;margin-left:340.3pt;margin-top:94.65pt;width:127.7pt;height:29.9pt;z-index:251663360">
            <v:textbox style="mso-next-textbox:#_x0000_s1033">
              <w:txbxContent>
                <w:p w14:paraId="5EB2BE95" w14:textId="2565423A" w:rsidR="00715136" w:rsidRPr="00715136" w:rsidRDefault="00715136">
                  <w:pPr>
                    <w:rPr>
                      <w:sz w:val="36"/>
                      <w:szCs w:val="36"/>
                    </w:rPr>
                  </w:pPr>
                  <w:r w:rsidRPr="00715136">
                    <w:rPr>
                      <w:sz w:val="36"/>
                      <w:szCs w:val="36"/>
                    </w:rPr>
                    <w:t>Splash Screen</w:t>
                  </w:r>
                </w:p>
              </w:txbxContent>
            </v:textbox>
          </v:rect>
        </w:pict>
      </w:r>
      <w:r w:rsidR="00715136">
        <w:rPr>
          <w:noProof/>
        </w:rPr>
        <w:drawing>
          <wp:inline distT="0" distB="0" distL="0" distR="0" wp14:anchorId="4EA88E95" wp14:editId="42D030B3">
            <wp:extent cx="3580130" cy="63665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0130" cy="6366510"/>
                    </a:xfrm>
                    <a:prstGeom prst="rect">
                      <a:avLst/>
                    </a:prstGeom>
                    <a:noFill/>
                    <a:ln>
                      <a:noFill/>
                    </a:ln>
                  </pic:spPr>
                </pic:pic>
              </a:graphicData>
            </a:graphic>
          </wp:inline>
        </w:drawing>
      </w:r>
    </w:p>
    <w:p w14:paraId="4961BCC2" w14:textId="52985E41" w:rsidR="00F63550" w:rsidRDefault="00F63550" w:rsidP="00426C99">
      <w:pPr>
        <w:rPr>
          <w:u w:val="single"/>
        </w:rPr>
      </w:pPr>
    </w:p>
    <w:p w14:paraId="3A64C4CC" w14:textId="67E035B3" w:rsidR="00715136" w:rsidRDefault="00715136" w:rsidP="00426C99">
      <w:pPr>
        <w:rPr>
          <w:u w:val="single"/>
        </w:rPr>
      </w:pPr>
    </w:p>
    <w:p w14:paraId="1D15A73F" w14:textId="1D4FED6F" w:rsidR="00394F2F" w:rsidRDefault="008424B5" w:rsidP="00394F2F">
      <w:pPr>
        <w:pStyle w:val="ListParagraph"/>
        <w:numPr>
          <w:ilvl w:val="0"/>
          <w:numId w:val="5"/>
        </w:numPr>
      </w:pPr>
      <w:r w:rsidRPr="008424B5">
        <w:t xml:space="preserve">AGLIO </w:t>
      </w:r>
      <w:r>
        <w:t>lists all food items available from the Firebase database o</w:t>
      </w:r>
      <w:r w:rsidRPr="008424B5">
        <w:t>nce the user enters the app</w:t>
      </w:r>
      <w:r>
        <w:t xml:space="preserve">. </w:t>
      </w:r>
    </w:p>
    <w:p w14:paraId="11BB2255" w14:textId="04B79CC9" w:rsidR="002C13C6" w:rsidRDefault="002C13C6" w:rsidP="00394F2F">
      <w:pPr>
        <w:pStyle w:val="ListParagraph"/>
        <w:numPr>
          <w:ilvl w:val="0"/>
          <w:numId w:val="10"/>
        </w:numPr>
      </w:pPr>
      <w:r>
        <w:t>The user is greeted with a main activity screen.</w:t>
      </w:r>
    </w:p>
    <w:p w14:paraId="27A1865B" w14:textId="5F5D19FF" w:rsidR="00394F2F" w:rsidRDefault="008424B5" w:rsidP="00394F2F">
      <w:pPr>
        <w:pStyle w:val="ListParagraph"/>
        <w:numPr>
          <w:ilvl w:val="0"/>
          <w:numId w:val="10"/>
        </w:numPr>
      </w:pPr>
      <w:r>
        <w:t xml:space="preserve">The user </w:t>
      </w:r>
      <w:r w:rsidR="00394F2F">
        <w:t>can press the</w:t>
      </w:r>
      <w:r>
        <w:t xml:space="preserve"> </w:t>
      </w:r>
      <w:r w:rsidR="00394F2F">
        <w:t xml:space="preserve">menu </w:t>
      </w:r>
      <w:r>
        <w:t>option</w:t>
      </w:r>
      <w:r w:rsidR="00394F2F">
        <w:t xml:space="preserve"> </w:t>
      </w:r>
      <w:r>
        <w:t>to sort the food items according to the expiry date.</w:t>
      </w:r>
      <w:r w:rsidR="0052301F">
        <w:t xml:space="preserve"> </w:t>
      </w:r>
    </w:p>
    <w:p w14:paraId="1F78F01E" w14:textId="24107A65" w:rsidR="008424B5" w:rsidRDefault="0052301F" w:rsidP="00394F2F">
      <w:pPr>
        <w:pStyle w:val="ListParagraph"/>
        <w:numPr>
          <w:ilvl w:val="0"/>
          <w:numId w:val="10"/>
        </w:numPr>
      </w:pPr>
      <w:r>
        <w:t>The user can press the ADD (+) button to add food and it will be updated in the</w:t>
      </w:r>
      <w:r w:rsidR="00394F2F">
        <w:t xml:space="preserve"> firebase database and to the</w:t>
      </w:r>
      <w:r>
        <w:t xml:space="preserve"> home screen</w:t>
      </w:r>
      <w:r w:rsidR="00394F2F">
        <w:t xml:space="preserve"> too</w:t>
      </w:r>
      <w:r>
        <w:t xml:space="preserve">. </w:t>
      </w:r>
    </w:p>
    <w:p w14:paraId="40CEFD59" w14:textId="6A5A6444" w:rsidR="008424B5" w:rsidRDefault="008424B5" w:rsidP="005A249D">
      <w:pPr>
        <w:ind w:left="720"/>
      </w:pPr>
    </w:p>
    <w:p w14:paraId="28C57DDD" w14:textId="1D6BB97C" w:rsidR="008424B5" w:rsidRDefault="0051235B" w:rsidP="005A249D">
      <w:pPr>
        <w:tabs>
          <w:tab w:val="left" w:pos="5325"/>
        </w:tabs>
      </w:pPr>
      <w:r>
        <w:rPr>
          <w:noProof/>
        </w:rPr>
        <w:pict w14:anchorId="3ED9AF52">
          <v:rect id="_x0000_s1048" style="position:absolute;margin-left:390.9pt;margin-top:-939.6pt;width:93.05pt;height:17pt;z-index:251673600" filled="f" strokecolor="red" strokeweight="2.25pt"/>
        </w:pict>
      </w:r>
      <w:r>
        <w:rPr>
          <w:noProof/>
        </w:rPr>
        <w:pict w14:anchorId="7C6CE9AB">
          <v:rect id="_x0000_s1042" style="position:absolute;margin-left:539.95pt;margin-top:28.7pt;width:141.3pt;height:42.1pt;z-index:251669504">
            <v:textbox style="mso-next-textbox:#_x0000_s1042">
              <w:txbxContent>
                <w:p w14:paraId="23EDB863" w14:textId="46DDF4E4" w:rsidR="0052301F" w:rsidRDefault="0052301F">
                  <w:r>
                    <w:t>The list is sorted by the expiry time</w:t>
                  </w:r>
                </w:p>
              </w:txbxContent>
            </v:textbox>
          </v:rect>
        </w:pict>
      </w:r>
      <w:r>
        <w:rPr>
          <w:noProof/>
        </w:rPr>
        <w:pict w14:anchorId="23C21EE5">
          <v:shape id="_x0000_s1043" type="#_x0000_t32" style="position:absolute;margin-left:496.5pt;margin-top:51.1pt;width:43.45pt;height:0;flip:x;z-index:251670528" o:connectortype="straight" strokecolor="red" strokeweight="1pt">
            <v:stroke endarrow="block"/>
          </v:shape>
        </w:pict>
      </w:r>
      <w:r>
        <w:rPr>
          <w:noProof/>
        </w:rPr>
        <w:pict w14:anchorId="100A5940">
          <v:rect id="_x0000_s1041" style="position:absolute;margin-left:405.55pt;margin-top:41.6pt;width:82.15pt;height:25.8pt;z-index:251668480" filled="f" strokecolor="red" strokeweight="2.25pt"/>
        </w:pict>
      </w:r>
      <w:r>
        <w:rPr>
          <w:noProof/>
        </w:rPr>
        <w:pict w14:anchorId="003A57E9">
          <v:shape id="_x0000_s1038" type="#_x0000_t32" style="position:absolute;margin-left:229.55pt;margin-top:51.1pt;width:0;height:45.5pt;flip:y;z-index:251667456" o:connectortype="straight" strokecolor="red" strokeweight="1pt">
            <v:stroke endarrow="block"/>
          </v:shape>
        </w:pict>
      </w:r>
      <w:r>
        <w:rPr>
          <w:noProof/>
        </w:rPr>
        <w:pict w14:anchorId="16B3FFAA">
          <v:rect id="_x0000_s1037" style="position:absolute;margin-left:185.4pt;margin-top:96.6pt;width:63.85pt;height:46.2pt;z-index:251666432" fillcolor="white [3212]">
            <v:textbox style="mso-next-textbox:#_x0000_s1037">
              <w:txbxContent>
                <w:p w14:paraId="1C82C517" w14:textId="767B8D60" w:rsidR="00E50311" w:rsidRDefault="00E50311">
                  <w:r>
                    <w:t>Menu Option</w:t>
                  </w:r>
                </w:p>
              </w:txbxContent>
            </v:textbox>
          </v:rect>
        </w:pict>
      </w:r>
      <w:r>
        <w:rPr>
          <w:noProof/>
        </w:rPr>
        <w:pict w14:anchorId="100A5940">
          <v:rect id="_x0000_s1036" style="position:absolute;margin-left:215.95pt;margin-top:25.3pt;width:28.55pt;height:25.8pt;z-index:251665408" filled="f" strokecolor="red" strokeweight="2.25pt"/>
        </w:pict>
      </w:r>
      <w:r w:rsidR="005A249D">
        <w:rPr>
          <w:noProof/>
        </w:rPr>
        <w:drawing>
          <wp:inline distT="0" distB="0" distL="0" distR="0" wp14:anchorId="06E710F7" wp14:editId="41D97174">
            <wp:extent cx="3044825" cy="56762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44825" cy="5676265"/>
                    </a:xfrm>
                    <a:prstGeom prst="rect">
                      <a:avLst/>
                    </a:prstGeom>
                    <a:noFill/>
                    <a:ln>
                      <a:noFill/>
                    </a:ln>
                  </pic:spPr>
                </pic:pic>
              </a:graphicData>
            </a:graphic>
          </wp:inline>
        </w:drawing>
      </w:r>
      <w:r w:rsidR="0089756F">
        <w:rPr>
          <w:noProof/>
        </w:rPr>
        <w:drawing>
          <wp:anchor distT="0" distB="0" distL="114300" distR="114300" simplePos="0" relativeHeight="251658752" behindDoc="0" locked="0" layoutInCell="1" allowOverlap="1" wp14:anchorId="7AD95B77" wp14:editId="2446355A">
            <wp:simplePos x="0" y="0"/>
            <wp:positionH relativeFrom="column">
              <wp:align>left</wp:align>
            </wp:positionH>
            <wp:positionV relativeFrom="paragraph">
              <wp:align>top</wp:align>
            </wp:positionV>
            <wp:extent cx="3044825" cy="565023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4825" cy="5650230"/>
                    </a:xfrm>
                    <a:prstGeom prst="rect">
                      <a:avLst/>
                    </a:prstGeom>
                    <a:noFill/>
                    <a:ln>
                      <a:noFill/>
                    </a:ln>
                  </pic:spPr>
                </pic:pic>
              </a:graphicData>
            </a:graphic>
          </wp:anchor>
        </w:drawing>
      </w:r>
      <w:r w:rsidR="005A249D">
        <w:tab/>
      </w:r>
    </w:p>
    <w:p w14:paraId="00A9A75F" w14:textId="07869F43" w:rsidR="005A249D" w:rsidRDefault="005A249D" w:rsidP="005A249D">
      <w:pPr>
        <w:tabs>
          <w:tab w:val="left" w:pos="5325"/>
        </w:tabs>
      </w:pPr>
    </w:p>
    <w:p w14:paraId="29166888" w14:textId="2DFD38F9" w:rsidR="005A249D" w:rsidRDefault="005A249D" w:rsidP="005A249D">
      <w:pPr>
        <w:tabs>
          <w:tab w:val="left" w:pos="5325"/>
        </w:tabs>
      </w:pPr>
    </w:p>
    <w:p w14:paraId="52988636" w14:textId="2446C555" w:rsidR="005A249D" w:rsidRPr="008424B5" w:rsidRDefault="0051235B" w:rsidP="005A249D">
      <w:pPr>
        <w:tabs>
          <w:tab w:val="left" w:pos="5325"/>
        </w:tabs>
      </w:pPr>
      <w:r>
        <w:rPr>
          <w:noProof/>
        </w:rPr>
        <w:pict w14:anchorId="7000C726">
          <v:shape id="_x0000_s1055" type="#_x0000_t32" style="position:absolute;margin-left:177.95pt;margin-top:207.25pt;width:111.4pt;height:168.45pt;flip:x;z-index:251680768" o:connectortype="straight" strokecolor="red">
            <v:stroke endarrow="block"/>
          </v:shape>
        </w:pict>
      </w:r>
      <w:r>
        <w:rPr>
          <w:noProof/>
        </w:rPr>
        <w:pict w14:anchorId="4237A5D7">
          <v:shape id="_x0000_s1054" type="#_x0000_t32" style="position:absolute;margin-left:185.4pt;margin-top:207.2pt;width:103.95pt;height:65.25pt;flip:x;z-index:251679744" o:connectortype="straight" strokecolor="red">
            <v:stroke endarrow="block"/>
          </v:shape>
        </w:pict>
      </w:r>
      <w:r>
        <w:rPr>
          <w:noProof/>
        </w:rPr>
        <w:pict w14:anchorId="6BB50927">
          <v:shape id="_x0000_s1053" type="#_x0000_t32" style="position:absolute;margin-left:188.8pt;margin-top:180.75pt;width:100.55pt;height:26.5pt;flip:x y;z-index:251678720" o:connectortype="straight" strokecolor="red">
            <v:stroke endarrow="block"/>
          </v:shape>
        </w:pict>
      </w:r>
      <w:r>
        <w:rPr>
          <w:noProof/>
        </w:rPr>
        <w:pict w14:anchorId="7AB1BDC1">
          <v:shape id="_x0000_s1052" type="#_x0000_t32" style="position:absolute;margin-left:188.8pt;margin-top:89.05pt;width:100.55pt;height:118.2pt;flip:x y;z-index:251677696" o:connectortype="straight" strokecolor="red">
            <v:stroke endarrow="block"/>
          </v:shape>
        </w:pict>
      </w:r>
      <w:r>
        <w:rPr>
          <w:noProof/>
        </w:rPr>
        <w:pict w14:anchorId="33D7927F">
          <v:rect id="_x0000_s1051" style="position:absolute;margin-left:289.35pt;margin-top:195.7pt;width:214.65pt;height:23.75pt;z-index:251676672">
            <v:textbox style="mso-next-textbox:#_x0000_s1051">
              <w:txbxContent>
                <w:p w14:paraId="79894F61" w14:textId="07A5BB84" w:rsidR="00D32D03" w:rsidRDefault="00D32D03">
                  <w:r>
                    <w:t>The food list has been sorted out</w:t>
                  </w:r>
                </w:p>
              </w:txbxContent>
            </v:textbox>
          </v:rect>
        </w:pict>
      </w:r>
      <w:r>
        <w:rPr>
          <w:noProof/>
        </w:rPr>
        <w:pict w14:anchorId="4976BE89">
          <v:rect id="_x0000_s1050" style="position:absolute;margin-left:88.3pt;margin-top:369.55pt;width:89.65pt;height:14.95pt;z-index:251675648" filled="f" strokecolor="red" strokeweight="2.25pt"/>
        </w:pict>
      </w:r>
      <w:r>
        <w:rPr>
          <w:noProof/>
        </w:rPr>
        <w:pict w14:anchorId="3ED9AF52">
          <v:rect id="_x0000_s1049" style="position:absolute;margin-left:92.35pt;margin-top:264.95pt;width:93.05pt;height:17pt;z-index:251674624" filled="f" strokecolor="red" strokeweight="2.25pt"/>
        </w:pict>
      </w:r>
      <w:r>
        <w:rPr>
          <w:noProof/>
        </w:rPr>
        <w:pict w14:anchorId="3ED9AF52">
          <v:rect id="_x0000_s1046" style="position:absolute;margin-left:92.35pt;margin-top:170.55pt;width:93.05pt;height:17pt;z-index:251672576" filled="f" strokecolor="red" strokeweight="2.25pt"/>
        </w:pict>
      </w:r>
      <w:r>
        <w:rPr>
          <w:noProof/>
        </w:rPr>
        <w:pict w14:anchorId="100A5940">
          <v:rect id="_x0000_s1044" style="position:absolute;margin-left:92.35pt;margin-top:76.8pt;width:93.05pt;height:19.05pt;z-index:251671552" filled="f" strokecolor="red" strokeweight="2.25pt"/>
        </w:pict>
      </w:r>
      <w:r w:rsidR="00B27E33">
        <w:rPr>
          <w:noProof/>
        </w:rPr>
        <w:drawing>
          <wp:inline distT="0" distB="0" distL="0" distR="0" wp14:anchorId="762DA20D" wp14:editId="52AF25B7">
            <wp:extent cx="3062605" cy="56502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2605" cy="5650230"/>
                    </a:xfrm>
                    <a:prstGeom prst="rect">
                      <a:avLst/>
                    </a:prstGeom>
                    <a:noFill/>
                    <a:ln>
                      <a:noFill/>
                    </a:ln>
                  </pic:spPr>
                </pic:pic>
              </a:graphicData>
            </a:graphic>
          </wp:inline>
        </w:drawing>
      </w:r>
    </w:p>
    <w:p w14:paraId="0E469EE7" w14:textId="56C7FC36" w:rsidR="008424B5" w:rsidRDefault="008424B5" w:rsidP="00426C99">
      <w:pPr>
        <w:rPr>
          <w:u w:val="single"/>
        </w:rPr>
      </w:pPr>
    </w:p>
    <w:p w14:paraId="3FD667BC" w14:textId="77777777" w:rsidR="00394F2F" w:rsidRDefault="002657E6" w:rsidP="00394F2F">
      <w:pPr>
        <w:pStyle w:val="ListParagraph"/>
        <w:numPr>
          <w:ilvl w:val="0"/>
          <w:numId w:val="5"/>
        </w:numPr>
      </w:pPr>
      <w:r w:rsidRPr="002657E6">
        <w:t xml:space="preserve">The </w:t>
      </w:r>
      <w:r>
        <w:t xml:space="preserve">user can enter his/her details in the app if he/she has left over food. The detail form is shown once the user presses the dark green colour add button </w:t>
      </w:r>
      <w:r w:rsidR="00E865EA">
        <w:t>as shown below</w:t>
      </w:r>
      <w:r w:rsidR="00EB1C10">
        <w:t>.</w:t>
      </w:r>
      <w:r w:rsidR="00E865EA">
        <w:t xml:space="preserve"> </w:t>
      </w:r>
      <w:r w:rsidR="00394F2F">
        <w:t xml:space="preserve">In this page, the user will enter all his/her data and will be updated in the real time firebase database. </w:t>
      </w:r>
    </w:p>
    <w:p w14:paraId="52983960" w14:textId="77777777" w:rsidR="00394F2F" w:rsidRDefault="00394F2F" w:rsidP="00394F2F">
      <w:pPr>
        <w:pStyle w:val="ListParagraph"/>
      </w:pPr>
    </w:p>
    <w:p w14:paraId="51238BFE" w14:textId="0D0EF7B2" w:rsidR="002657E6" w:rsidRDefault="00394F2F" w:rsidP="00394F2F">
      <w:pPr>
        <w:pStyle w:val="ListParagraph"/>
        <w:numPr>
          <w:ilvl w:val="0"/>
          <w:numId w:val="6"/>
        </w:numPr>
      </w:pPr>
      <w:r>
        <w:t>If the user enters incorrect information , he/she can clear the text in the fields and write over a new text.</w:t>
      </w:r>
    </w:p>
    <w:p w14:paraId="3586A4FB" w14:textId="2DA254AC" w:rsidR="00394F2F" w:rsidRDefault="00394F2F" w:rsidP="00394F2F">
      <w:pPr>
        <w:pStyle w:val="ListParagraph"/>
        <w:numPr>
          <w:ilvl w:val="0"/>
          <w:numId w:val="6"/>
        </w:numPr>
      </w:pPr>
      <w:r>
        <w:t>The user can upload a photo taken by a camera to display the food to the other users of the application.</w:t>
      </w:r>
    </w:p>
    <w:p w14:paraId="12412CD3" w14:textId="4E753B62" w:rsidR="00394F2F" w:rsidRDefault="00394F2F" w:rsidP="00394F2F">
      <w:pPr>
        <w:pStyle w:val="ListParagraph"/>
        <w:numPr>
          <w:ilvl w:val="0"/>
          <w:numId w:val="6"/>
        </w:numPr>
      </w:pPr>
      <w:r>
        <w:t xml:space="preserve"> A submit button is provided so that the data can be uploaded to</w:t>
      </w:r>
      <w:r w:rsidR="005E5740">
        <w:t xml:space="preserve"> real time</w:t>
      </w:r>
      <w:r>
        <w:t xml:space="preserve"> firebase </w:t>
      </w:r>
      <w:r w:rsidR="005E5740">
        <w:t xml:space="preserve">database </w:t>
      </w:r>
      <w:r>
        <w:t>and the main activity screen can be updated for all users.</w:t>
      </w:r>
    </w:p>
    <w:p w14:paraId="0C7D9D3D" w14:textId="78084BE9" w:rsidR="004759FE" w:rsidRDefault="004759FE" w:rsidP="004759FE"/>
    <w:p w14:paraId="715512B1" w14:textId="37714C04" w:rsidR="004759FE" w:rsidRDefault="0051235B" w:rsidP="004759FE">
      <w:r>
        <w:rPr>
          <w:noProof/>
        </w:rPr>
        <w:pict w14:anchorId="2D4A82B1">
          <v:shape id="_x0000_s1076" type="#_x0000_t32" style="position:absolute;margin-left:230.9pt;margin-top:388.3pt;width:58.45pt;height:2.05pt;flip:x y;z-index:251701248" o:connectortype="straight" strokecolor="red" strokeweight="2.25pt">
            <v:stroke endarrow="block"/>
          </v:shape>
        </w:pict>
      </w:r>
      <w:r>
        <w:rPr>
          <w:noProof/>
        </w:rPr>
        <w:pict w14:anchorId="760EA014">
          <v:shape id="_x0000_s1075" type="#_x0000_t32" style="position:absolute;margin-left:235.7pt;margin-top:358.4pt;width:53.65pt;height:7.5pt;flip:x;z-index:251700224" o:connectortype="straight" strokecolor="red" strokeweight="2.25pt">
            <v:stroke endarrow="block"/>
          </v:shape>
        </w:pict>
      </w:r>
      <w:r>
        <w:rPr>
          <w:noProof/>
        </w:rPr>
        <w:pict w14:anchorId="5BFEE757">
          <v:shape id="_x0000_s1074" type="#_x0000_t32" style="position:absolute;margin-left:226.15pt;margin-top:329.9pt;width:63.2pt;height:15.6pt;flip:x;z-index:251699200" o:connectortype="straight" strokecolor="red" strokeweight="2.25pt">
            <v:stroke endarrow="block"/>
          </v:shape>
        </w:pict>
      </w:r>
      <w:r>
        <w:rPr>
          <w:noProof/>
        </w:rPr>
        <w:pict w14:anchorId="74CD4688">
          <v:rect id="_x0000_s1073" style="position:absolute;margin-left:283.9pt;margin-top:318.35pt;width:408.9pt;height:95.75pt;z-index:251698176">
            <v:textbox>
              <w:txbxContent>
                <w:p w14:paraId="2EE917F9" w14:textId="077E59FE" w:rsidR="00050FF6" w:rsidRDefault="00050FF6">
                  <w:r>
                    <w:t>Add in the expiry time</w:t>
                  </w:r>
                </w:p>
                <w:p w14:paraId="154F1681" w14:textId="161F134E" w:rsidR="00050FF6" w:rsidRDefault="00050FF6"/>
                <w:p w14:paraId="413452E7" w14:textId="25812939" w:rsidR="00050FF6" w:rsidRDefault="00050FF6">
                  <w:r>
                    <w:t>Add phone number so that the other person could communicate</w:t>
                  </w:r>
                </w:p>
                <w:p w14:paraId="671735FD" w14:textId="007F134A" w:rsidR="00050FF6" w:rsidRDefault="00050FF6"/>
                <w:p w14:paraId="259EFF0C" w14:textId="7090E87C" w:rsidR="00050FF6" w:rsidRDefault="00050FF6">
                  <w:r>
                    <w:t xml:space="preserve">Add a website </w:t>
                  </w:r>
                </w:p>
                <w:p w14:paraId="46E23532" w14:textId="77777777" w:rsidR="00050FF6" w:rsidRDefault="00050FF6"/>
              </w:txbxContent>
            </v:textbox>
          </v:rect>
        </w:pict>
      </w:r>
      <w:r>
        <w:rPr>
          <w:noProof/>
        </w:rPr>
        <w:pict w14:anchorId="1C33BDFD">
          <v:rect id="_x0000_s1066" style="position:absolute;margin-left:279.15pt;margin-top:57.5pt;width:334.85pt;height:35.35pt;z-index:251692032">
            <v:textbox>
              <w:txbxContent>
                <w:p w14:paraId="5B456681" w14:textId="01F9593A" w:rsidR="00050FF6" w:rsidRDefault="00050FF6">
                  <w:r>
                    <w:t>Add a picture of the food using built-in camera.</w:t>
                  </w:r>
                </w:p>
              </w:txbxContent>
            </v:textbox>
          </v:rect>
        </w:pict>
      </w:r>
      <w:r>
        <w:rPr>
          <w:noProof/>
        </w:rPr>
        <w:pict w14:anchorId="5DA3B3AE">
          <v:rect id="_x0000_s1068" style="position:absolute;margin-left:279.15pt;margin-top:135.6pt;width:323.3pt;height:87.6pt;z-index:251694080">
            <v:textbox>
              <w:txbxContent>
                <w:p w14:paraId="2D4EA58D" w14:textId="6CD93619" w:rsidR="00050FF6" w:rsidRDefault="00050FF6">
                  <w:r>
                    <w:t>Add in the name of the user who wishes to donate food.</w:t>
                  </w:r>
                </w:p>
                <w:p w14:paraId="3E03B4C1" w14:textId="77777777" w:rsidR="00050FF6" w:rsidRDefault="00050FF6"/>
                <w:p w14:paraId="5CA56029" w14:textId="6BDDFB6F" w:rsidR="00050FF6" w:rsidRDefault="00050FF6">
                  <w:r>
                    <w:t>Add in Title</w:t>
                  </w:r>
                </w:p>
                <w:p w14:paraId="783D89D7" w14:textId="77777777" w:rsidR="00050FF6" w:rsidRDefault="00050FF6"/>
                <w:p w14:paraId="26FFFFA4" w14:textId="68920742" w:rsidR="00050FF6" w:rsidRDefault="00050FF6">
                  <w:r>
                    <w:t>Add in Description</w:t>
                  </w:r>
                </w:p>
              </w:txbxContent>
            </v:textbox>
          </v:rect>
        </w:pict>
      </w:r>
      <w:r>
        <w:rPr>
          <w:noProof/>
        </w:rPr>
        <w:pict w14:anchorId="04D4F599">
          <v:shape id="_x0000_s1072" type="#_x0000_t32" style="position:absolute;margin-left:214.6pt;margin-top:205.6pt;width:69.3pt;height:1.35pt;flip:x y;z-index:251697152" o:connectortype="straight" strokecolor="red" strokeweight="2.25pt">
            <v:stroke endarrow="block"/>
          </v:shape>
        </w:pict>
      </w:r>
      <w:r>
        <w:rPr>
          <w:noProof/>
        </w:rPr>
        <w:pict w14:anchorId="67D3A6B1">
          <v:shape id="_x0000_s1071" type="#_x0000_t32" style="position:absolute;margin-left:226.15pt;margin-top:172.3pt;width:57.75pt;height:3.4pt;flip:x y;z-index:251696128" o:connectortype="straight" strokecolor="red" strokeweight="2.25pt">
            <v:stroke endarrow="block"/>
          </v:shape>
        </w:pict>
      </w:r>
      <w:r>
        <w:rPr>
          <w:noProof/>
        </w:rPr>
        <w:pict w14:anchorId="2532F35A">
          <v:shape id="_x0000_s1069" type="#_x0000_t32" style="position:absolute;margin-left:226.15pt;margin-top:141.05pt;width:53pt;height:4.1pt;flip:x y;z-index:251695104" o:connectortype="straight" strokecolor="red" strokeweight="2.25pt">
            <v:stroke endarrow="block"/>
          </v:shape>
        </w:pict>
      </w:r>
      <w:r>
        <w:rPr>
          <w:noProof/>
        </w:rPr>
        <w:pict w14:anchorId="225B80DF">
          <v:shape id="_x0000_s1067" type="#_x0000_t32" style="position:absolute;margin-left:226.15pt;margin-top:67.7pt;width:53pt;height:0;flip:x;z-index:251693056" o:connectortype="straight" strokecolor="red" strokeweight="2.25pt">
            <v:stroke endarrow="block"/>
          </v:shape>
        </w:pict>
      </w:r>
      <w:r w:rsidR="00E35927">
        <w:rPr>
          <w:noProof/>
        </w:rPr>
        <w:drawing>
          <wp:inline distT="0" distB="0" distL="0" distR="0" wp14:anchorId="33B8081A" wp14:editId="40CDEFB2">
            <wp:extent cx="3062605" cy="56762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2605" cy="5676265"/>
                    </a:xfrm>
                    <a:prstGeom prst="rect">
                      <a:avLst/>
                    </a:prstGeom>
                    <a:noFill/>
                    <a:ln>
                      <a:noFill/>
                    </a:ln>
                  </pic:spPr>
                </pic:pic>
              </a:graphicData>
            </a:graphic>
          </wp:inline>
        </w:drawing>
      </w:r>
    </w:p>
    <w:p w14:paraId="1BFC9AD0" w14:textId="77777777" w:rsidR="00EB1C10" w:rsidRPr="002657E6" w:rsidRDefault="00EB1C10" w:rsidP="00EB1C10"/>
    <w:p w14:paraId="4387BDE0" w14:textId="1CCC822C" w:rsidR="0089756F" w:rsidRPr="00394F2F" w:rsidRDefault="008E7DC6" w:rsidP="008E7DC6">
      <w:pPr>
        <w:pStyle w:val="ListParagraph"/>
        <w:numPr>
          <w:ilvl w:val="0"/>
          <w:numId w:val="5"/>
        </w:numPr>
        <w:rPr>
          <w:rStyle w:val="fontstyle01"/>
          <w:rFonts w:asciiTheme="minorHAnsi" w:hAnsiTheme="minorHAnsi"/>
          <w:color w:val="auto"/>
        </w:rPr>
      </w:pPr>
      <w:r>
        <w:rPr>
          <w:rStyle w:val="fontstyle01"/>
        </w:rPr>
        <w:t xml:space="preserve">From the </w:t>
      </w:r>
      <w:r w:rsidR="00394F2F">
        <w:rPr>
          <w:rStyle w:val="fontstyle01"/>
        </w:rPr>
        <w:t xml:space="preserve">Food </w:t>
      </w:r>
      <w:r>
        <w:rPr>
          <w:rStyle w:val="fontstyle01"/>
        </w:rPr>
        <w:t>List View, the user can select any of the food cards. After selecting the food card, the user can view the details as shown below.</w:t>
      </w:r>
      <w:r w:rsidR="00394F2F">
        <w:rPr>
          <w:rStyle w:val="fontstyle01"/>
        </w:rPr>
        <w:t xml:space="preserve">  </w:t>
      </w:r>
    </w:p>
    <w:p w14:paraId="6CAA9232" w14:textId="77777777" w:rsidR="00394F2F" w:rsidRPr="00394F2F" w:rsidRDefault="00394F2F" w:rsidP="00394F2F">
      <w:pPr>
        <w:rPr>
          <w:rStyle w:val="fontstyle01"/>
          <w:rFonts w:asciiTheme="minorHAnsi" w:hAnsiTheme="minorHAnsi"/>
          <w:color w:val="auto"/>
        </w:rPr>
      </w:pPr>
    </w:p>
    <w:p w14:paraId="0A15F744" w14:textId="0DAFEB50" w:rsidR="00F75732" w:rsidRDefault="005E5740" w:rsidP="00394F2F">
      <w:pPr>
        <w:pStyle w:val="ListParagraph"/>
        <w:numPr>
          <w:ilvl w:val="0"/>
          <w:numId w:val="9"/>
        </w:numPr>
        <w:rPr>
          <w:rStyle w:val="fontstyle01"/>
          <w:rFonts w:asciiTheme="minorHAnsi" w:hAnsiTheme="minorHAnsi"/>
          <w:color w:val="auto"/>
        </w:rPr>
      </w:pPr>
      <w:r>
        <w:rPr>
          <w:rStyle w:val="fontstyle01"/>
          <w:rFonts w:asciiTheme="minorHAnsi" w:hAnsiTheme="minorHAnsi"/>
          <w:color w:val="auto"/>
        </w:rPr>
        <w:t>In this activity screen, t</w:t>
      </w:r>
      <w:r w:rsidR="00F75732">
        <w:rPr>
          <w:rStyle w:val="fontstyle01"/>
          <w:rFonts w:asciiTheme="minorHAnsi" w:hAnsiTheme="minorHAnsi"/>
          <w:color w:val="auto"/>
        </w:rPr>
        <w:t xml:space="preserve">he user can have a full detailed view by clicking on the food card. </w:t>
      </w:r>
    </w:p>
    <w:p w14:paraId="0A294780" w14:textId="0A2D6204" w:rsidR="00394F2F" w:rsidRDefault="00394F2F" w:rsidP="00394F2F">
      <w:pPr>
        <w:pStyle w:val="ListParagraph"/>
        <w:numPr>
          <w:ilvl w:val="0"/>
          <w:numId w:val="9"/>
        </w:numPr>
        <w:rPr>
          <w:rStyle w:val="fontstyle01"/>
          <w:rFonts w:asciiTheme="minorHAnsi" w:hAnsiTheme="minorHAnsi"/>
          <w:color w:val="auto"/>
        </w:rPr>
      </w:pPr>
      <w:r>
        <w:rPr>
          <w:rStyle w:val="fontstyle01"/>
          <w:rFonts w:asciiTheme="minorHAnsi" w:hAnsiTheme="minorHAnsi"/>
          <w:color w:val="auto"/>
        </w:rPr>
        <w:t>The user can share the food listing to other social media platforms via the share button provided.</w:t>
      </w:r>
    </w:p>
    <w:p w14:paraId="437C85E7" w14:textId="58D936F2" w:rsidR="00394F2F" w:rsidRDefault="00F75732" w:rsidP="00394F2F">
      <w:pPr>
        <w:pStyle w:val="ListParagraph"/>
        <w:numPr>
          <w:ilvl w:val="0"/>
          <w:numId w:val="9"/>
        </w:numPr>
        <w:rPr>
          <w:rStyle w:val="fontstyle01"/>
          <w:rFonts w:asciiTheme="minorHAnsi" w:hAnsiTheme="minorHAnsi"/>
          <w:color w:val="auto"/>
        </w:rPr>
      </w:pPr>
      <w:r>
        <w:rPr>
          <w:rStyle w:val="fontstyle01"/>
          <w:rFonts w:asciiTheme="minorHAnsi" w:hAnsiTheme="minorHAnsi"/>
          <w:color w:val="auto"/>
        </w:rPr>
        <w:t xml:space="preserve">The user can call via the phone number. It uses intents to open </w:t>
      </w:r>
      <w:r w:rsidR="005E5740">
        <w:rPr>
          <w:rStyle w:val="fontstyle01"/>
          <w:rFonts w:asciiTheme="minorHAnsi" w:hAnsiTheme="minorHAnsi"/>
          <w:color w:val="auto"/>
        </w:rPr>
        <w:t xml:space="preserve">a </w:t>
      </w:r>
      <w:r>
        <w:rPr>
          <w:rStyle w:val="fontstyle01"/>
          <w:rFonts w:asciiTheme="minorHAnsi" w:hAnsiTheme="minorHAnsi"/>
          <w:color w:val="auto"/>
        </w:rPr>
        <w:t xml:space="preserve">phone application in the android phone. </w:t>
      </w:r>
    </w:p>
    <w:p w14:paraId="0643808B" w14:textId="4CEF0F5E" w:rsidR="00F75732" w:rsidRPr="00394F2F" w:rsidRDefault="00F75732" w:rsidP="00394F2F">
      <w:pPr>
        <w:pStyle w:val="ListParagraph"/>
        <w:numPr>
          <w:ilvl w:val="0"/>
          <w:numId w:val="9"/>
        </w:numPr>
        <w:rPr>
          <w:rStyle w:val="fontstyle01"/>
          <w:rFonts w:asciiTheme="minorHAnsi" w:hAnsiTheme="minorHAnsi"/>
          <w:color w:val="auto"/>
        </w:rPr>
      </w:pPr>
      <w:r>
        <w:rPr>
          <w:rStyle w:val="fontstyle01"/>
          <w:rFonts w:asciiTheme="minorHAnsi" w:hAnsiTheme="minorHAnsi"/>
          <w:color w:val="auto"/>
        </w:rPr>
        <w:t>The user can also visit the website by clicking on the link</w:t>
      </w:r>
    </w:p>
    <w:p w14:paraId="158DD8E0" w14:textId="46CC877D" w:rsidR="008E7DC6" w:rsidRDefault="008E7DC6" w:rsidP="008E7DC6"/>
    <w:p w14:paraId="2F76AB31" w14:textId="34D12895" w:rsidR="008E7DC6" w:rsidRDefault="0051235B" w:rsidP="008E7DC6">
      <w:r>
        <w:rPr>
          <w:noProof/>
        </w:rPr>
        <w:pict w14:anchorId="3CA961E9">
          <v:shape id="_x0000_s1065" type="#_x0000_t32" style="position:absolute;margin-left:230.9pt;margin-top:392.05pt;width:53pt;height:12.9pt;flip:x y;z-index:251691008" o:connectortype="straight" strokecolor="red" strokeweight="2.25pt">
            <v:stroke endarrow="block"/>
          </v:shape>
        </w:pict>
      </w:r>
      <w:r>
        <w:rPr>
          <w:noProof/>
        </w:rPr>
        <w:pict w14:anchorId="783D6ADF">
          <v:rect id="_x0000_s1064" style="position:absolute;margin-left:283.9pt;margin-top:392.05pt;width:278.5pt;height:32.6pt;z-index:251689984">
            <v:textbox>
              <w:txbxContent>
                <w:p w14:paraId="339910CD" w14:textId="54D38BD0" w:rsidR="00050FF6" w:rsidRDefault="00050FF6">
                  <w:r>
                    <w:t>Visit the web site using web view</w:t>
                  </w:r>
                </w:p>
              </w:txbxContent>
            </v:textbox>
          </v:rect>
        </w:pict>
      </w:r>
      <w:r>
        <w:rPr>
          <w:noProof/>
        </w:rPr>
        <w:pict w14:anchorId="0FF7F421">
          <v:shape id="_x0000_s1063" type="#_x0000_t32" style="position:absolute;margin-left:226.15pt;margin-top:371pt;width:57.75pt;height:2.05pt;flip:x y;z-index:251688960" o:connectortype="straight" strokecolor="red" strokeweight="2.25pt">
            <v:stroke endarrow="block"/>
          </v:shape>
        </w:pict>
      </w:r>
      <w:r>
        <w:rPr>
          <w:noProof/>
        </w:rPr>
        <w:pict w14:anchorId="721B60F8">
          <v:rect id="_x0000_s1062" style="position:absolute;margin-left:283.9pt;margin-top:362.15pt;width:273.75pt;height:23.8pt;z-index:251687936">
            <v:textbox>
              <w:txbxContent>
                <w:p w14:paraId="597C137E" w14:textId="18457F90" w:rsidR="00050FF6" w:rsidRDefault="00050FF6">
                  <w:r>
                    <w:t>Call the number using built in call application</w:t>
                  </w:r>
                </w:p>
              </w:txbxContent>
            </v:textbox>
          </v:rect>
        </w:pict>
      </w:r>
      <w:r>
        <w:rPr>
          <w:noProof/>
        </w:rPr>
        <w:pict w14:anchorId="5A44046B">
          <v:shape id="_x0000_s1061" type="#_x0000_t32" style="position:absolute;margin-left:219.35pt;margin-top:178.1pt;width:64.55pt;height:4.75pt;flip:x;z-index:251686912" o:connectortype="straight" strokecolor="red" strokeweight="2.25pt">
            <v:stroke endarrow="block"/>
          </v:shape>
        </w:pict>
      </w:r>
      <w:r>
        <w:rPr>
          <w:noProof/>
        </w:rPr>
        <w:pict w14:anchorId="1289C607">
          <v:rect id="_x0000_s1060" style="position:absolute;margin-left:283.9pt;margin-top:165.85pt;width:186.1pt;height:22.45pt;z-index:251685888">
            <v:textbox>
              <w:txbxContent>
                <w:p w14:paraId="7987C03E" w14:textId="467423B9" w:rsidR="00050FF6" w:rsidRDefault="00050FF6">
                  <w:r>
                    <w:t xml:space="preserve">View the Title of the food </w:t>
                  </w:r>
                </w:p>
              </w:txbxContent>
            </v:textbox>
          </v:rect>
        </w:pict>
      </w:r>
      <w:r>
        <w:rPr>
          <w:noProof/>
        </w:rPr>
        <w:pict w14:anchorId="682C69A5">
          <v:shape id="_x0000_s1059" type="#_x0000_t32" style="position:absolute;margin-left:208.5pt;margin-top:208.65pt;width:80.85pt;height:.7pt;flip:x y;z-index:251684864" o:connectortype="straight" strokecolor="red" strokeweight="2.25pt">
            <v:stroke endarrow="block"/>
          </v:shape>
        </w:pict>
      </w:r>
      <w:r>
        <w:rPr>
          <w:noProof/>
        </w:rPr>
        <w:pict w14:anchorId="2101D3C8">
          <v:rect id="_x0000_s1058" style="position:absolute;margin-left:289.35pt;margin-top:196.45pt;width:180.65pt;height:25.1pt;z-index:251683840">
            <v:textbox>
              <w:txbxContent>
                <w:p w14:paraId="00E83EAA" w14:textId="3CFD6E67" w:rsidR="00050FF6" w:rsidRDefault="00050FF6">
                  <w:r>
                    <w:t>View the Description of the food</w:t>
                  </w:r>
                </w:p>
              </w:txbxContent>
            </v:textbox>
          </v:rect>
        </w:pict>
      </w:r>
      <w:r>
        <w:rPr>
          <w:noProof/>
        </w:rPr>
        <w:pict w14:anchorId="1C334BE8">
          <v:shape id="_x0000_s1057" type="#_x0000_t32" style="position:absolute;margin-left:219.35pt;margin-top:142.8pt;width:64.55pt;height:.65pt;flip:x;z-index:251682816" o:connectortype="straight" strokecolor="red" strokeweight="2.25pt">
            <v:stroke endarrow="block"/>
          </v:shape>
        </w:pict>
      </w:r>
      <w:r>
        <w:rPr>
          <w:noProof/>
        </w:rPr>
        <w:pict w14:anchorId="11502381">
          <v:rect id="_x0000_s1056" style="position:absolute;margin-left:283.9pt;margin-top:131.25pt;width:165.05pt;height:23.1pt;z-index:251681792">
            <v:textbox>
              <w:txbxContent>
                <w:p w14:paraId="16EE4FED" w14:textId="2EE92DE0" w:rsidR="00050FF6" w:rsidRDefault="00050FF6">
                  <w:r>
                    <w:t>Share in Social Media</w:t>
                  </w:r>
                </w:p>
              </w:txbxContent>
            </v:textbox>
          </v:rect>
        </w:pict>
      </w:r>
      <w:r w:rsidR="005D78D9">
        <w:rPr>
          <w:noProof/>
        </w:rPr>
        <w:drawing>
          <wp:inline distT="0" distB="0" distL="0" distR="0" wp14:anchorId="216EACD7" wp14:editId="6A540859">
            <wp:extent cx="3036570" cy="56591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36570" cy="5659120"/>
                    </a:xfrm>
                    <a:prstGeom prst="rect">
                      <a:avLst/>
                    </a:prstGeom>
                    <a:noFill/>
                    <a:ln>
                      <a:noFill/>
                    </a:ln>
                  </pic:spPr>
                </pic:pic>
              </a:graphicData>
            </a:graphic>
          </wp:inline>
        </w:drawing>
      </w:r>
    </w:p>
    <w:p w14:paraId="6AF0215F" w14:textId="77777777" w:rsidR="006F5F1A" w:rsidRPr="00B27E33" w:rsidRDefault="006F5F1A" w:rsidP="00426C99"/>
    <w:p w14:paraId="3E4084FE" w14:textId="79BCA771" w:rsidR="009376E6" w:rsidRPr="00E04928" w:rsidRDefault="003649C4" w:rsidP="00426C99">
      <w:pPr>
        <w:rPr>
          <w:u w:val="single"/>
        </w:rPr>
      </w:pPr>
      <w:r>
        <w:rPr>
          <w:u w:val="single"/>
        </w:rPr>
        <w:t>C</w:t>
      </w:r>
      <w:r w:rsidR="0035279C" w:rsidRPr="00C42A1D">
        <w:rPr>
          <w:u w:val="single"/>
        </w:rPr>
        <w:t xml:space="preserve">. </w:t>
      </w:r>
      <w:r w:rsidR="002943CD" w:rsidRPr="00C42A1D">
        <w:rPr>
          <w:u w:val="single"/>
        </w:rPr>
        <w:t>What makes the application compelling</w:t>
      </w:r>
      <w:r w:rsidR="00F33761">
        <w:rPr>
          <w:u w:val="single"/>
        </w:rPr>
        <w:br/>
      </w:r>
    </w:p>
    <w:p w14:paraId="6BAFC77C" w14:textId="40A3B998" w:rsidR="009376E6" w:rsidRDefault="009376E6" w:rsidP="00426C99">
      <w:r w:rsidRPr="009376E6">
        <w:t>Food waste is one of the biggest problems facing mankind today.</w:t>
      </w:r>
      <w:r w:rsidR="00E24F3D">
        <w:t xml:space="preserve"> </w:t>
      </w:r>
    </w:p>
    <w:p w14:paraId="1F208388" w14:textId="6CD1E296" w:rsidR="00F63550" w:rsidRDefault="00E04928" w:rsidP="00E04928">
      <w:r w:rsidRPr="00E04928">
        <w:t xml:space="preserve">Between 33-50% of all food produced globally is never eaten, and the value of this wasted food is worth over $1 trillion. </w:t>
      </w:r>
      <w:r>
        <w:t>Food</w:t>
      </w:r>
      <w:r w:rsidRPr="00E04928">
        <w:t xml:space="preserve"> waste is a huge market inefficiency.</w:t>
      </w:r>
      <w:r>
        <w:t xml:space="preserve"> </w:t>
      </w:r>
    </w:p>
    <w:p w14:paraId="4AEE7DD7" w14:textId="3A5E89EE" w:rsidR="00E04928" w:rsidRDefault="00E04928" w:rsidP="00E04928"/>
    <w:p w14:paraId="57DE4DB8" w14:textId="63E7202D" w:rsidR="00E04928" w:rsidRDefault="00E04928" w:rsidP="00E04928">
      <w:r w:rsidRPr="00E04928">
        <w:t xml:space="preserve">Food waste is </w:t>
      </w:r>
      <w:r>
        <w:t>damaging</w:t>
      </w:r>
      <w:r w:rsidRPr="00E04928">
        <w:t xml:space="preserve"> for the environment. </w:t>
      </w:r>
      <w:r>
        <w:t>According to Fact Sheet “</w:t>
      </w:r>
      <w:r w:rsidRPr="00E04928">
        <w:t>It takes a land mass larger than China to grow the food each year that is ultimately never eaten</w:t>
      </w:r>
      <w:r>
        <w:t xml:space="preserve">” This is </w:t>
      </w:r>
      <w:r w:rsidRPr="00E04928">
        <w:t>all</w:t>
      </w:r>
      <w:r>
        <w:t xml:space="preserve"> produced the </w:t>
      </w:r>
      <w:r w:rsidRPr="00E04928">
        <w:t>food that we then just throw away. In addition, food that is never eaten accounts for 25% of all fresh water consumption globally.</w:t>
      </w:r>
    </w:p>
    <w:p w14:paraId="34CA5363" w14:textId="50EDCC2A" w:rsidR="00E04928" w:rsidRDefault="00E04928" w:rsidP="00E04928"/>
    <w:p w14:paraId="0A2CDC05" w14:textId="5E955509" w:rsidR="00E04928" w:rsidRDefault="00E04928" w:rsidP="00426C99">
      <w:r>
        <w:t>T</w:t>
      </w:r>
      <w:r w:rsidRPr="00E04928">
        <w:t>he resources that went into creating the uneaten food wasted</w:t>
      </w:r>
      <w:r>
        <w:t xml:space="preserve"> such as </w:t>
      </w:r>
      <w:r w:rsidRPr="00E04928">
        <w:t>land, water, labour, energy, manufacturing</w:t>
      </w:r>
      <w:r>
        <w:t xml:space="preserve"> and </w:t>
      </w:r>
      <w:r w:rsidRPr="00E04928">
        <w:t>packaging</w:t>
      </w:r>
      <w:r>
        <w:t>.  All these wasted food ends up in a landfill which created methane because it decomposes without oxygen. Methane is more hazardous than Carbon Dioxide.</w:t>
      </w:r>
    </w:p>
    <w:p w14:paraId="21EC275E" w14:textId="7BAF069B" w:rsidR="00E04928" w:rsidRDefault="00E04928" w:rsidP="00426C99"/>
    <w:p w14:paraId="049D50C3" w14:textId="4F064498" w:rsidR="00E04928" w:rsidRPr="00E04928" w:rsidRDefault="00E04928" w:rsidP="00426C99">
      <w:r>
        <w:t>Thus, environment conscious people will find this Aglio application useful and compelling.</w:t>
      </w:r>
    </w:p>
    <w:p w14:paraId="7D099BFB" w14:textId="77777777" w:rsidR="00E04928" w:rsidRDefault="00E04928" w:rsidP="00426C99">
      <w:pPr>
        <w:rPr>
          <w:u w:val="single"/>
        </w:rPr>
      </w:pPr>
    </w:p>
    <w:p w14:paraId="6556CB49" w14:textId="77777777" w:rsidR="00E04928" w:rsidRDefault="00E04928" w:rsidP="00426C99">
      <w:pPr>
        <w:rPr>
          <w:u w:val="single"/>
        </w:rPr>
      </w:pPr>
    </w:p>
    <w:p w14:paraId="5536E02F" w14:textId="056A028C" w:rsidR="00965270" w:rsidRPr="00E04928" w:rsidRDefault="003649C4" w:rsidP="00426C99">
      <w:pPr>
        <w:rPr>
          <w:sz w:val="16"/>
          <w:szCs w:val="16"/>
          <w:u w:val="single"/>
        </w:rPr>
      </w:pPr>
      <w:r>
        <w:rPr>
          <w:u w:val="single"/>
        </w:rPr>
        <w:t>D</w:t>
      </w:r>
      <w:r w:rsidR="00561546" w:rsidRPr="00C42A1D">
        <w:rPr>
          <w:u w:val="single"/>
        </w:rPr>
        <w:t>. Target Market Segment</w:t>
      </w:r>
      <w:r w:rsidR="00F33761">
        <w:rPr>
          <w:u w:val="single"/>
        </w:rPr>
        <w:br/>
      </w:r>
    </w:p>
    <w:p w14:paraId="0687F151" w14:textId="0EC1ECBD" w:rsidR="009376E6" w:rsidRPr="009376E6" w:rsidRDefault="009376E6" w:rsidP="00426C99">
      <w:r>
        <w:t>The age group is targeted at everyone. The end users can be anyone who is environmentally conscious and wants to be part of saving the environment and make a difference</w:t>
      </w:r>
      <w:r w:rsidR="00E24F3D">
        <w:t xml:space="preserve"> in saving the environment</w:t>
      </w:r>
      <w:r>
        <w:t xml:space="preserve">. </w:t>
      </w:r>
      <w:r w:rsidR="00E24F3D">
        <w:t xml:space="preserve">This application can be used by restaurant owners </w:t>
      </w:r>
      <w:r>
        <w:t xml:space="preserve"> </w:t>
      </w:r>
      <w:r w:rsidR="00E24F3D">
        <w:t xml:space="preserve">too. </w:t>
      </w:r>
    </w:p>
    <w:p w14:paraId="3750889A" w14:textId="77777777" w:rsidR="00732BBC" w:rsidRDefault="00732BBC" w:rsidP="00426C99"/>
    <w:p w14:paraId="279549F3" w14:textId="77777777" w:rsidR="00732BBC" w:rsidRPr="00453AE3" w:rsidRDefault="00453AE3" w:rsidP="00426C99">
      <w:pPr>
        <w:rPr>
          <w:u w:val="single"/>
        </w:rPr>
      </w:pPr>
      <w:r>
        <w:rPr>
          <w:u w:val="single"/>
        </w:rPr>
        <w:t>E</w:t>
      </w:r>
      <w:r w:rsidR="00732BBC" w:rsidRPr="00453AE3">
        <w:rPr>
          <w:u w:val="single"/>
        </w:rPr>
        <w:t>. Technical Aspects</w:t>
      </w:r>
    </w:p>
    <w:p w14:paraId="70C487CE" w14:textId="4EF074C6" w:rsidR="004847CE" w:rsidRDefault="00732BBC" w:rsidP="00426C99">
      <w:pPr>
        <w:rPr>
          <w:sz w:val="16"/>
          <w:szCs w:val="16"/>
        </w:rPr>
      </w:pPr>
      <w:r w:rsidRPr="00453AE3">
        <w:rPr>
          <w:sz w:val="16"/>
          <w:szCs w:val="16"/>
        </w:rPr>
        <w:t xml:space="preserve"> </w:t>
      </w:r>
    </w:p>
    <w:p w14:paraId="56C9F6BE" w14:textId="15F3501F" w:rsidR="003002CB" w:rsidRDefault="004847CE" w:rsidP="00426C99">
      <w:r>
        <w:t xml:space="preserve">Aglio Food Share application uses </w:t>
      </w:r>
      <w:r w:rsidR="00A54F5E">
        <w:t xml:space="preserve">real time </w:t>
      </w:r>
      <w:r>
        <w:t xml:space="preserve">Firebase </w:t>
      </w:r>
      <w:r w:rsidR="00A54F5E">
        <w:t xml:space="preserve">database </w:t>
      </w:r>
      <w:r>
        <w:t>to store all listings of leftover food</w:t>
      </w:r>
      <w:r w:rsidR="00A54F5E">
        <w:t xml:space="preserve"> </w:t>
      </w:r>
      <w:r w:rsidR="00AF2C08">
        <w:t>which is updated constantly in real time</w:t>
      </w:r>
      <w:r>
        <w:t xml:space="preserve">. The listings can be sorted according to the expiry time of the food. </w:t>
      </w:r>
    </w:p>
    <w:p w14:paraId="672D81B1" w14:textId="77777777" w:rsidR="003002CB" w:rsidRDefault="003002CB" w:rsidP="00426C99"/>
    <w:p w14:paraId="0D907DA9" w14:textId="4FACB6C1" w:rsidR="009A1119" w:rsidRDefault="003002CB" w:rsidP="00426C99">
      <w:r>
        <w:t>Main Activity Screen</w:t>
      </w:r>
    </w:p>
    <w:p w14:paraId="33B18345" w14:textId="0A7E067D" w:rsidR="009A1119" w:rsidRDefault="009A1119" w:rsidP="00426C99">
      <w:r>
        <w:rPr>
          <w:noProof/>
        </w:rPr>
        <w:drawing>
          <wp:inline distT="0" distB="0" distL="0" distR="0" wp14:anchorId="0DCC01E2" wp14:editId="150F640D">
            <wp:extent cx="3044825" cy="56502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4825" cy="5650230"/>
                    </a:xfrm>
                    <a:prstGeom prst="rect">
                      <a:avLst/>
                    </a:prstGeom>
                    <a:noFill/>
                    <a:ln>
                      <a:noFill/>
                    </a:ln>
                  </pic:spPr>
                </pic:pic>
              </a:graphicData>
            </a:graphic>
          </wp:inline>
        </w:drawing>
      </w:r>
    </w:p>
    <w:p w14:paraId="7E21F933" w14:textId="78621EE6" w:rsidR="00E04928" w:rsidRDefault="00E04928" w:rsidP="00426C99"/>
    <w:p w14:paraId="2E1236FA" w14:textId="050FCB1F" w:rsidR="00C573F9" w:rsidRDefault="00E04928" w:rsidP="00426C99">
      <w:r>
        <w:t>When the user first opens Aglio, he/she is greeted by a splash screen with music</w:t>
      </w:r>
      <w:r w:rsidR="00521DB1">
        <w:t xml:space="preserve"> using the Media </w:t>
      </w:r>
      <w:r w:rsidR="00272AEE">
        <w:t>player</w:t>
      </w:r>
      <w:r>
        <w:t xml:space="preserve">. Then, the user can access the food cards </w:t>
      </w:r>
      <w:r w:rsidR="002C13C6">
        <w:t xml:space="preserve">in the main activity screen as shown above. </w:t>
      </w:r>
      <w:r w:rsidR="009A1119">
        <w:t xml:space="preserve"> The user can also sort the food cards according to the expiry date. If </w:t>
      </w:r>
      <w:r w:rsidR="002C13C6">
        <w:t xml:space="preserve">the user </w:t>
      </w:r>
      <w:r w:rsidR="009A1119">
        <w:t>h</w:t>
      </w:r>
      <w:r w:rsidR="002C13C6">
        <w:t>as pressed a food card the user will be greeted with another screen</w:t>
      </w:r>
      <w:r w:rsidR="009A1119">
        <w:t xml:space="preserve"> as shown below</w:t>
      </w:r>
      <w:r w:rsidR="002C13C6">
        <w:t xml:space="preserve">. Here, the user can call the phone number using intents which opens another phone calling application. The phone number is dynamic. </w:t>
      </w:r>
      <w:r w:rsidR="00AC09E2">
        <w:t>All</w:t>
      </w:r>
      <w:r w:rsidR="002C13C6">
        <w:t xml:space="preserve"> data is updated constantly using the real time firebase database. The user can also view the web link u</w:t>
      </w:r>
      <w:r w:rsidR="002C13C6" w:rsidRPr="002C13C6">
        <w:t>sing Web View</w:t>
      </w:r>
      <w:r w:rsidR="009A1119">
        <w:t xml:space="preserve"> as shown below</w:t>
      </w:r>
      <w:r w:rsidR="002C13C6">
        <w:t xml:space="preserve">. The user can also share the food card </w:t>
      </w:r>
      <w:r w:rsidR="00370BDF">
        <w:t xml:space="preserve">information </w:t>
      </w:r>
      <w:r w:rsidR="002C13C6">
        <w:t>by clicking the share button which uses social media API</w:t>
      </w:r>
      <w:r w:rsidR="00C573F9">
        <w:t>. Once the user presses the “Take this Order” button, the food card is removed from the real time firebase database.</w:t>
      </w:r>
      <w:r w:rsidR="009D4121">
        <w:t xml:space="preserve"> </w:t>
      </w:r>
      <w:r w:rsidR="009D4121">
        <w:t>The user can navigate to the main activity screen using the left arrow.</w:t>
      </w:r>
      <w:bookmarkStart w:id="0" w:name="_GoBack"/>
      <w:bookmarkEnd w:id="0"/>
    </w:p>
    <w:p w14:paraId="462F49CC" w14:textId="77777777" w:rsidR="00445AD2" w:rsidRDefault="00445AD2" w:rsidP="00426C99"/>
    <w:p w14:paraId="0FC6EDD0" w14:textId="5A58ACB2" w:rsidR="00C573F9" w:rsidRDefault="00445AD2" w:rsidP="00426C99">
      <w:r>
        <w:t>Example Food Card</w:t>
      </w:r>
    </w:p>
    <w:p w14:paraId="10136B61" w14:textId="474278F3" w:rsidR="00C573F9" w:rsidRDefault="00EE725E" w:rsidP="00426C99">
      <w:r>
        <w:rPr>
          <w:noProof/>
        </w:rPr>
        <w:drawing>
          <wp:inline distT="0" distB="0" distL="0" distR="0" wp14:anchorId="7E993115" wp14:editId="6A868FAB">
            <wp:extent cx="3036570" cy="56591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36570" cy="5659120"/>
                    </a:xfrm>
                    <a:prstGeom prst="rect">
                      <a:avLst/>
                    </a:prstGeom>
                    <a:noFill/>
                    <a:ln>
                      <a:noFill/>
                    </a:ln>
                  </pic:spPr>
                </pic:pic>
              </a:graphicData>
            </a:graphic>
          </wp:inline>
        </w:drawing>
      </w:r>
    </w:p>
    <w:p w14:paraId="19C076B0" w14:textId="0795F444" w:rsidR="00C573F9" w:rsidRDefault="00C573F9" w:rsidP="00426C99"/>
    <w:p w14:paraId="1EC87C45" w14:textId="229D764C" w:rsidR="00C573F9" w:rsidRDefault="00C573F9" w:rsidP="00426C99">
      <w:r>
        <w:t>If the user wants to share the food</w:t>
      </w:r>
      <w:r w:rsidR="003002CB">
        <w:t xml:space="preserve"> to others</w:t>
      </w:r>
      <w:r>
        <w:t xml:space="preserve">, he/she can press the add button to add a new entry in the real time firebase database. </w:t>
      </w:r>
      <w:r w:rsidR="00521DB1">
        <w:t>In this screen as shown below, the user can enter all the details including a photo of the food using the Camera</w:t>
      </w:r>
      <w:r w:rsidR="003002CB">
        <w:t xml:space="preserve">. After the user has entered the required details, he/she can press the Submit button to update the real time firebase database. </w:t>
      </w:r>
      <w:r w:rsidR="009D4121">
        <w:t>The user can navigate to the main activity screen using the left arrow.</w:t>
      </w:r>
    </w:p>
    <w:p w14:paraId="29388888" w14:textId="77777777" w:rsidR="003002CB" w:rsidRDefault="003002CB" w:rsidP="00426C99"/>
    <w:p w14:paraId="665D9161" w14:textId="72010FBE" w:rsidR="009A1119" w:rsidRDefault="003002CB" w:rsidP="00426C99">
      <w:r>
        <w:t>Add Food Card Activity Screen</w:t>
      </w:r>
    </w:p>
    <w:p w14:paraId="2849B4A7" w14:textId="3079FE97" w:rsidR="009A1119" w:rsidRDefault="00EE725E" w:rsidP="00426C99">
      <w:r>
        <w:rPr>
          <w:noProof/>
        </w:rPr>
        <w:drawing>
          <wp:inline distT="0" distB="0" distL="0" distR="0" wp14:anchorId="62FD4DC7" wp14:editId="00B164F0">
            <wp:extent cx="3062605" cy="56762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2605" cy="5676265"/>
                    </a:xfrm>
                    <a:prstGeom prst="rect">
                      <a:avLst/>
                    </a:prstGeom>
                    <a:noFill/>
                    <a:ln>
                      <a:noFill/>
                    </a:ln>
                  </pic:spPr>
                </pic:pic>
              </a:graphicData>
            </a:graphic>
          </wp:inline>
        </w:drawing>
      </w:r>
    </w:p>
    <w:p w14:paraId="678B454F" w14:textId="211F05F0" w:rsidR="002C13C6" w:rsidRDefault="002C13C6" w:rsidP="00426C99"/>
    <w:p w14:paraId="3E338182" w14:textId="77777777" w:rsidR="002C13C6" w:rsidRDefault="002C13C6" w:rsidP="00426C99"/>
    <w:p w14:paraId="382FE989" w14:textId="77777777" w:rsidR="002C13C6" w:rsidRPr="004847CE" w:rsidRDefault="002C13C6" w:rsidP="00426C99"/>
    <w:p w14:paraId="5EAE707D" w14:textId="77777777" w:rsidR="006E1479" w:rsidRDefault="006E1479" w:rsidP="00426C99">
      <w:pPr>
        <w:rPr>
          <w:sz w:val="16"/>
          <w:szCs w:val="16"/>
        </w:rPr>
      </w:pPr>
      <w:r>
        <w:rPr>
          <w:sz w:val="16"/>
          <w:szCs w:val="16"/>
        </w:rPr>
        <w:br w:type="page"/>
      </w:r>
    </w:p>
    <w:p w14:paraId="651E4A7E" w14:textId="77777777" w:rsidR="006E1479" w:rsidRDefault="006E1479" w:rsidP="00426C99">
      <w:r>
        <w:t>APPENDIX</w:t>
      </w:r>
    </w:p>
    <w:p w14:paraId="561CB0DE" w14:textId="77777777" w:rsidR="006E1479" w:rsidRDefault="006E1479" w:rsidP="00426C99"/>
    <w:p w14:paraId="25BA2079" w14:textId="77777777" w:rsidR="006E1479" w:rsidRPr="006E1479" w:rsidRDefault="006E1479" w:rsidP="00426C99">
      <w:r>
        <w:t>Technical Aspects</w:t>
      </w:r>
    </w:p>
    <w:p w14:paraId="62347D80" w14:textId="14462392" w:rsidR="00D75929" w:rsidRPr="002C13C6" w:rsidRDefault="00D75929" w:rsidP="00426C99">
      <w:pPr>
        <w:pStyle w:val="ListParagraph"/>
        <w:numPr>
          <w:ilvl w:val="0"/>
          <w:numId w:val="1"/>
        </w:numPr>
        <w:rPr>
          <w:sz w:val="22"/>
          <w:szCs w:val="22"/>
          <w:highlight w:val="yellow"/>
        </w:rPr>
      </w:pPr>
      <w:r w:rsidRPr="002C13C6">
        <w:rPr>
          <w:sz w:val="22"/>
          <w:szCs w:val="22"/>
          <w:highlight w:val="yellow"/>
        </w:rPr>
        <w:t xml:space="preserve">Basic UIs </w:t>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t>– 05%</w:t>
      </w:r>
      <w:r w:rsidRPr="002C13C6">
        <w:rPr>
          <w:sz w:val="22"/>
          <w:szCs w:val="22"/>
          <w:highlight w:val="yellow"/>
        </w:rPr>
        <w:tab/>
      </w:r>
      <w:r w:rsidRPr="002C13C6">
        <w:rPr>
          <w:sz w:val="22"/>
          <w:szCs w:val="22"/>
          <w:highlight w:val="yellow"/>
        </w:rPr>
        <w:tab/>
      </w:r>
      <w:r w:rsidR="00835A65" w:rsidRPr="002C13C6">
        <w:rPr>
          <w:sz w:val="28"/>
          <w:szCs w:val="28"/>
          <w:highlight w:val="yellow"/>
        </w:rPr>
        <w:sym w:font="Wingdings" w:char="F0FE"/>
      </w:r>
    </w:p>
    <w:p w14:paraId="12BF8EA4" w14:textId="4AB74A12" w:rsidR="00D75929" w:rsidRPr="00D5298E" w:rsidRDefault="00D75929" w:rsidP="00426C99">
      <w:pPr>
        <w:pStyle w:val="ListParagraph"/>
        <w:numPr>
          <w:ilvl w:val="0"/>
          <w:numId w:val="1"/>
        </w:numPr>
        <w:rPr>
          <w:sz w:val="22"/>
          <w:szCs w:val="22"/>
        </w:rPr>
      </w:pPr>
      <w:r>
        <w:rPr>
          <w:sz w:val="22"/>
          <w:szCs w:val="22"/>
        </w:rPr>
        <w:t>Splash Screen Only</w:t>
      </w:r>
      <w:r>
        <w:rPr>
          <w:sz w:val="22"/>
          <w:szCs w:val="22"/>
        </w:rPr>
        <w:tab/>
      </w:r>
      <w:r w:rsidRPr="00D5298E">
        <w:rPr>
          <w:sz w:val="22"/>
          <w:szCs w:val="22"/>
        </w:rPr>
        <w:tab/>
      </w:r>
      <w:r w:rsidRPr="00D5298E">
        <w:rPr>
          <w:sz w:val="22"/>
          <w:szCs w:val="22"/>
        </w:rPr>
        <w:tab/>
      </w:r>
      <w:r w:rsidRPr="00D5298E">
        <w:rPr>
          <w:sz w:val="22"/>
          <w:szCs w:val="22"/>
        </w:rPr>
        <w:tab/>
      </w:r>
      <w:r>
        <w:rPr>
          <w:sz w:val="22"/>
          <w:szCs w:val="22"/>
        </w:rPr>
        <w:tab/>
      </w:r>
      <w:r>
        <w:rPr>
          <w:sz w:val="22"/>
          <w:szCs w:val="22"/>
        </w:rPr>
        <w:tab/>
      </w:r>
      <w:r w:rsidRPr="00D5298E">
        <w:rPr>
          <w:sz w:val="22"/>
          <w:szCs w:val="22"/>
        </w:rPr>
        <w:t>– 05%</w:t>
      </w:r>
      <w:r w:rsidRPr="00D5298E">
        <w:rPr>
          <w:sz w:val="22"/>
          <w:szCs w:val="22"/>
        </w:rPr>
        <w:tab/>
      </w:r>
      <w:r w:rsidRPr="00D5298E">
        <w:rPr>
          <w:sz w:val="22"/>
          <w:szCs w:val="22"/>
        </w:rPr>
        <w:tab/>
      </w:r>
      <w:r w:rsidR="002D2AE1" w:rsidRPr="00D5298E">
        <w:rPr>
          <w:sz w:val="28"/>
          <w:szCs w:val="28"/>
        </w:rPr>
        <w:sym w:font="Webdings" w:char="F063"/>
      </w:r>
    </w:p>
    <w:p w14:paraId="59CFD5B6" w14:textId="17776D0F" w:rsidR="00D75929" w:rsidRPr="002C13C6" w:rsidRDefault="00D75929" w:rsidP="00426C99">
      <w:pPr>
        <w:pStyle w:val="ListParagraph"/>
        <w:numPr>
          <w:ilvl w:val="0"/>
          <w:numId w:val="1"/>
        </w:numPr>
        <w:rPr>
          <w:sz w:val="22"/>
          <w:szCs w:val="22"/>
          <w:highlight w:val="yellow"/>
        </w:rPr>
      </w:pPr>
      <w:r w:rsidRPr="002C13C6">
        <w:rPr>
          <w:sz w:val="22"/>
          <w:szCs w:val="22"/>
          <w:highlight w:val="yellow"/>
        </w:rPr>
        <w:t xml:space="preserve">Using Explicit/Implicit Intent </w:t>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t>– 05%</w:t>
      </w:r>
      <w:r w:rsidRPr="002C13C6">
        <w:rPr>
          <w:sz w:val="22"/>
          <w:szCs w:val="22"/>
          <w:highlight w:val="yellow"/>
        </w:rPr>
        <w:tab/>
      </w:r>
      <w:r w:rsidRPr="002C13C6">
        <w:rPr>
          <w:sz w:val="22"/>
          <w:szCs w:val="22"/>
          <w:highlight w:val="yellow"/>
        </w:rPr>
        <w:tab/>
      </w:r>
      <w:r w:rsidR="00835A65" w:rsidRPr="002C13C6">
        <w:rPr>
          <w:sz w:val="28"/>
          <w:szCs w:val="28"/>
          <w:highlight w:val="yellow"/>
        </w:rPr>
        <w:sym w:font="Wingdings" w:char="F0FE"/>
      </w:r>
    </w:p>
    <w:p w14:paraId="1546806F" w14:textId="235182C2" w:rsidR="00D75929" w:rsidRPr="002C13C6" w:rsidRDefault="00D75929" w:rsidP="00426C99">
      <w:pPr>
        <w:pStyle w:val="ListParagraph"/>
        <w:numPr>
          <w:ilvl w:val="0"/>
          <w:numId w:val="1"/>
        </w:numPr>
        <w:rPr>
          <w:sz w:val="22"/>
          <w:szCs w:val="22"/>
          <w:highlight w:val="yellow"/>
        </w:rPr>
      </w:pPr>
      <w:r w:rsidRPr="002C13C6">
        <w:rPr>
          <w:sz w:val="22"/>
          <w:szCs w:val="22"/>
          <w:highlight w:val="yellow"/>
        </w:rPr>
        <w:t>Using Telephony</w:t>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t>– 05%</w:t>
      </w:r>
      <w:r w:rsidRPr="002C13C6">
        <w:rPr>
          <w:sz w:val="22"/>
          <w:szCs w:val="22"/>
          <w:highlight w:val="yellow"/>
        </w:rPr>
        <w:tab/>
      </w:r>
      <w:r w:rsidRPr="002C13C6">
        <w:rPr>
          <w:sz w:val="22"/>
          <w:szCs w:val="22"/>
          <w:highlight w:val="yellow"/>
        </w:rPr>
        <w:tab/>
      </w:r>
      <w:r w:rsidR="00835A65" w:rsidRPr="002C13C6">
        <w:rPr>
          <w:sz w:val="28"/>
          <w:szCs w:val="28"/>
          <w:highlight w:val="yellow"/>
        </w:rPr>
        <w:sym w:font="Wingdings" w:char="F0FE"/>
      </w:r>
    </w:p>
    <w:p w14:paraId="4CB9E995" w14:textId="77777777" w:rsidR="00D75929" w:rsidRDefault="00D75929" w:rsidP="00426C99">
      <w:pPr>
        <w:pStyle w:val="ListParagraph"/>
        <w:ind w:left="1080"/>
        <w:rPr>
          <w:sz w:val="22"/>
          <w:szCs w:val="22"/>
        </w:rPr>
      </w:pPr>
      <w:r>
        <w:rPr>
          <w:sz w:val="22"/>
          <w:szCs w:val="22"/>
        </w:rPr>
        <w:t xml:space="preserve">(Call using app with dynamic phone number </w:t>
      </w:r>
    </w:p>
    <w:p w14:paraId="1342C901" w14:textId="77777777" w:rsidR="00D75929" w:rsidRDefault="00D75929" w:rsidP="00426C99">
      <w:pPr>
        <w:pStyle w:val="ListParagraph"/>
        <w:ind w:left="1080"/>
        <w:rPr>
          <w:sz w:val="22"/>
          <w:szCs w:val="22"/>
        </w:rPr>
      </w:pPr>
      <w:r>
        <w:rPr>
          <w:sz w:val="22"/>
          <w:szCs w:val="22"/>
        </w:rPr>
        <w:t xml:space="preserve">e.g. from contacts and database etc. Explicit </w:t>
      </w:r>
      <w:r w:rsidRPr="00FA7940">
        <w:rPr>
          <w:sz w:val="22"/>
          <w:szCs w:val="22"/>
        </w:rPr>
        <w:t xml:space="preserve">telephone number </w:t>
      </w:r>
    </w:p>
    <w:p w14:paraId="0425F6F8" w14:textId="77777777" w:rsidR="00D75929" w:rsidRPr="00FA7940" w:rsidRDefault="00D75929" w:rsidP="00426C99">
      <w:pPr>
        <w:pStyle w:val="ListParagraph"/>
        <w:ind w:left="1080"/>
        <w:rPr>
          <w:sz w:val="22"/>
          <w:szCs w:val="22"/>
        </w:rPr>
      </w:pPr>
      <w:r>
        <w:rPr>
          <w:sz w:val="22"/>
          <w:szCs w:val="22"/>
        </w:rPr>
        <w:t>entry is not counted</w:t>
      </w:r>
      <w:r w:rsidRPr="00FA7940">
        <w:rPr>
          <w:sz w:val="22"/>
          <w:szCs w:val="22"/>
        </w:rPr>
        <w:t>)</w:t>
      </w:r>
    </w:p>
    <w:p w14:paraId="3F804622" w14:textId="72EE700F" w:rsidR="00D75929" w:rsidRPr="00EA613C" w:rsidRDefault="00D75929" w:rsidP="00426C99">
      <w:pPr>
        <w:pStyle w:val="ListParagraph"/>
        <w:numPr>
          <w:ilvl w:val="0"/>
          <w:numId w:val="1"/>
        </w:numPr>
        <w:rPr>
          <w:sz w:val="22"/>
          <w:szCs w:val="22"/>
        </w:rPr>
      </w:pPr>
      <w:r w:rsidRPr="00D5298E">
        <w:rPr>
          <w:sz w:val="22"/>
          <w:szCs w:val="22"/>
        </w:rPr>
        <w:t>Using Telephony</w:t>
      </w:r>
      <w:r>
        <w:rPr>
          <w:sz w:val="22"/>
          <w:szCs w:val="22"/>
        </w:rPr>
        <w:t xml:space="preserve"> (receive using app)</w:t>
      </w:r>
      <w:r>
        <w:rPr>
          <w:sz w:val="22"/>
          <w:szCs w:val="22"/>
        </w:rPr>
        <w:tab/>
      </w:r>
      <w:r>
        <w:rPr>
          <w:sz w:val="22"/>
          <w:szCs w:val="22"/>
        </w:rPr>
        <w:tab/>
      </w:r>
      <w:r>
        <w:rPr>
          <w:sz w:val="22"/>
          <w:szCs w:val="22"/>
        </w:rPr>
        <w:tab/>
      </w:r>
      <w:r w:rsidRPr="00D5298E">
        <w:rPr>
          <w:sz w:val="22"/>
          <w:szCs w:val="22"/>
        </w:rPr>
        <w:t>– 05%</w:t>
      </w:r>
      <w:r w:rsidRPr="00D5298E">
        <w:rPr>
          <w:sz w:val="22"/>
          <w:szCs w:val="22"/>
        </w:rPr>
        <w:tab/>
      </w:r>
      <w:r w:rsidRPr="00D5298E">
        <w:rPr>
          <w:sz w:val="22"/>
          <w:szCs w:val="22"/>
        </w:rPr>
        <w:tab/>
      </w:r>
      <w:r w:rsidR="002D2AE1" w:rsidRPr="00D5298E">
        <w:rPr>
          <w:sz w:val="28"/>
          <w:szCs w:val="28"/>
        </w:rPr>
        <w:sym w:font="Webdings" w:char="F063"/>
      </w:r>
    </w:p>
    <w:p w14:paraId="370F6F7A" w14:textId="4E892CEE" w:rsidR="00D75929" w:rsidRPr="002C13C6" w:rsidRDefault="00D75929" w:rsidP="00426C99">
      <w:pPr>
        <w:pStyle w:val="ListParagraph"/>
        <w:numPr>
          <w:ilvl w:val="0"/>
          <w:numId w:val="1"/>
        </w:numPr>
        <w:rPr>
          <w:highlight w:val="yellow"/>
        </w:rPr>
      </w:pPr>
      <w:r w:rsidRPr="002C13C6">
        <w:rPr>
          <w:sz w:val="22"/>
          <w:szCs w:val="22"/>
          <w:highlight w:val="yellow"/>
        </w:rPr>
        <w:t>Using Media Player (play music)</w:t>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t>– 05%</w:t>
      </w:r>
      <w:r w:rsidRPr="002C13C6">
        <w:rPr>
          <w:sz w:val="22"/>
          <w:szCs w:val="22"/>
          <w:highlight w:val="yellow"/>
        </w:rPr>
        <w:tab/>
      </w:r>
      <w:r w:rsidRPr="002C13C6">
        <w:rPr>
          <w:sz w:val="22"/>
          <w:szCs w:val="22"/>
          <w:highlight w:val="yellow"/>
        </w:rPr>
        <w:tab/>
      </w:r>
      <w:r w:rsidR="002D2AE1" w:rsidRPr="002C13C6">
        <w:rPr>
          <w:sz w:val="28"/>
          <w:szCs w:val="28"/>
          <w:highlight w:val="yellow"/>
        </w:rPr>
        <w:sym w:font="Wingdings" w:char="F0FE"/>
      </w:r>
      <w:r w:rsidRPr="002C13C6">
        <w:rPr>
          <w:highlight w:val="yellow"/>
        </w:rPr>
        <w:t xml:space="preserve"> </w:t>
      </w:r>
    </w:p>
    <w:p w14:paraId="66346F17" w14:textId="1FD9AF26" w:rsidR="00D75929" w:rsidRPr="002C13C6" w:rsidRDefault="00D75929" w:rsidP="00426C99">
      <w:pPr>
        <w:pStyle w:val="ListParagraph"/>
        <w:numPr>
          <w:ilvl w:val="0"/>
          <w:numId w:val="1"/>
        </w:numPr>
        <w:rPr>
          <w:sz w:val="22"/>
          <w:szCs w:val="22"/>
          <w:highlight w:val="yellow"/>
        </w:rPr>
      </w:pPr>
      <w:r w:rsidRPr="002C13C6">
        <w:rPr>
          <w:highlight w:val="yellow"/>
        </w:rPr>
        <w:t>Using Social Media (Google API)</w:t>
      </w:r>
      <w:r w:rsidRPr="002C13C6">
        <w:rPr>
          <w:highlight w:val="yellow"/>
        </w:rPr>
        <w:tab/>
      </w:r>
      <w:r w:rsidRPr="002C13C6">
        <w:rPr>
          <w:highlight w:val="yellow"/>
        </w:rPr>
        <w:tab/>
      </w:r>
      <w:r w:rsidRPr="002C13C6">
        <w:rPr>
          <w:highlight w:val="yellow"/>
        </w:rPr>
        <w:tab/>
        <w:t>– 05%</w:t>
      </w:r>
      <w:r w:rsidRPr="002C13C6">
        <w:rPr>
          <w:highlight w:val="yellow"/>
        </w:rPr>
        <w:tab/>
      </w:r>
      <w:r w:rsidRPr="002C13C6">
        <w:rPr>
          <w:highlight w:val="yellow"/>
        </w:rPr>
        <w:tab/>
      </w:r>
      <w:r w:rsidR="00EF1816" w:rsidRPr="002C13C6">
        <w:rPr>
          <w:sz w:val="28"/>
          <w:szCs w:val="28"/>
          <w:highlight w:val="yellow"/>
        </w:rPr>
        <w:sym w:font="Wingdings" w:char="F0FE"/>
      </w:r>
    </w:p>
    <w:p w14:paraId="0496A20C" w14:textId="77777777" w:rsidR="00D75929" w:rsidRPr="001A41FB" w:rsidRDefault="00D75929" w:rsidP="00426C99">
      <w:pPr>
        <w:pStyle w:val="ListParagraph"/>
        <w:numPr>
          <w:ilvl w:val="0"/>
          <w:numId w:val="1"/>
        </w:numPr>
        <w:rPr>
          <w:sz w:val="22"/>
          <w:szCs w:val="22"/>
        </w:rPr>
      </w:pPr>
      <w:r w:rsidRPr="00A80A23">
        <w:rPr>
          <w:sz w:val="22"/>
          <w:szCs w:val="22"/>
        </w:rPr>
        <w:t>Using Text-to-Speech</w:t>
      </w:r>
      <w:r w:rsidRPr="00A80A23">
        <w:rPr>
          <w:sz w:val="22"/>
          <w:szCs w:val="22"/>
        </w:rPr>
        <w:tab/>
      </w:r>
      <w:r w:rsidRPr="00A80A23">
        <w:rPr>
          <w:sz w:val="22"/>
          <w:szCs w:val="22"/>
        </w:rPr>
        <w:tab/>
      </w:r>
      <w:r w:rsidRPr="00A80A23">
        <w:rPr>
          <w:sz w:val="22"/>
          <w:szCs w:val="22"/>
        </w:rPr>
        <w:tab/>
      </w:r>
      <w:r w:rsidRPr="00A80A23">
        <w:rPr>
          <w:sz w:val="22"/>
          <w:szCs w:val="22"/>
        </w:rPr>
        <w:tab/>
      </w:r>
      <w:r w:rsidRPr="00A80A23">
        <w:rPr>
          <w:sz w:val="22"/>
          <w:szCs w:val="22"/>
        </w:rPr>
        <w:tab/>
        <w:t xml:space="preserve">– </w:t>
      </w:r>
      <w:r>
        <w:rPr>
          <w:sz w:val="22"/>
          <w:szCs w:val="22"/>
        </w:rPr>
        <w:t>05</w:t>
      </w:r>
      <w:r w:rsidRPr="00A80A23">
        <w:rPr>
          <w:sz w:val="22"/>
          <w:szCs w:val="22"/>
        </w:rPr>
        <w:t>%</w:t>
      </w:r>
      <w:r w:rsidRPr="00A80A23">
        <w:rPr>
          <w:sz w:val="22"/>
          <w:szCs w:val="22"/>
        </w:rPr>
        <w:tab/>
      </w:r>
      <w:r w:rsidRPr="00A80A23">
        <w:rPr>
          <w:sz w:val="22"/>
          <w:szCs w:val="22"/>
        </w:rPr>
        <w:tab/>
      </w:r>
      <w:r w:rsidRPr="00D5298E">
        <w:rPr>
          <w:sz w:val="28"/>
          <w:szCs w:val="28"/>
        </w:rPr>
        <w:sym w:font="Webdings" w:char="F063"/>
      </w:r>
    </w:p>
    <w:p w14:paraId="21D34DEC" w14:textId="77777777" w:rsidR="00D75929" w:rsidRPr="00D5298E" w:rsidRDefault="00D75929" w:rsidP="00426C99">
      <w:pPr>
        <w:ind w:left="360"/>
        <w:rPr>
          <w:sz w:val="22"/>
          <w:szCs w:val="22"/>
        </w:rPr>
      </w:pPr>
    </w:p>
    <w:p w14:paraId="42612CFA" w14:textId="77777777" w:rsidR="00D75929" w:rsidRPr="006A6F1C" w:rsidRDefault="00D75929" w:rsidP="00426C99">
      <w:pPr>
        <w:pStyle w:val="ListParagraph"/>
        <w:numPr>
          <w:ilvl w:val="0"/>
          <w:numId w:val="1"/>
        </w:numPr>
        <w:rPr>
          <w:sz w:val="22"/>
          <w:szCs w:val="22"/>
        </w:rPr>
      </w:pPr>
      <w:r w:rsidRPr="00D5298E">
        <w:rPr>
          <w:sz w:val="22"/>
          <w:szCs w:val="22"/>
        </w:rPr>
        <w:t>Using SMS</w:t>
      </w:r>
      <w:r>
        <w:rPr>
          <w:sz w:val="22"/>
          <w:szCs w:val="22"/>
        </w:rPr>
        <w:t xml:space="preserve"> (send &amp; receive using app)</w:t>
      </w:r>
      <w:r w:rsidRPr="00D5298E">
        <w:rPr>
          <w:sz w:val="22"/>
          <w:szCs w:val="22"/>
        </w:rPr>
        <w:tab/>
      </w:r>
      <w:r>
        <w:rPr>
          <w:sz w:val="22"/>
          <w:szCs w:val="22"/>
        </w:rPr>
        <w:tab/>
      </w:r>
      <w:r>
        <w:rPr>
          <w:sz w:val="22"/>
          <w:szCs w:val="22"/>
        </w:rPr>
        <w:tab/>
      </w:r>
      <w:r w:rsidRPr="00D5298E">
        <w:rPr>
          <w:sz w:val="22"/>
          <w:szCs w:val="22"/>
        </w:rPr>
        <w:t>– 10%</w:t>
      </w:r>
      <w:r w:rsidRPr="00D5298E">
        <w:rPr>
          <w:sz w:val="22"/>
          <w:szCs w:val="22"/>
        </w:rPr>
        <w:tab/>
      </w:r>
      <w:r w:rsidRPr="00D5298E">
        <w:rPr>
          <w:sz w:val="22"/>
          <w:szCs w:val="22"/>
        </w:rPr>
        <w:tab/>
      </w:r>
      <w:r w:rsidRPr="00D5298E">
        <w:rPr>
          <w:sz w:val="28"/>
          <w:szCs w:val="28"/>
        </w:rPr>
        <w:sym w:font="Webdings" w:char="F063"/>
      </w:r>
      <w:r w:rsidRPr="00AB4471">
        <w:rPr>
          <w:sz w:val="22"/>
          <w:szCs w:val="22"/>
        </w:rPr>
        <w:t xml:space="preserve"> </w:t>
      </w:r>
    </w:p>
    <w:p w14:paraId="25074F49" w14:textId="77777777" w:rsidR="00D75929" w:rsidRPr="006A6F1C" w:rsidRDefault="00D75929" w:rsidP="00426C99">
      <w:pPr>
        <w:pStyle w:val="ListParagraph"/>
        <w:numPr>
          <w:ilvl w:val="0"/>
          <w:numId w:val="1"/>
        </w:numPr>
        <w:rPr>
          <w:sz w:val="22"/>
          <w:szCs w:val="22"/>
        </w:rPr>
      </w:pPr>
      <w:r>
        <w:rPr>
          <w:sz w:val="22"/>
          <w:szCs w:val="22"/>
        </w:rPr>
        <w:t>Using Broadcast Receiver for Multiple Alarm</w:t>
      </w:r>
      <w:r>
        <w:rPr>
          <w:sz w:val="22"/>
          <w:szCs w:val="22"/>
        </w:rPr>
        <w:tab/>
      </w:r>
      <w:r>
        <w:rPr>
          <w:sz w:val="22"/>
          <w:szCs w:val="22"/>
        </w:rPr>
        <w:tab/>
      </w:r>
      <w:r w:rsidRPr="00D5298E">
        <w:rPr>
          <w:sz w:val="22"/>
          <w:szCs w:val="22"/>
        </w:rPr>
        <w:t>– 10%</w:t>
      </w:r>
      <w:r w:rsidRPr="00D5298E">
        <w:rPr>
          <w:sz w:val="22"/>
          <w:szCs w:val="22"/>
        </w:rPr>
        <w:tab/>
      </w:r>
      <w:r w:rsidRPr="00D5298E">
        <w:rPr>
          <w:sz w:val="22"/>
          <w:szCs w:val="22"/>
        </w:rPr>
        <w:tab/>
      </w:r>
      <w:r w:rsidRPr="00D5298E">
        <w:rPr>
          <w:sz w:val="28"/>
          <w:szCs w:val="28"/>
        </w:rPr>
        <w:sym w:font="Webdings" w:char="F063"/>
      </w:r>
    </w:p>
    <w:p w14:paraId="24795C8B" w14:textId="77777777" w:rsidR="00D75929" w:rsidRPr="006A6F1C" w:rsidRDefault="00D75929" w:rsidP="00426C99">
      <w:pPr>
        <w:pStyle w:val="ListParagraph"/>
        <w:ind w:left="1080"/>
        <w:rPr>
          <w:sz w:val="22"/>
          <w:szCs w:val="22"/>
        </w:rPr>
      </w:pPr>
      <w:r w:rsidRPr="006A6F1C">
        <w:rPr>
          <w:sz w:val="22"/>
          <w:szCs w:val="22"/>
        </w:rPr>
        <w:t>(</w:t>
      </w:r>
      <w:r>
        <w:rPr>
          <w:sz w:val="22"/>
          <w:szCs w:val="22"/>
        </w:rPr>
        <w:t>Allow to set more than one alarm time the same time)</w:t>
      </w:r>
    </w:p>
    <w:p w14:paraId="5EDFFCBD" w14:textId="01378309" w:rsidR="00D75929" w:rsidRPr="002C13C6" w:rsidRDefault="00D75929" w:rsidP="00426C99">
      <w:pPr>
        <w:pStyle w:val="ListParagraph"/>
        <w:numPr>
          <w:ilvl w:val="0"/>
          <w:numId w:val="1"/>
        </w:numPr>
        <w:rPr>
          <w:sz w:val="22"/>
          <w:szCs w:val="22"/>
          <w:highlight w:val="yellow"/>
        </w:rPr>
      </w:pPr>
      <w:r w:rsidRPr="002C13C6">
        <w:rPr>
          <w:sz w:val="22"/>
          <w:szCs w:val="22"/>
          <w:highlight w:val="yellow"/>
        </w:rPr>
        <w:t>Using Splash Screen with music</w:t>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t>– 10%</w:t>
      </w:r>
      <w:r w:rsidRPr="002C13C6">
        <w:rPr>
          <w:sz w:val="22"/>
          <w:szCs w:val="22"/>
          <w:highlight w:val="yellow"/>
        </w:rPr>
        <w:tab/>
      </w:r>
      <w:r w:rsidRPr="002C13C6">
        <w:rPr>
          <w:sz w:val="22"/>
          <w:szCs w:val="22"/>
          <w:highlight w:val="yellow"/>
        </w:rPr>
        <w:tab/>
      </w:r>
      <w:r w:rsidR="006D6733" w:rsidRPr="002C13C6">
        <w:rPr>
          <w:rFonts w:ascii="Cambria" w:hAnsi="Cambria"/>
          <w:sz w:val="28"/>
          <w:szCs w:val="28"/>
          <w:highlight w:val="yellow"/>
        </w:rPr>
        <w:sym w:font="Wingdings" w:char="F0FE"/>
      </w:r>
    </w:p>
    <w:p w14:paraId="51EFB9FF" w14:textId="77777777" w:rsidR="00D75929" w:rsidRPr="002F7E79" w:rsidRDefault="00D75929" w:rsidP="00426C99">
      <w:pPr>
        <w:pStyle w:val="ListParagraph"/>
        <w:ind w:left="1080"/>
        <w:rPr>
          <w:sz w:val="22"/>
          <w:szCs w:val="22"/>
        </w:rPr>
      </w:pPr>
      <w:r>
        <w:rPr>
          <w:sz w:val="22"/>
          <w:szCs w:val="22"/>
        </w:rPr>
        <w:t>or with Text-to-Speech</w:t>
      </w:r>
    </w:p>
    <w:p w14:paraId="74BF5595" w14:textId="6497557B" w:rsidR="00D75929" w:rsidRPr="002C13C6" w:rsidRDefault="00D75929" w:rsidP="00426C99">
      <w:pPr>
        <w:pStyle w:val="ListParagraph"/>
        <w:numPr>
          <w:ilvl w:val="0"/>
          <w:numId w:val="1"/>
        </w:numPr>
        <w:rPr>
          <w:highlight w:val="yellow"/>
        </w:rPr>
      </w:pPr>
      <w:r w:rsidRPr="002C13C6">
        <w:rPr>
          <w:sz w:val="22"/>
          <w:szCs w:val="22"/>
          <w:highlight w:val="yellow"/>
        </w:rPr>
        <w:t>Using Web View with dynamic link</w:t>
      </w:r>
      <w:r w:rsidRPr="002C13C6">
        <w:rPr>
          <w:sz w:val="22"/>
          <w:szCs w:val="22"/>
          <w:highlight w:val="yellow"/>
        </w:rPr>
        <w:tab/>
      </w:r>
      <w:r w:rsidRPr="002C13C6">
        <w:rPr>
          <w:sz w:val="22"/>
          <w:szCs w:val="22"/>
          <w:highlight w:val="yellow"/>
        </w:rPr>
        <w:tab/>
      </w:r>
      <w:r w:rsidRPr="002C13C6">
        <w:rPr>
          <w:sz w:val="22"/>
          <w:szCs w:val="22"/>
          <w:highlight w:val="yellow"/>
        </w:rPr>
        <w:tab/>
        <w:t>– 10%</w:t>
      </w:r>
      <w:r w:rsidRPr="002C13C6">
        <w:rPr>
          <w:sz w:val="22"/>
          <w:szCs w:val="22"/>
          <w:highlight w:val="yellow"/>
        </w:rPr>
        <w:tab/>
      </w:r>
      <w:r w:rsidRPr="002C13C6">
        <w:rPr>
          <w:sz w:val="22"/>
          <w:szCs w:val="22"/>
          <w:highlight w:val="yellow"/>
        </w:rPr>
        <w:tab/>
      </w:r>
      <w:r w:rsidR="00712DD5" w:rsidRPr="002C13C6">
        <w:rPr>
          <w:rFonts w:ascii="Cambria" w:hAnsi="Cambria"/>
          <w:sz w:val="28"/>
          <w:szCs w:val="28"/>
          <w:highlight w:val="yellow"/>
        </w:rPr>
        <w:sym w:font="Wingdings" w:char="F0FE"/>
      </w:r>
      <w:r w:rsidRPr="002C13C6">
        <w:rPr>
          <w:highlight w:val="yellow"/>
        </w:rPr>
        <w:t xml:space="preserve"> </w:t>
      </w:r>
    </w:p>
    <w:p w14:paraId="6B432F2F" w14:textId="77777777" w:rsidR="00D75929" w:rsidRPr="00CF3A7B" w:rsidRDefault="00D75929" w:rsidP="00426C99">
      <w:pPr>
        <w:pStyle w:val="ListParagraph"/>
        <w:numPr>
          <w:ilvl w:val="0"/>
          <w:numId w:val="1"/>
        </w:numPr>
        <w:rPr>
          <w:sz w:val="22"/>
          <w:szCs w:val="22"/>
        </w:rPr>
      </w:pPr>
      <w:r w:rsidRPr="00A80A23">
        <w:rPr>
          <w:sz w:val="22"/>
          <w:szCs w:val="22"/>
        </w:rPr>
        <w:t>Using Speech-to-Text</w:t>
      </w:r>
      <w:r w:rsidRPr="00A80A23">
        <w:rPr>
          <w:sz w:val="22"/>
          <w:szCs w:val="22"/>
        </w:rPr>
        <w:tab/>
      </w:r>
      <w:r w:rsidRPr="00A80A23">
        <w:rPr>
          <w:sz w:val="22"/>
          <w:szCs w:val="22"/>
        </w:rPr>
        <w:tab/>
      </w:r>
      <w:r w:rsidRPr="00A80A23">
        <w:rPr>
          <w:sz w:val="22"/>
          <w:szCs w:val="22"/>
        </w:rPr>
        <w:tab/>
      </w:r>
      <w:r w:rsidRPr="00A80A23">
        <w:rPr>
          <w:sz w:val="22"/>
          <w:szCs w:val="22"/>
        </w:rPr>
        <w:tab/>
      </w:r>
      <w:r w:rsidRPr="00A80A23">
        <w:rPr>
          <w:sz w:val="22"/>
          <w:szCs w:val="22"/>
        </w:rPr>
        <w:tab/>
        <w:t>– 10%</w:t>
      </w:r>
      <w:r w:rsidRPr="00A80A23">
        <w:rPr>
          <w:sz w:val="22"/>
          <w:szCs w:val="22"/>
        </w:rPr>
        <w:tab/>
      </w:r>
      <w:r w:rsidRPr="00A80A23">
        <w:rPr>
          <w:sz w:val="22"/>
          <w:szCs w:val="22"/>
        </w:rPr>
        <w:tab/>
      </w:r>
      <w:r w:rsidRPr="00D5298E">
        <w:rPr>
          <w:sz w:val="28"/>
          <w:szCs w:val="28"/>
        </w:rPr>
        <w:sym w:font="Webdings" w:char="F063"/>
      </w:r>
    </w:p>
    <w:p w14:paraId="0B761A3C" w14:textId="15B5E5ED" w:rsidR="00D75929" w:rsidRPr="002F7E79" w:rsidRDefault="00D75929" w:rsidP="00426C99">
      <w:pPr>
        <w:pStyle w:val="ListParagraph"/>
        <w:numPr>
          <w:ilvl w:val="0"/>
          <w:numId w:val="1"/>
        </w:numPr>
        <w:rPr>
          <w:sz w:val="22"/>
          <w:szCs w:val="22"/>
        </w:rPr>
      </w:pPr>
      <w:r w:rsidRPr="00A80A23">
        <w:rPr>
          <w:sz w:val="22"/>
          <w:szCs w:val="22"/>
        </w:rPr>
        <w:t xml:space="preserve">Using SQLite </w:t>
      </w:r>
      <w:r w:rsidRPr="00A80A23">
        <w:rPr>
          <w:sz w:val="22"/>
          <w:szCs w:val="22"/>
        </w:rPr>
        <w:tab/>
      </w:r>
      <w:r w:rsidRPr="00A80A23">
        <w:rPr>
          <w:sz w:val="22"/>
          <w:szCs w:val="22"/>
        </w:rPr>
        <w:tab/>
      </w:r>
      <w:r w:rsidRPr="00A80A23">
        <w:rPr>
          <w:sz w:val="22"/>
          <w:szCs w:val="22"/>
        </w:rPr>
        <w:tab/>
      </w:r>
      <w:r w:rsidRPr="00A80A23">
        <w:rPr>
          <w:sz w:val="22"/>
          <w:szCs w:val="22"/>
        </w:rPr>
        <w:tab/>
      </w:r>
      <w:r w:rsidRPr="00A80A23">
        <w:rPr>
          <w:sz w:val="22"/>
          <w:szCs w:val="22"/>
        </w:rPr>
        <w:tab/>
      </w:r>
      <w:r w:rsidRPr="00A80A23">
        <w:rPr>
          <w:sz w:val="22"/>
          <w:szCs w:val="22"/>
        </w:rPr>
        <w:tab/>
        <w:t>– 10%</w:t>
      </w:r>
      <w:r w:rsidRPr="00A80A23">
        <w:rPr>
          <w:sz w:val="22"/>
          <w:szCs w:val="22"/>
        </w:rPr>
        <w:tab/>
      </w:r>
      <w:r w:rsidRPr="00A80A23">
        <w:rPr>
          <w:sz w:val="22"/>
          <w:szCs w:val="22"/>
        </w:rPr>
        <w:tab/>
      </w:r>
      <w:r w:rsidR="003518C6" w:rsidRPr="00D5298E">
        <w:rPr>
          <w:sz w:val="28"/>
          <w:szCs w:val="28"/>
        </w:rPr>
        <w:sym w:font="Webdings" w:char="F063"/>
      </w:r>
    </w:p>
    <w:p w14:paraId="4CD92286" w14:textId="77777777" w:rsidR="00D75929" w:rsidRPr="00A337D9" w:rsidRDefault="00D75929" w:rsidP="00426C99">
      <w:pPr>
        <w:ind w:left="1080"/>
        <w:rPr>
          <w:sz w:val="22"/>
          <w:szCs w:val="22"/>
        </w:rPr>
      </w:pPr>
      <w:r>
        <w:rPr>
          <w:sz w:val="22"/>
          <w:szCs w:val="22"/>
        </w:rPr>
        <w:t>(Create own data structure - Read/Write/Delete; 5% for no Delete)</w:t>
      </w:r>
    </w:p>
    <w:p w14:paraId="410E4765" w14:textId="34CF6455" w:rsidR="00D75929" w:rsidRDefault="00D75929" w:rsidP="00426C99">
      <w:pPr>
        <w:pStyle w:val="ListParagraph"/>
        <w:numPr>
          <w:ilvl w:val="0"/>
          <w:numId w:val="1"/>
        </w:numPr>
        <w:rPr>
          <w:sz w:val="22"/>
          <w:szCs w:val="22"/>
        </w:rPr>
      </w:pPr>
      <w:r w:rsidRPr="00D5298E">
        <w:rPr>
          <w:sz w:val="22"/>
          <w:szCs w:val="22"/>
        </w:rPr>
        <w:t xml:space="preserve">Using </w:t>
      </w:r>
      <w:r>
        <w:rPr>
          <w:sz w:val="22"/>
          <w:szCs w:val="22"/>
        </w:rPr>
        <w:t xml:space="preserve">Custom </w:t>
      </w:r>
      <w:r w:rsidRPr="00D5298E">
        <w:rPr>
          <w:sz w:val="22"/>
          <w:szCs w:val="22"/>
        </w:rPr>
        <w:t>Broadcast Receiver</w:t>
      </w:r>
      <w:r w:rsidRPr="00D5298E">
        <w:rPr>
          <w:sz w:val="22"/>
          <w:szCs w:val="22"/>
        </w:rPr>
        <w:tab/>
      </w:r>
      <w:r>
        <w:rPr>
          <w:sz w:val="22"/>
          <w:szCs w:val="22"/>
        </w:rPr>
        <w:tab/>
      </w:r>
      <w:r>
        <w:rPr>
          <w:sz w:val="22"/>
          <w:szCs w:val="22"/>
        </w:rPr>
        <w:tab/>
      </w:r>
      <w:r>
        <w:rPr>
          <w:sz w:val="22"/>
          <w:szCs w:val="22"/>
        </w:rPr>
        <w:tab/>
      </w:r>
      <w:r w:rsidRPr="00D5298E">
        <w:rPr>
          <w:sz w:val="22"/>
          <w:szCs w:val="22"/>
        </w:rPr>
        <w:t>– 15%</w:t>
      </w:r>
      <w:r w:rsidRPr="00D5298E">
        <w:rPr>
          <w:sz w:val="22"/>
          <w:szCs w:val="22"/>
        </w:rPr>
        <w:tab/>
      </w:r>
      <w:r w:rsidRPr="00D5298E">
        <w:rPr>
          <w:sz w:val="22"/>
          <w:szCs w:val="22"/>
        </w:rPr>
        <w:tab/>
      </w:r>
      <w:r w:rsidRPr="00D5298E">
        <w:rPr>
          <w:sz w:val="28"/>
          <w:szCs w:val="28"/>
        </w:rPr>
        <w:sym w:font="Webdings" w:char="F063"/>
      </w:r>
      <w:r w:rsidRPr="00DA6E01">
        <w:rPr>
          <w:sz w:val="22"/>
          <w:szCs w:val="22"/>
        </w:rPr>
        <w:t xml:space="preserve"> </w:t>
      </w:r>
    </w:p>
    <w:p w14:paraId="5BD5C9ED" w14:textId="77777777" w:rsidR="00D75929" w:rsidRPr="00D5298E" w:rsidRDefault="00D75929" w:rsidP="00426C99">
      <w:pPr>
        <w:pStyle w:val="ListParagraph"/>
        <w:ind w:left="1080"/>
        <w:rPr>
          <w:sz w:val="22"/>
          <w:szCs w:val="22"/>
        </w:rPr>
      </w:pPr>
      <w:r>
        <w:rPr>
          <w:sz w:val="22"/>
          <w:szCs w:val="22"/>
        </w:rPr>
        <w:t xml:space="preserve">(i.e. built-in system </w:t>
      </w:r>
      <w:r w:rsidRPr="00D5298E">
        <w:rPr>
          <w:sz w:val="22"/>
          <w:szCs w:val="22"/>
        </w:rPr>
        <w:t>Broadcast Receiver</w:t>
      </w:r>
      <w:r>
        <w:rPr>
          <w:sz w:val="22"/>
          <w:szCs w:val="22"/>
        </w:rPr>
        <w:t xml:space="preserve"> not counted)</w:t>
      </w:r>
    </w:p>
    <w:p w14:paraId="33B079F1" w14:textId="77777777" w:rsidR="00D75929" w:rsidRPr="00D5298E" w:rsidRDefault="00D75929" w:rsidP="00426C99">
      <w:pPr>
        <w:pStyle w:val="ListParagraph"/>
        <w:numPr>
          <w:ilvl w:val="0"/>
          <w:numId w:val="1"/>
        </w:numPr>
        <w:rPr>
          <w:sz w:val="22"/>
          <w:szCs w:val="22"/>
        </w:rPr>
      </w:pPr>
      <w:r w:rsidRPr="00D5298E">
        <w:rPr>
          <w:sz w:val="22"/>
          <w:szCs w:val="22"/>
        </w:rPr>
        <w:t>Using Service</w:t>
      </w:r>
      <w:r w:rsidRPr="00D5298E">
        <w:rPr>
          <w:sz w:val="22"/>
          <w:szCs w:val="22"/>
        </w:rPr>
        <w:tab/>
      </w:r>
      <w:r w:rsidRPr="00D5298E">
        <w:rPr>
          <w:sz w:val="22"/>
          <w:szCs w:val="22"/>
        </w:rPr>
        <w:tab/>
      </w:r>
      <w:r w:rsidRPr="00D5298E">
        <w:rPr>
          <w:sz w:val="22"/>
          <w:szCs w:val="22"/>
        </w:rPr>
        <w:tab/>
      </w:r>
      <w:r w:rsidRPr="00D5298E">
        <w:rPr>
          <w:sz w:val="22"/>
          <w:szCs w:val="22"/>
        </w:rPr>
        <w:tab/>
      </w:r>
      <w:r>
        <w:rPr>
          <w:sz w:val="22"/>
          <w:szCs w:val="22"/>
        </w:rPr>
        <w:tab/>
      </w:r>
      <w:r>
        <w:rPr>
          <w:sz w:val="22"/>
          <w:szCs w:val="22"/>
        </w:rPr>
        <w:tab/>
      </w:r>
      <w:r w:rsidRPr="00D5298E">
        <w:rPr>
          <w:sz w:val="22"/>
          <w:szCs w:val="22"/>
        </w:rPr>
        <w:t>– 15%</w:t>
      </w:r>
      <w:r w:rsidRPr="00D5298E">
        <w:rPr>
          <w:sz w:val="22"/>
          <w:szCs w:val="22"/>
        </w:rPr>
        <w:tab/>
      </w:r>
      <w:r w:rsidRPr="00D5298E">
        <w:rPr>
          <w:sz w:val="22"/>
          <w:szCs w:val="22"/>
        </w:rPr>
        <w:tab/>
      </w:r>
      <w:r w:rsidRPr="00D5298E">
        <w:rPr>
          <w:sz w:val="28"/>
          <w:szCs w:val="28"/>
        </w:rPr>
        <w:sym w:font="Webdings" w:char="F063"/>
      </w:r>
      <w:r>
        <w:rPr>
          <w:sz w:val="28"/>
          <w:szCs w:val="28"/>
        </w:rPr>
        <w:br/>
      </w:r>
      <w:r>
        <w:rPr>
          <w:sz w:val="22"/>
          <w:szCs w:val="22"/>
        </w:rPr>
        <w:t>(playing music at background not counted)</w:t>
      </w:r>
    </w:p>
    <w:p w14:paraId="1442DB29" w14:textId="3E1C491F" w:rsidR="00D75929" w:rsidRPr="00D5298E" w:rsidRDefault="00D75929" w:rsidP="00426C99">
      <w:pPr>
        <w:pStyle w:val="ListParagraph"/>
        <w:numPr>
          <w:ilvl w:val="0"/>
          <w:numId w:val="1"/>
        </w:numPr>
        <w:rPr>
          <w:sz w:val="22"/>
          <w:szCs w:val="22"/>
        </w:rPr>
      </w:pPr>
      <w:r w:rsidRPr="00D5298E">
        <w:rPr>
          <w:sz w:val="22"/>
          <w:szCs w:val="22"/>
        </w:rPr>
        <w:t xml:space="preserve">Using </w:t>
      </w:r>
      <w:r>
        <w:rPr>
          <w:sz w:val="22"/>
          <w:szCs w:val="22"/>
        </w:rPr>
        <w:t>Local Phone book (Read/Write/Delete)</w:t>
      </w:r>
      <w:r>
        <w:rPr>
          <w:sz w:val="22"/>
          <w:szCs w:val="22"/>
        </w:rPr>
        <w:tab/>
      </w:r>
      <w:r>
        <w:rPr>
          <w:sz w:val="22"/>
          <w:szCs w:val="22"/>
        </w:rPr>
        <w:tab/>
      </w:r>
      <w:r w:rsidRPr="00D5298E">
        <w:rPr>
          <w:sz w:val="22"/>
          <w:szCs w:val="22"/>
        </w:rPr>
        <w:t>– 15%</w:t>
      </w:r>
      <w:r w:rsidRPr="00D5298E">
        <w:rPr>
          <w:sz w:val="22"/>
          <w:szCs w:val="22"/>
        </w:rPr>
        <w:tab/>
      </w:r>
      <w:r w:rsidRPr="00D5298E">
        <w:rPr>
          <w:sz w:val="22"/>
          <w:szCs w:val="22"/>
        </w:rPr>
        <w:tab/>
      </w:r>
      <w:r w:rsidR="005A249D" w:rsidRPr="00D5298E">
        <w:rPr>
          <w:sz w:val="28"/>
          <w:szCs w:val="28"/>
        </w:rPr>
        <w:sym w:font="Webdings" w:char="F063"/>
      </w:r>
    </w:p>
    <w:p w14:paraId="63DE67BE" w14:textId="09D9478C" w:rsidR="00D75929" w:rsidRPr="00050792" w:rsidRDefault="00D75929" w:rsidP="00426C99">
      <w:pPr>
        <w:pStyle w:val="ListParagraph"/>
        <w:numPr>
          <w:ilvl w:val="0"/>
          <w:numId w:val="1"/>
        </w:numPr>
        <w:rPr>
          <w:sz w:val="22"/>
          <w:szCs w:val="22"/>
        </w:rPr>
      </w:pPr>
      <w:r w:rsidRPr="00050792">
        <w:rPr>
          <w:sz w:val="22"/>
          <w:szCs w:val="22"/>
        </w:rPr>
        <w:t>Using Local Phone Calendar (Read/Write/Delete)</w:t>
      </w:r>
      <w:r w:rsidRPr="00050792">
        <w:rPr>
          <w:sz w:val="22"/>
          <w:szCs w:val="22"/>
        </w:rPr>
        <w:tab/>
      </w:r>
      <w:r>
        <w:rPr>
          <w:sz w:val="22"/>
          <w:szCs w:val="22"/>
        </w:rPr>
        <w:tab/>
      </w:r>
      <w:r w:rsidRPr="00050792">
        <w:rPr>
          <w:sz w:val="22"/>
          <w:szCs w:val="22"/>
        </w:rPr>
        <w:t>– 15%</w:t>
      </w:r>
      <w:r w:rsidRPr="00050792">
        <w:rPr>
          <w:sz w:val="22"/>
          <w:szCs w:val="22"/>
        </w:rPr>
        <w:tab/>
      </w:r>
      <w:r w:rsidRPr="00050792">
        <w:rPr>
          <w:sz w:val="22"/>
          <w:szCs w:val="22"/>
        </w:rPr>
        <w:tab/>
      </w:r>
      <w:r w:rsidR="00EA5D40" w:rsidRPr="00D5298E">
        <w:rPr>
          <w:sz w:val="28"/>
          <w:szCs w:val="28"/>
        </w:rPr>
        <w:sym w:font="Webdings" w:char="F063"/>
      </w:r>
    </w:p>
    <w:p w14:paraId="663ED889" w14:textId="77777777" w:rsidR="00D75929" w:rsidRPr="000437D9" w:rsidRDefault="00D75929" w:rsidP="00426C99">
      <w:pPr>
        <w:pStyle w:val="ListParagraph"/>
        <w:numPr>
          <w:ilvl w:val="0"/>
          <w:numId w:val="1"/>
        </w:numPr>
        <w:rPr>
          <w:sz w:val="22"/>
          <w:szCs w:val="22"/>
        </w:rPr>
      </w:pPr>
      <w:r w:rsidRPr="00050792">
        <w:rPr>
          <w:sz w:val="22"/>
          <w:szCs w:val="22"/>
        </w:rPr>
        <w:t>Using XML/JSON Parsing</w:t>
      </w:r>
      <w:r w:rsidRPr="00050792">
        <w:rPr>
          <w:sz w:val="22"/>
          <w:szCs w:val="22"/>
        </w:rPr>
        <w:tab/>
      </w:r>
      <w:r w:rsidRPr="00050792">
        <w:rPr>
          <w:sz w:val="22"/>
          <w:szCs w:val="22"/>
        </w:rPr>
        <w:tab/>
      </w:r>
      <w:r w:rsidRPr="00050792">
        <w:rPr>
          <w:sz w:val="22"/>
          <w:szCs w:val="22"/>
        </w:rPr>
        <w:tab/>
      </w:r>
      <w:r w:rsidRPr="00050792">
        <w:rPr>
          <w:sz w:val="22"/>
          <w:szCs w:val="22"/>
        </w:rPr>
        <w:tab/>
      </w:r>
      <w:r w:rsidRPr="00050792">
        <w:rPr>
          <w:sz w:val="22"/>
          <w:szCs w:val="22"/>
        </w:rPr>
        <w:tab/>
        <w:t>– 15%</w:t>
      </w:r>
      <w:r w:rsidRPr="00050792">
        <w:rPr>
          <w:sz w:val="22"/>
          <w:szCs w:val="22"/>
        </w:rPr>
        <w:tab/>
      </w:r>
      <w:r w:rsidRPr="00050792">
        <w:rPr>
          <w:sz w:val="22"/>
          <w:szCs w:val="22"/>
        </w:rPr>
        <w:tab/>
      </w:r>
      <w:r w:rsidRPr="00050792">
        <w:rPr>
          <w:sz w:val="28"/>
          <w:szCs w:val="28"/>
        </w:rPr>
        <w:sym w:font="Webdings" w:char="F063"/>
      </w:r>
    </w:p>
    <w:p w14:paraId="1405EAEC" w14:textId="77777777" w:rsidR="00D75929" w:rsidRPr="00050792" w:rsidRDefault="00D75929" w:rsidP="00426C99">
      <w:pPr>
        <w:pStyle w:val="ListParagraph"/>
        <w:ind w:left="1080"/>
        <w:rPr>
          <w:sz w:val="22"/>
          <w:szCs w:val="22"/>
        </w:rPr>
      </w:pPr>
      <w:r w:rsidRPr="000437D9">
        <w:rPr>
          <w:sz w:val="22"/>
          <w:szCs w:val="22"/>
        </w:rPr>
        <w:t xml:space="preserve">(Using </w:t>
      </w:r>
      <w:r>
        <w:rPr>
          <w:sz w:val="22"/>
          <w:szCs w:val="22"/>
        </w:rPr>
        <w:t>Firebase API calls not counted)</w:t>
      </w:r>
    </w:p>
    <w:p w14:paraId="42120978" w14:textId="77777777" w:rsidR="00D75929" w:rsidRPr="00050792" w:rsidRDefault="00D75929" w:rsidP="00426C99">
      <w:pPr>
        <w:pStyle w:val="ListParagraph"/>
        <w:numPr>
          <w:ilvl w:val="0"/>
          <w:numId w:val="1"/>
        </w:numPr>
        <w:rPr>
          <w:sz w:val="22"/>
          <w:szCs w:val="22"/>
        </w:rPr>
      </w:pPr>
      <w:r w:rsidRPr="00050792">
        <w:rPr>
          <w:sz w:val="22"/>
          <w:szCs w:val="22"/>
        </w:rPr>
        <w:t>Using Accelerometer</w:t>
      </w:r>
      <w:r w:rsidRPr="00050792">
        <w:rPr>
          <w:sz w:val="22"/>
          <w:szCs w:val="22"/>
        </w:rPr>
        <w:tab/>
      </w:r>
      <w:r w:rsidRPr="00050792">
        <w:rPr>
          <w:sz w:val="22"/>
          <w:szCs w:val="22"/>
        </w:rPr>
        <w:tab/>
      </w:r>
      <w:r w:rsidRPr="00050792">
        <w:rPr>
          <w:sz w:val="22"/>
          <w:szCs w:val="22"/>
        </w:rPr>
        <w:tab/>
      </w:r>
      <w:r w:rsidRPr="00050792">
        <w:rPr>
          <w:sz w:val="22"/>
          <w:szCs w:val="22"/>
        </w:rPr>
        <w:tab/>
      </w:r>
      <w:r w:rsidRPr="00050792">
        <w:rPr>
          <w:sz w:val="22"/>
          <w:szCs w:val="22"/>
        </w:rPr>
        <w:tab/>
        <w:t xml:space="preserve">– 15% </w:t>
      </w:r>
      <w:r w:rsidRPr="00050792">
        <w:rPr>
          <w:sz w:val="22"/>
          <w:szCs w:val="22"/>
        </w:rPr>
        <w:tab/>
      </w:r>
      <w:r w:rsidRPr="00050792">
        <w:rPr>
          <w:sz w:val="22"/>
          <w:szCs w:val="22"/>
        </w:rPr>
        <w:tab/>
      </w:r>
      <w:r w:rsidRPr="00050792">
        <w:rPr>
          <w:sz w:val="28"/>
          <w:szCs w:val="28"/>
        </w:rPr>
        <w:sym w:font="Webdings" w:char="F063"/>
      </w:r>
    </w:p>
    <w:p w14:paraId="4902211A" w14:textId="77777777" w:rsidR="00D75929" w:rsidRPr="00050792" w:rsidRDefault="00D75929" w:rsidP="00426C99">
      <w:pPr>
        <w:pStyle w:val="ListParagraph"/>
        <w:numPr>
          <w:ilvl w:val="0"/>
          <w:numId w:val="1"/>
        </w:numPr>
        <w:rPr>
          <w:sz w:val="22"/>
          <w:szCs w:val="22"/>
        </w:rPr>
      </w:pPr>
      <w:r w:rsidRPr="00050792">
        <w:rPr>
          <w:sz w:val="22"/>
          <w:szCs w:val="22"/>
        </w:rPr>
        <w:t>Using Compass</w:t>
      </w:r>
      <w:r w:rsidRPr="00050792">
        <w:rPr>
          <w:sz w:val="22"/>
          <w:szCs w:val="22"/>
        </w:rPr>
        <w:tab/>
      </w:r>
      <w:r w:rsidRPr="00050792">
        <w:rPr>
          <w:sz w:val="22"/>
          <w:szCs w:val="22"/>
        </w:rPr>
        <w:tab/>
      </w:r>
      <w:r w:rsidRPr="00050792">
        <w:rPr>
          <w:sz w:val="22"/>
          <w:szCs w:val="22"/>
        </w:rPr>
        <w:tab/>
      </w:r>
      <w:r w:rsidRPr="00050792">
        <w:rPr>
          <w:sz w:val="22"/>
          <w:szCs w:val="22"/>
        </w:rPr>
        <w:tab/>
      </w:r>
      <w:r w:rsidRPr="00050792">
        <w:rPr>
          <w:sz w:val="22"/>
          <w:szCs w:val="22"/>
        </w:rPr>
        <w:tab/>
      </w:r>
      <w:r w:rsidRPr="00050792">
        <w:rPr>
          <w:sz w:val="22"/>
          <w:szCs w:val="22"/>
        </w:rPr>
        <w:tab/>
        <w:t>– 15%</w:t>
      </w:r>
      <w:r w:rsidRPr="00050792">
        <w:rPr>
          <w:sz w:val="22"/>
          <w:szCs w:val="22"/>
        </w:rPr>
        <w:tab/>
      </w:r>
      <w:r w:rsidRPr="00050792">
        <w:rPr>
          <w:sz w:val="22"/>
          <w:szCs w:val="22"/>
        </w:rPr>
        <w:tab/>
      </w:r>
      <w:r w:rsidRPr="00050792">
        <w:rPr>
          <w:sz w:val="28"/>
          <w:szCs w:val="28"/>
        </w:rPr>
        <w:sym w:font="Webdings" w:char="F063"/>
      </w:r>
      <w:r w:rsidRPr="00050792">
        <w:rPr>
          <w:sz w:val="22"/>
          <w:szCs w:val="22"/>
        </w:rPr>
        <w:br/>
        <w:t>(must be incorporated into map i.e. map will rotate whenever phone rotates)</w:t>
      </w:r>
    </w:p>
    <w:p w14:paraId="71BCBA7C" w14:textId="77777777" w:rsidR="00D75929" w:rsidRPr="00050792" w:rsidRDefault="00D75929" w:rsidP="00426C99">
      <w:pPr>
        <w:pStyle w:val="ListParagraph"/>
        <w:numPr>
          <w:ilvl w:val="0"/>
          <w:numId w:val="1"/>
        </w:numPr>
        <w:rPr>
          <w:sz w:val="22"/>
          <w:szCs w:val="22"/>
        </w:rPr>
      </w:pPr>
      <w:r w:rsidRPr="00050792">
        <w:rPr>
          <w:sz w:val="22"/>
          <w:szCs w:val="22"/>
        </w:rPr>
        <w:t>Using 2D Graphic</w:t>
      </w:r>
      <w:r>
        <w:rPr>
          <w:sz w:val="22"/>
          <w:szCs w:val="22"/>
        </w:rPr>
        <w:t xml:space="preserve"> (Use of graphic function calls)</w:t>
      </w:r>
      <w:r>
        <w:rPr>
          <w:sz w:val="22"/>
          <w:szCs w:val="22"/>
        </w:rPr>
        <w:tab/>
      </w:r>
      <w:r>
        <w:rPr>
          <w:sz w:val="22"/>
          <w:szCs w:val="22"/>
        </w:rPr>
        <w:tab/>
      </w:r>
      <w:r w:rsidRPr="00050792">
        <w:rPr>
          <w:sz w:val="22"/>
          <w:szCs w:val="22"/>
        </w:rPr>
        <w:t>– 15%</w:t>
      </w:r>
      <w:r w:rsidRPr="00050792">
        <w:rPr>
          <w:sz w:val="22"/>
          <w:szCs w:val="22"/>
        </w:rPr>
        <w:tab/>
      </w:r>
      <w:r w:rsidRPr="00050792">
        <w:rPr>
          <w:sz w:val="22"/>
          <w:szCs w:val="22"/>
        </w:rPr>
        <w:tab/>
      </w:r>
      <w:r w:rsidRPr="00050792">
        <w:rPr>
          <w:sz w:val="28"/>
          <w:szCs w:val="28"/>
        </w:rPr>
        <w:sym w:font="Webdings" w:char="F063"/>
      </w:r>
    </w:p>
    <w:p w14:paraId="704B114B" w14:textId="77777777" w:rsidR="00D75929" w:rsidRPr="00050792" w:rsidRDefault="00D75929" w:rsidP="00426C99">
      <w:pPr>
        <w:pStyle w:val="ListParagraph"/>
        <w:numPr>
          <w:ilvl w:val="0"/>
          <w:numId w:val="1"/>
        </w:numPr>
        <w:rPr>
          <w:sz w:val="22"/>
          <w:szCs w:val="22"/>
        </w:rPr>
      </w:pPr>
      <w:r w:rsidRPr="00050792">
        <w:rPr>
          <w:sz w:val="22"/>
          <w:szCs w:val="22"/>
        </w:rPr>
        <w:t>Using Bluetooth Connection</w:t>
      </w:r>
      <w:r w:rsidRPr="00050792">
        <w:rPr>
          <w:sz w:val="22"/>
          <w:szCs w:val="22"/>
        </w:rPr>
        <w:tab/>
      </w:r>
      <w:r w:rsidRPr="00050792">
        <w:rPr>
          <w:sz w:val="22"/>
          <w:szCs w:val="22"/>
        </w:rPr>
        <w:tab/>
      </w:r>
      <w:r w:rsidRPr="00050792">
        <w:rPr>
          <w:sz w:val="22"/>
          <w:szCs w:val="22"/>
        </w:rPr>
        <w:tab/>
      </w:r>
      <w:r w:rsidRPr="00050792">
        <w:rPr>
          <w:sz w:val="22"/>
          <w:szCs w:val="22"/>
        </w:rPr>
        <w:tab/>
        <w:t>– 15%</w:t>
      </w:r>
      <w:r w:rsidRPr="00050792">
        <w:rPr>
          <w:sz w:val="22"/>
          <w:szCs w:val="22"/>
        </w:rPr>
        <w:tab/>
      </w:r>
      <w:r w:rsidRPr="00050792">
        <w:rPr>
          <w:sz w:val="22"/>
          <w:szCs w:val="22"/>
        </w:rPr>
        <w:tab/>
      </w:r>
      <w:r w:rsidRPr="00050792">
        <w:rPr>
          <w:sz w:val="28"/>
          <w:szCs w:val="28"/>
        </w:rPr>
        <w:sym w:font="Webdings" w:char="F063"/>
      </w:r>
    </w:p>
    <w:p w14:paraId="0AE359F8" w14:textId="1AC8FE1B" w:rsidR="00D75929" w:rsidRPr="002C13C6" w:rsidRDefault="00D75929" w:rsidP="00426C99">
      <w:pPr>
        <w:pStyle w:val="ListParagraph"/>
        <w:numPr>
          <w:ilvl w:val="0"/>
          <w:numId w:val="1"/>
        </w:numPr>
        <w:rPr>
          <w:sz w:val="22"/>
          <w:szCs w:val="22"/>
          <w:highlight w:val="yellow"/>
        </w:rPr>
      </w:pPr>
      <w:r w:rsidRPr="002C13C6">
        <w:rPr>
          <w:sz w:val="22"/>
          <w:szCs w:val="22"/>
          <w:highlight w:val="yellow"/>
        </w:rPr>
        <w:t>Using Camera (Read/Write/Delete)</w:t>
      </w:r>
      <w:r w:rsidRPr="002C13C6">
        <w:rPr>
          <w:sz w:val="22"/>
          <w:szCs w:val="22"/>
          <w:highlight w:val="yellow"/>
        </w:rPr>
        <w:tab/>
      </w:r>
      <w:r w:rsidRPr="002C13C6">
        <w:rPr>
          <w:sz w:val="22"/>
          <w:szCs w:val="22"/>
          <w:highlight w:val="yellow"/>
        </w:rPr>
        <w:tab/>
      </w:r>
      <w:r w:rsidRPr="002C13C6">
        <w:rPr>
          <w:sz w:val="22"/>
          <w:szCs w:val="22"/>
          <w:highlight w:val="yellow"/>
        </w:rPr>
        <w:tab/>
        <w:t>– 15%</w:t>
      </w:r>
      <w:r w:rsidRPr="002C13C6">
        <w:rPr>
          <w:sz w:val="22"/>
          <w:szCs w:val="22"/>
          <w:highlight w:val="yellow"/>
        </w:rPr>
        <w:tab/>
      </w:r>
      <w:r w:rsidRPr="002C13C6">
        <w:rPr>
          <w:sz w:val="22"/>
          <w:szCs w:val="22"/>
          <w:highlight w:val="yellow"/>
        </w:rPr>
        <w:tab/>
      </w:r>
      <w:r w:rsidR="00513A30" w:rsidRPr="002C13C6">
        <w:rPr>
          <w:sz w:val="28"/>
          <w:szCs w:val="28"/>
          <w:highlight w:val="yellow"/>
        </w:rPr>
        <w:sym w:font="Wingdings" w:char="F0FE"/>
      </w:r>
    </w:p>
    <w:p w14:paraId="4EFF2BFA" w14:textId="77777777" w:rsidR="00D75929" w:rsidRPr="00050792" w:rsidRDefault="00D75929" w:rsidP="00426C99">
      <w:pPr>
        <w:pStyle w:val="ListParagraph"/>
        <w:numPr>
          <w:ilvl w:val="0"/>
          <w:numId w:val="1"/>
        </w:numPr>
        <w:rPr>
          <w:sz w:val="22"/>
          <w:szCs w:val="22"/>
        </w:rPr>
      </w:pPr>
      <w:r w:rsidRPr="00050792">
        <w:rPr>
          <w:sz w:val="22"/>
          <w:szCs w:val="22"/>
        </w:rPr>
        <w:t>Using Face Detector</w:t>
      </w:r>
      <w:r w:rsidRPr="00050792">
        <w:rPr>
          <w:sz w:val="22"/>
          <w:szCs w:val="22"/>
        </w:rPr>
        <w:tab/>
      </w:r>
      <w:r w:rsidRPr="00050792">
        <w:rPr>
          <w:sz w:val="22"/>
          <w:szCs w:val="22"/>
        </w:rPr>
        <w:tab/>
      </w:r>
      <w:r w:rsidRPr="00050792">
        <w:rPr>
          <w:sz w:val="22"/>
          <w:szCs w:val="22"/>
        </w:rPr>
        <w:tab/>
      </w:r>
      <w:r w:rsidRPr="00050792">
        <w:rPr>
          <w:sz w:val="22"/>
          <w:szCs w:val="22"/>
        </w:rPr>
        <w:tab/>
      </w:r>
      <w:r w:rsidRPr="00050792">
        <w:rPr>
          <w:sz w:val="22"/>
          <w:szCs w:val="22"/>
        </w:rPr>
        <w:tab/>
        <w:t>– 15%</w:t>
      </w:r>
      <w:r w:rsidRPr="00050792">
        <w:rPr>
          <w:sz w:val="22"/>
          <w:szCs w:val="22"/>
        </w:rPr>
        <w:tab/>
      </w:r>
      <w:r w:rsidRPr="00050792">
        <w:rPr>
          <w:sz w:val="22"/>
          <w:szCs w:val="22"/>
        </w:rPr>
        <w:tab/>
      </w:r>
      <w:r w:rsidRPr="00050792">
        <w:rPr>
          <w:sz w:val="28"/>
          <w:szCs w:val="28"/>
        </w:rPr>
        <w:sym w:font="Webdings" w:char="F063"/>
      </w:r>
    </w:p>
    <w:p w14:paraId="2E46E818" w14:textId="76D6133A" w:rsidR="00D75929" w:rsidRPr="002C13C6" w:rsidRDefault="00D75929" w:rsidP="00426C99">
      <w:pPr>
        <w:pStyle w:val="ListParagraph"/>
        <w:numPr>
          <w:ilvl w:val="0"/>
          <w:numId w:val="1"/>
        </w:numPr>
        <w:rPr>
          <w:sz w:val="22"/>
          <w:szCs w:val="22"/>
          <w:highlight w:val="yellow"/>
        </w:rPr>
      </w:pPr>
      <w:r w:rsidRPr="002C13C6">
        <w:rPr>
          <w:sz w:val="22"/>
          <w:szCs w:val="22"/>
          <w:highlight w:val="yellow"/>
        </w:rPr>
        <w:t>Using Client/Server (send &amp; receive) e.g. Firebase</w:t>
      </w:r>
      <w:r w:rsidRPr="002C13C6">
        <w:rPr>
          <w:sz w:val="22"/>
          <w:szCs w:val="22"/>
          <w:highlight w:val="yellow"/>
        </w:rPr>
        <w:tab/>
      </w:r>
      <w:r w:rsidRPr="002C13C6">
        <w:rPr>
          <w:sz w:val="22"/>
          <w:szCs w:val="22"/>
          <w:highlight w:val="yellow"/>
        </w:rPr>
        <w:tab/>
        <w:t>– 15%</w:t>
      </w:r>
      <w:r w:rsidRPr="002C13C6">
        <w:rPr>
          <w:sz w:val="22"/>
          <w:szCs w:val="22"/>
          <w:highlight w:val="yellow"/>
        </w:rPr>
        <w:tab/>
      </w:r>
      <w:r w:rsidRPr="002C13C6">
        <w:rPr>
          <w:sz w:val="22"/>
          <w:szCs w:val="22"/>
          <w:highlight w:val="yellow"/>
        </w:rPr>
        <w:tab/>
      </w:r>
      <w:r w:rsidR="00513A30" w:rsidRPr="002C13C6">
        <w:rPr>
          <w:sz w:val="28"/>
          <w:szCs w:val="28"/>
          <w:highlight w:val="yellow"/>
        </w:rPr>
        <w:sym w:font="Wingdings" w:char="F0FE"/>
      </w:r>
    </w:p>
    <w:p w14:paraId="7142A520" w14:textId="77777777" w:rsidR="00D75929" w:rsidRPr="00050792" w:rsidRDefault="00D75929" w:rsidP="00426C99">
      <w:pPr>
        <w:pStyle w:val="ListParagraph"/>
        <w:numPr>
          <w:ilvl w:val="0"/>
          <w:numId w:val="1"/>
        </w:numPr>
        <w:rPr>
          <w:sz w:val="22"/>
          <w:szCs w:val="22"/>
        </w:rPr>
      </w:pPr>
      <w:r w:rsidRPr="00050792">
        <w:rPr>
          <w:sz w:val="22"/>
          <w:szCs w:val="22"/>
        </w:rPr>
        <w:t>Using Barcode/QR Scanning (read &amp; save data)</w:t>
      </w:r>
      <w:r w:rsidRPr="00050792">
        <w:rPr>
          <w:sz w:val="22"/>
          <w:szCs w:val="22"/>
        </w:rPr>
        <w:tab/>
      </w:r>
      <w:r>
        <w:rPr>
          <w:sz w:val="22"/>
          <w:szCs w:val="22"/>
        </w:rPr>
        <w:tab/>
      </w:r>
      <w:r w:rsidRPr="00050792">
        <w:rPr>
          <w:sz w:val="22"/>
          <w:szCs w:val="22"/>
        </w:rPr>
        <w:t>– 15%</w:t>
      </w:r>
      <w:r w:rsidRPr="00050792">
        <w:rPr>
          <w:sz w:val="22"/>
          <w:szCs w:val="22"/>
        </w:rPr>
        <w:tab/>
      </w:r>
      <w:r w:rsidRPr="00050792">
        <w:rPr>
          <w:sz w:val="22"/>
          <w:szCs w:val="22"/>
        </w:rPr>
        <w:tab/>
      </w:r>
      <w:r w:rsidRPr="00050792">
        <w:rPr>
          <w:sz w:val="28"/>
          <w:szCs w:val="28"/>
        </w:rPr>
        <w:sym w:font="Webdings" w:char="F063"/>
      </w:r>
    </w:p>
    <w:p w14:paraId="24C5B69C" w14:textId="4DE42A35" w:rsidR="00D75929" w:rsidRPr="009E2932" w:rsidRDefault="00D75929" w:rsidP="00426C99">
      <w:pPr>
        <w:pStyle w:val="ListParagraph"/>
        <w:numPr>
          <w:ilvl w:val="0"/>
          <w:numId w:val="1"/>
        </w:numPr>
        <w:rPr>
          <w:sz w:val="22"/>
          <w:szCs w:val="22"/>
        </w:rPr>
      </w:pPr>
      <w:r w:rsidRPr="00050792">
        <w:rPr>
          <w:sz w:val="22"/>
          <w:szCs w:val="22"/>
        </w:rPr>
        <w:t>Using Google Geofencing</w:t>
      </w:r>
      <w:r w:rsidRPr="00050792">
        <w:rPr>
          <w:sz w:val="22"/>
          <w:szCs w:val="22"/>
        </w:rPr>
        <w:tab/>
      </w:r>
      <w:r w:rsidRPr="00050792">
        <w:rPr>
          <w:sz w:val="22"/>
          <w:szCs w:val="22"/>
        </w:rPr>
        <w:tab/>
      </w:r>
      <w:r w:rsidRPr="00050792">
        <w:rPr>
          <w:sz w:val="22"/>
          <w:szCs w:val="22"/>
        </w:rPr>
        <w:tab/>
      </w:r>
      <w:r w:rsidRPr="00050792">
        <w:rPr>
          <w:sz w:val="22"/>
          <w:szCs w:val="22"/>
        </w:rPr>
        <w:tab/>
      </w:r>
      <w:r>
        <w:rPr>
          <w:sz w:val="22"/>
          <w:szCs w:val="22"/>
        </w:rPr>
        <w:tab/>
      </w:r>
      <w:r w:rsidRPr="00050792">
        <w:rPr>
          <w:sz w:val="22"/>
          <w:szCs w:val="22"/>
        </w:rPr>
        <w:t>– 15%</w:t>
      </w:r>
      <w:r w:rsidRPr="00050792">
        <w:rPr>
          <w:sz w:val="22"/>
          <w:szCs w:val="22"/>
        </w:rPr>
        <w:tab/>
      </w:r>
      <w:r w:rsidRPr="00050792">
        <w:rPr>
          <w:sz w:val="22"/>
          <w:szCs w:val="22"/>
        </w:rPr>
        <w:tab/>
      </w:r>
      <w:r w:rsidR="00712DD5" w:rsidRPr="00D5298E">
        <w:rPr>
          <w:sz w:val="28"/>
          <w:szCs w:val="28"/>
        </w:rPr>
        <w:sym w:font="Webdings" w:char="F063"/>
      </w:r>
    </w:p>
    <w:p w14:paraId="4FFB4D6C" w14:textId="174A4D1A" w:rsidR="00D75929" w:rsidRPr="00050792" w:rsidRDefault="00D75929" w:rsidP="00426C99">
      <w:pPr>
        <w:pStyle w:val="ListParagraph"/>
        <w:numPr>
          <w:ilvl w:val="0"/>
          <w:numId w:val="1"/>
        </w:numPr>
        <w:rPr>
          <w:sz w:val="22"/>
          <w:szCs w:val="22"/>
        </w:rPr>
      </w:pPr>
      <w:r>
        <w:rPr>
          <w:sz w:val="22"/>
          <w:szCs w:val="22"/>
        </w:rPr>
        <w:t>Augmented Reality(AR)</w:t>
      </w:r>
      <w:r w:rsidRPr="009E2932">
        <w:rPr>
          <w:sz w:val="22"/>
          <w:szCs w:val="22"/>
        </w:rPr>
        <w:t>/</w:t>
      </w:r>
      <w:r>
        <w:rPr>
          <w:sz w:val="22"/>
          <w:szCs w:val="22"/>
        </w:rPr>
        <w:t>Artificial Intelligence(</w:t>
      </w:r>
      <w:r w:rsidRPr="009E2932">
        <w:rPr>
          <w:sz w:val="22"/>
          <w:szCs w:val="22"/>
        </w:rPr>
        <w:t>AI</w:t>
      </w:r>
      <w:r>
        <w:rPr>
          <w:sz w:val="22"/>
          <w:szCs w:val="22"/>
        </w:rPr>
        <w:t>)</w:t>
      </w:r>
      <w:r w:rsidRPr="009E2932">
        <w:rPr>
          <w:sz w:val="22"/>
          <w:szCs w:val="22"/>
        </w:rPr>
        <w:t xml:space="preserve"> </w:t>
      </w:r>
      <w:r>
        <w:rPr>
          <w:sz w:val="22"/>
          <w:szCs w:val="22"/>
        </w:rPr>
        <w:tab/>
      </w:r>
      <w:r w:rsidRPr="00050792">
        <w:rPr>
          <w:sz w:val="22"/>
          <w:szCs w:val="22"/>
        </w:rPr>
        <w:t>– 15%</w:t>
      </w:r>
      <w:r w:rsidRPr="00050792">
        <w:rPr>
          <w:sz w:val="22"/>
          <w:szCs w:val="22"/>
        </w:rPr>
        <w:tab/>
      </w:r>
      <w:r w:rsidRPr="00050792">
        <w:rPr>
          <w:sz w:val="22"/>
          <w:szCs w:val="22"/>
        </w:rPr>
        <w:tab/>
      </w:r>
      <w:r w:rsidR="00513A30" w:rsidRPr="00050792">
        <w:rPr>
          <w:sz w:val="28"/>
          <w:szCs w:val="28"/>
        </w:rPr>
        <w:sym w:font="Webdings" w:char="F063"/>
      </w:r>
    </w:p>
    <w:p w14:paraId="0CEE7FD6" w14:textId="77777777" w:rsidR="00C75A6C" w:rsidRDefault="00C75A6C" w:rsidP="00426C99"/>
    <w:p w14:paraId="34AAFAE0" w14:textId="77777777" w:rsidR="00A8744D" w:rsidRDefault="00A8744D" w:rsidP="00426C99">
      <w:pPr>
        <w:jc w:val="center"/>
      </w:pPr>
      <w:r>
        <w:t>-END-</w:t>
      </w:r>
    </w:p>
    <w:sectPr w:rsidR="00A8744D" w:rsidSect="00A34686">
      <w:headerReference w:type="default" r:id="rId15"/>
      <w:footerReference w:type="default" r:id="rId16"/>
      <w:pgSz w:w="11900" w:h="16840"/>
      <w:pgMar w:top="1008" w:right="720" w:bottom="1008" w:left="720" w:header="706" w:footer="70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681C2" w14:textId="77777777" w:rsidR="0051235B" w:rsidRDefault="0051235B" w:rsidP="00A34686">
      <w:r>
        <w:separator/>
      </w:r>
    </w:p>
  </w:endnote>
  <w:endnote w:type="continuationSeparator" w:id="0">
    <w:p w14:paraId="69C166D8" w14:textId="77777777" w:rsidR="0051235B" w:rsidRDefault="0051235B" w:rsidP="00A34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2DEE5" w14:textId="08AD4423" w:rsidR="009033C6" w:rsidRPr="009033C6" w:rsidRDefault="009033C6" w:rsidP="009033C6">
    <w:pPr>
      <w:pStyle w:val="Footer"/>
      <w:pBdr>
        <w:top w:val="thinThickSmallGap" w:sz="24" w:space="1" w:color="622423"/>
      </w:pBdr>
      <w:tabs>
        <w:tab w:val="clear" w:pos="4320"/>
        <w:tab w:val="clear" w:pos="8640"/>
        <w:tab w:val="right" w:pos="10469"/>
      </w:tabs>
      <w:rPr>
        <w:rFonts w:ascii="Times New Roman" w:hAnsi="Times New Roman"/>
        <w:sz w:val="20"/>
        <w:szCs w:val="20"/>
      </w:rPr>
    </w:pPr>
    <w:r>
      <w:rPr>
        <w:rFonts w:ascii="Times New Roman" w:hAnsi="Times New Roman"/>
        <w:sz w:val="20"/>
        <w:szCs w:val="20"/>
      </w:rPr>
      <w:t>E</w:t>
    </w:r>
    <w:r w:rsidR="00012028">
      <w:rPr>
        <w:rFonts w:ascii="Times New Roman" w:hAnsi="Times New Roman"/>
        <w:sz w:val="20"/>
        <w:szCs w:val="20"/>
      </w:rPr>
      <w:t>T0525</w:t>
    </w:r>
    <w:r w:rsidR="00F34E71">
      <w:rPr>
        <w:rFonts w:ascii="Times New Roman" w:hAnsi="Times New Roman"/>
        <w:sz w:val="20"/>
        <w:szCs w:val="20"/>
      </w:rPr>
      <w:t>/ET0529</w:t>
    </w:r>
    <w:r>
      <w:rPr>
        <w:rFonts w:ascii="Times New Roman" w:hAnsi="Times New Roman"/>
        <w:sz w:val="20"/>
        <w:szCs w:val="20"/>
      </w:rPr>
      <w:t xml:space="preserve"> Mobile Applications Development</w:t>
    </w:r>
    <w:r w:rsidR="003B42D2">
      <w:rPr>
        <w:rFonts w:ascii="Times New Roman" w:hAnsi="Times New Roman"/>
        <w:sz w:val="20"/>
        <w:szCs w:val="20"/>
      </w:rPr>
      <w:t xml:space="preserve"> (v 5</w:t>
    </w:r>
    <w:r w:rsidR="006E466E">
      <w:rPr>
        <w:rFonts w:ascii="Times New Roman" w:hAnsi="Times New Roman"/>
        <w:sz w:val="20"/>
        <w:szCs w:val="20"/>
      </w:rPr>
      <w:t>.0)</w:t>
    </w:r>
    <w:r w:rsidRPr="006D1384">
      <w:rPr>
        <w:rFonts w:ascii="Times New Roman" w:hAnsi="Times New Roman"/>
        <w:sz w:val="20"/>
        <w:szCs w:val="20"/>
      </w:rPr>
      <w:tab/>
      <w:t xml:space="preserve">Page </w:t>
    </w:r>
    <w:r w:rsidR="00160925" w:rsidRPr="006D1384">
      <w:rPr>
        <w:rFonts w:ascii="Times New Roman" w:hAnsi="Times New Roman"/>
        <w:sz w:val="20"/>
        <w:szCs w:val="20"/>
      </w:rPr>
      <w:fldChar w:fldCharType="begin"/>
    </w:r>
    <w:r w:rsidRPr="006D1384">
      <w:rPr>
        <w:rFonts w:ascii="Times New Roman" w:hAnsi="Times New Roman"/>
        <w:sz w:val="20"/>
        <w:szCs w:val="20"/>
      </w:rPr>
      <w:instrText xml:space="preserve"> PAGE   \* MERGEFORMAT </w:instrText>
    </w:r>
    <w:r w:rsidR="00160925" w:rsidRPr="006D1384">
      <w:rPr>
        <w:rFonts w:ascii="Times New Roman" w:hAnsi="Times New Roman"/>
        <w:sz w:val="20"/>
        <w:szCs w:val="20"/>
      </w:rPr>
      <w:fldChar w:fldCharType="separate"/>
    </w:r>
    <w:r w:rsidR="0095712D">
      <w:rPr>
        <w:rFonts w:ascii="Times New Roman" w:hAnsi="Times New Roman"/>
        <w:noProof/>
        <w:sz w:val="20"/>
        <w:szCs w:val="20"/>
      </w:rPr>
      <w:t>3</w:t>
    </w:r>
    <w:r w:rsidR="00160925" w:rsidRPr="006D1384">
      <w:rPr>
        <w:rFonts w:ascii="Times New Roman" w:hAnsi="Times New Roman"/>
        <w:sz w:val="20"/>
        <w:szCs w:val="20"/>
      </w:rPr>
      <w:fldChar w:fldCharType="end"/>
    </w:r>
  </w:p>
  <w:p w14:paraId="46FDCFFC" w14:textId="77777777" w:rsidR="009033C6" w:rsidRDefault="009033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0EF9D8" w14:textId="77777777" w:rsidR="0051235B" w:rsidRDefault="0051235B" w:rsidP="00A34686">
      <w:r>
        <w:separator/>
      </w:r>
    </w:p>
  </w:footnote>
  <w:footnote w:type="continuationSeparator" w:id="0">
    <w:p w14:paraId="50FA8B9A" w14:textId="77777777" w:rsidR="0051235B" w:rsidRDefault="0051235B" w:rsidP="00A34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94AC4" w14:textId="77777777" w:rsidR="00A34686" w:rsidRDefault="00A34686" w:rsidP="00A34686">
    <w:pPr>
      <w:pStyle w:val="Header"/>
      <w:jc w:val="center"/>
    </w:pPr>
    <w:r>
      <w:rPr>
        <w:rFonts w:ascii="Times New Roman" w:hAnsi="Times New Roman"/>
      </w:rPr>
      <w:t>SINGAPORE POLYTECHNIC</w:t>
    </w:r>
    <w:r>
      <w:rPr>
        <w:rFonts w:ascii="Times New Roman" w:hAnsi="Times New Roman"/>
      </w:rPr>
      <w:br/>
      <w:t>School of Electrical &amp; Electronic Engineering</w:t>
    </w:r>
  </w:p>
  <w:p w14:paraId="33860730" w14:textId="77777777" w:rsidR="00A34686" w:rsidRDefault="00A346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77DED"/>
    <w:multiLevelType w:val="hybridMultilevel"/>
    <w:tmpl w:val="5EA8DA5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B584321"/>
    <w:multiLevelType w:val="hybridMultilevel"/>
    <w:tmpl w:val="3C52A20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2204279E"/>
    <w:multiLevelType w:val="hybridMultilevel"/>
    <w:tmpl w:val="08FC0BA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70A2973"/>
    <w:multiLevelType w:val="hybridMultilevel"/>
    <w:tmpl w:val="E08E5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B10EF6"/>
    <w:multiLevelType w:val="hybridMultilevel"/>
    <w:tmpl w:val="438817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026575"/>
    <w:multiLevelType w:val="hybridMultilevel"/>
    <w:tmpl w:val="2B3CFB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E7542A"/>
    <w:multiLevelType w:val="hybridMultilevel"/>
    <w:tmpl w:val="1DA22C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832A58"/>
    <w:multiLevelType w:val="hybridMultilevel"/>
    <w:tmpl w:val="2CC60FCE"/>
    <w:lvl w:ilvl="0" w:tplc="D27208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4B6F3F"/>
    <w:multiLevelType w:val="hybridMultilevel"/>
    <w:tmpl w:val="38A685A0"/>
    <w:lvl w:ilvl="0" w:tplc="052CACC0">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6BA851B6"/>
    <w:multiLevelType w:val="hybridMultilevel"/>
    <w:tmpl w:val="0F2EAA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E2735"/>
    <w:multiLevelType w:val="hybridMultilevel"/>
    <w:tmpl w:val="BD76115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abstractNumId w:val="7"/>
  </w:num>
  <w:num w:numId="2">
    <w:abstractNumId w:val="1"/>
  </w:num>
  <w:num w:numId="3">
    <w:abstractNumId w:val="10"/>
  </w:num>
  <w:num w:numId="4">
    <w:abstractNumId w:val="8"/>
  </w:num>
  <w:num w:numId="5">
    <w:abstractNumId w:val="3"/>
  </w:num>
  <w:num w:numId="6">
    <w:abstractNumId w:val="2"/>
  </w:num>
  <w:num w:numId="7">
    <w:abstractNumId w:val="9"/>
  </w:num>
  <w:num w:numId="8">
    <w:abstractNumId w:val="6"/>
  </w:num>
  <w:num w:numId="9">
    <w:abstractNumId w:val="4"/>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QxNTWxsLQwNDM1NzVX0lEKTi0uzszPAykwqwUAEz8ycCwAAAA="/>
  </w:docVars>
  <w:rsids>
    <w:rsidRoot w:val="00523127"/>
    <w:rsid w:val="00012028"/>
    <w:rsid w:val="0003603A"/>
    <w:rsid w:val="000452B1"/>
    <w:rsid w:val="00050FF6"/>
    <w:rsid w:val="000938AB"/>
    <w:rsid w:val="000B2502"/>
    <w:rsid w:val="000D3C50"/>
    <w:rsid w:val="000E5CDD"/>
    <w:rsid w:val="000E65BA"/>
    <w:rsid w:val="000F378F"/>
    <w:rsid w:val="00142E45"/>
    <w:rsid w:val="00160925"/>
    <w:rsid w:val="00171373"/>
    <w:rsid w:val="00174B3E"/>
    <w:rsid w:val="001777F6"/>
    <w:rsid w:val="00196BA5"/>
    <w:rsid w:val="002211B9"/>
    <w:rsid w:val="002429E8"/>
    <w:rsid w:val="00261F28"/>
    <w:rsid w:val="002657E6"/>
    <w:rsid w:val="00272AEE"/>
    <w:rsid w:val="0027760D"/>
    <w:rsid w:val="00291737"/>
    <w:rsid w:val="002943CD"/>
    <w:rsid w:val="002A29F0"/>
    <w:rsid w:val="002A5B84"/>
    <w:rsid w:val="002C13C6"/>
    <w:rsid w:val="002D0141"/>
    <w:rsid w:val="002D2AE1"/>
    <w:rsid w:val="002F25BD"/>
    <w:rsid w:val="003002CB"/>
    <w:rsid w:val="003518C6"/>
    <w:rsid w:val="0035279C"/>
    <w:rsid w:val="003649C4"/>
    <w:rsid w:val="00366774"/>
    <w:rsid w:val="00370BDF"/>
    <w:rsid w:val="00394F2F"/>
    <w:rsid w:val="003B42D2"/>
    <w:rsid w:val="00404396"/>
    <w:rsid w:val="00426C99"/>
    <w:rsid w:val="004275F8"/>
    <w:rsid w:val="00436ADC"/>
    <w:rsid w:val="00445AD2"/>
    <w:rsid w:val="00453AE3"/>
    <w:rsid w:val="00457E72"/>
    <w:rsid w:val="00465716"/>
    <w:rsid w:val="00473F34"/>
    <w:rsid w:val="004759FE"/>
    <w:rsid w:val="004771CE"/>
    <w:rsid w:val="004847CE"/>
    <w:rsid w:val="004A1174"/>
    <w:rsid w:val="004A4CDA"/>
    <w:rsid w:val="004C34B1"/>
    <w:rsid w:val="004D1F0D"/>
    <w:rsid w:val="004D3F3E"/>
    <w:rsid w:val="004D4CCD"/>
    <w:rsid w:val="004E3DCE"/>
    <w:rsid w:val="005022CE"/>
    <w:rsid w:val="0051235B"/>
    <w:rsid w:val="00513A30"/>
    <w:rsid w:val="00521DB1"/>
    <w:rsid w:val="0052301F"/>
    <w:rsid w:val="00523127"/>
    <w:rsid w:val="0053401E"/>
    <w:rsid w:val="00561546"/>
    <w:rsid w:val="005A249D"/>
    <w:rsid w:val="005A703C"/>
    <w:rsid w:val="005B6E2A"/>
    <w:rsid w:val="005D585E"/>
    <w:rsid w:val="005D74B5"/>
    <w:rsid w:val="005D78D9"/>
    <w:rsid w:val="005E252B"/>
    <w:rsid w:val="005E4249"/>
    <w:rsid w:val="005E5740"/>
    <w:rsid w:val="005F26BB"/>
    <w:rsid w:val="00603917"/>
    <w:rsid w:val="00622FAE"/>
    <w:rsid w:val="00643E39"/>
    <w:rsid w:val="00650991"/>
    <w:rsid w:val="006D5530"/>
    <w:rsid w:val="006D5882"/>
    <w:rsid w:val="006D6733"/>
    <w:rsid w:val="006E1479"/>
    <w:rsid w:val="006E466E"/>
    <w:rsid w:val="006E7305"/>
    <w:rsid w:val="006F5F1A"/>
    <w:rsid w:val="00712DD5"/>
    <w:rsid w:val="00715136"/>
    <w:rsid w:val="00732BBC"/>
    <w:rsid w:val="0074227A"/>
    <w:rsid w:val="0074378E"/>
    <w:rsid w:val="00754732"/>
    <w:rsid w:val="00755466"/>
    <w:rsid w:val="007C6BE6"/>
    <w:rsid w:val="007E27FF"/>
    <w:rsid w:val="008105F8"/>
    <w:rsid w:val="00811A03"/>
    <w:rsid w:val="00835A65"/>
    <w:rsid w:val="008424B5"/>
    <w:rsid w:val="00843F64"/>
    <w:rsid w:val="00852206"/>
    <w:rsid w:val="00883B0B"/>
    <w:rsid w:val="0089756F"/>
    <w:rsid w:val="008B66D1"/>
    <w:rsid w:val="008D327E"/>
    <w:rsid w:val="008E7DC6"/>
    <w:rsid w:val="008F1743"/>
    <w:rsid w:val="008F7E0F"/>
    <w:rsid w:val="009033C6"/>
    <w:rsid w:val="00907646"/>
    <w:rsid w:val="009376E6"/>
    <w:rsid w:val="00950B0D"/>
    <w:rsid w:val="0095712D"/>
    <w:rsid w:val="00965270"/>
    <w:rsid w:val="009969DD"/>
    <w:rsid w:val="009A1119"/>
    <w:rsid w:val="009D4121"/>
    <w:rsid w:val="009F136D"/>
    <w:rsid w:val="00A11798"/>
    <w:rsid w:val="00A1221C"/>
    <w:rsid w:val="00A34686"/>
    <w:rsid w:val="00A54F5E"/>
    <w:rsid w:val="00A665A4"/>
    <w:rsid w:val="00A84119"/>
    <w:rsid w:val="00A8744D"/>
    <w:rsid w:val="00A87859"/>
    <w:rsid w:val="00AA7631"/>
    <w:rsid w:val="00AC09E2"/>
    <w:rsid w:val="00AC19E5"/>
    <w:rsid w:val="00AD03BE"/>
    <w:rsid w:val="00AD156B"/>
    <w:rsid w:val="00AE129D"/>
    <w:rsid w:val="00AE35C2"/>
    <w:rsid w:val="00AE430F"/>
    <w:rsid w:val="00AF2C08"/>
    <w:rsid w:val="00B0275C"/>
    <w:rsid w:val="00B127A9"/>
    <w:rsid w:val="00B24757"/>
    <w:rsid w:val="00B27E33"/>
    <w:rsid w:val="00B31AB0"/>
    <w:rsid w:val="00B410A7"/>
    <w:rsid w:val="00B43945"/>
    <w:rsid w:val="00B50F45"/>
    <w:rsid w:val="00B576CF"/>
    <w:rsid w:val="00B74BDA"/>
    <w:rsid w:val="00B80AAC"/>
    <w:rsid w:val="00B91B10"/>
    <w:rsid w:val="00B96912"/>
    <w:rsid w:val="00BB3F26"/>
    <w:rsid w:val="00BB5942"/>
    <w:rsid w:val="00BC00D6"/>
    <w:rsid w:val="00BD163E"/>
    <w:rsid w:val="00BE1523"/>
    <w:rsid w:val="00BE6C98"/>
    <w:rsid w:val="00BF739B"/>
    <w:rsid w:val="00C21689"/>
    <w:rsid w:val="00C30036"/>
    <w:rsid w:val="00C42A1D"/>
    <w:rsid w:val="00C573F9"/>
    <w:rsid w:val="00C75A6C"/>
    <w:rsid w:val="00C8089E"/>
    <w:rsid w:val="00C917AC"/>
    <w:rsid w:val="00C946F1"/>
    <w:rsid w:val="00C97438"/>
    <w:rsid w:val="00CD3D33"/>
    <w:rsid w:val="00CD4020"/>
    <w:rsid w:val="00CE170F"/>
    <w:rsid w:val="00D32D03"/>
    <w:rsid w:val="00D35854"/>
    <w:rsid w:val="00D5786E"/>
    <w:rsid w:val="00D70954"/>
    <w:rsid w:val="00D75929"/>
    <w:rsid w:val="00DC2320"/>
    <w:rsid w:val="00DC42DC"/>
    <w:rsid w:val="00DC6511"/>
    <w:rsid w:val="00DD2026"/>
    <w:rsid w:val="00E0246B"/>
    <w:rsid w:val="00E04928"/>
    <w:rsid w:val="00E15F30"/>
    <w:rsid w:val="00E24F3D"/>
    <w:rsid w:val="00E35927"/>
    <w:rsid w:val="00E40B9B"/>
    <w:rsid w:val="00E50311"/>
    <w:rsid w:val="00E84549"/>
    <w:rsid w:val="00E865EA"/>
    <w:rsid w:val="00EA1762"/>
    <w:rsid w:val="00EA3C4C"/>
    <w:rsid w:val="00EA5D40"/>
    <w:rsid w:val="00EB1C10"/>
    <w:rsid w:val="00EB2895"/>
    <w:rsid w:val="00EC7996"/>
    <w:rsid w:val="00ED208C"/>
    <w:rsid w:val="00EE725E"/>
    <w:rsid w:val="00EF1816"/>
    <w:rsid w:val="00F03332"/>
    <w:rsid w:val="00F33761"/>
    <w:rsid w:val="00F34E71"/>
    <w:rsid w:val="00F4519D"/>
    <w:rsid w:val="00F5323F"/>
    <w:rsid w:val="00F63550"/>
    <w:rsid w:val="00F65DD9"/>
    <w:rsid w:val="00F75732"/>
    <w:rsid w:val="00F76219"/>
    <w:rsid w:val="00F93C12"/>
    <w:rsid w:val="00FA2F87"/>
    <w:rsid w:val="00FE10F3"/>
    <w:rsid w:val="00FE51E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77"/>
    <o:shapelayout v:ext="edit">
      <o:idmap v:ext="edit" data="1"/>
      <o:rules v:ext="edit">
        <o:r id="V:Rule1" type="connector" idref="#_x0000_s1035"/>
        <o:r id="V:Rule2" type="connector" idref="#_x0000_s1043"/>
        <o:r id="V:Rule3" type="connector" idref="#_x0000_s1038"/>
        <o:r id="V:Rule4" type="connector" idref="#_x0000_s1055"/>
        <o:r id="V:Rule5" type="connector" idref="#_x0000_s1075"/>
        <o:r id="V:Rule6" type="connector" idref="#_x0000_s1054"/>
        <o:r id="V:Rule7" type="connector" idref="#_x0000_s1076"/>
        <o:r id="V:Rule8" type="connector" idref="#_x0000_s1052"/>
        <o:r id="V:Rule9" type="connector" idref="#_x0000_s1053"/>
        <o:r id="V:Rule10" type="connector" idref="#_x0000_s1061"/>
        <o:r id="V:Rule11" type="connector" idref="#_x0000_s1063"/>
        <o:r id="V:Rule12" type="connector" idref="#_x0000_s1067"/>
        <o:r id="V:Rule13" type="connector" idref="#_x0000_s1065"/>
        <o:r id="V:Rule14" type="connector" idref="#_x0000_s1074"/>
        <o:r id="V:Rule15" type="connector" idref="#_x0000_s1057"/>
        <o:r id="V:Rule16" type="connector" idref="#_x0000_s1072"/>
        <o:r id="V:Rule17" type="connector" idref="#_x0000_s1059"/>
        <o:r id="V:Rule18" type="connector" idref="#_x0000_s1069"/>
        <o:r id="V:Rule19" type="connector" idref="#_x0000_s1071"/>
      </o:rules>
    </o:shapelayout>
  </w:shapeDefaults>
  <w:decimalSymbol w:val="."/>
  <w:listSeparator w:val=","/>
  <w14:docId w14:val="4AD243D7"/>
  <w15:docId w15:val="{962E55B5-3021-4D91-B87C-F03D27D4E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3127"/>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585E"/>
    <w:rPr>
      <w:rFonts w:ascii="Tahoma" w:hAnsi="Tahoma" w:cs="Tahoma"/>
      <w:sz w:val="16"/>
      <w:szCs w:val="16"/>
    </w:rPr>
  </w:style>
  <w:style w:type="character" w:customStyle="1" w:styleId="BalloonTextChar">
    <w:name w:val="Balloon Text Char"/>
    <w:basedOn w:val="DefaultParagraphFont"/>
    <w:link w:val="BalloonText"/>
    <w:uiPriority w:val="99"/>
    <w:semiHidden/>
    <w:rsid w:val="005D585E"/>
    <w:rPr>
      <w:rFonts w:ascii="Tahoma" w:hAnsi="Tahoma" w:cs="Tahoma"/>
      <w:sz w:val="16"/>
      <w:szCs w:val="16"/>
    </w:rPr>
  </w:style>
  <w:style w:type="paragraph" w:styleId="ListParagraph">
    <w:name w:val="List Paragraph"/>
    <w:basedOn w:val="Normal"/>
    <w:uiPriority w:val="34"/>
    <w:qFormat/>
    <w:rsid w:val="00C946F1"/>
    <w:pPr>
      <w:ind w:left="720"/>
      <w:contextualSpacing/>
    </w:pPr>
  </w:style>
  <w:style w:type="table" w:styleId="TableGrid">
    <w:name w:val="Table Grid"/>
    <w:basedOn w:val="TableNormal"/>
    <w:uiPriority w:val="59"/>
    <w:rsid w:val="00C42A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4686"/>
    <w:pPr>
      <w:tabs>
        <w:tab w:val="center" w:pos="4320"/>
        <w:tab w:val="right" w:pos="8640"/>
      </w:tabs>
    </w:pPr>
  </w:style>
  <w:style w:type="character" w:customStyle="1" w:styleId="HeaderChar">
    <w:name w:val="Header Char"/>
    <w:basedOn w:val="DefaultParagraphFont"/>
    <w:link w:val="Header"/>
    <w:uiPriority w:val="99"/>
    <w:rsid w:val="00A34686"/>
  </w:style>
  <w:style w:type="paragraph" w:styleId="Footer">
    <w:name w:val="footer"/>
    <w:basedOn w:val="Normal"/>
    <w:link w:val="FooterChar"/>
    <w:uiPriority w:val="99"/>
    <w:unhideWhenUsed/>
    <w:rsid w:val="00A34686"/>
    <w:pPr>
      <w:tabs>
        <w:tab w:val="center" w:pos="4320"/>
        <w:tab w:val="right" w:pos="8640"/>
      </w:tabs>
    </w:pPr>
  </w:style>
  <w:style w:type="character" w:customStyle="1" w:styleId="FooterChar">
    <w:name w:val="Footer Char"/>
    <w:basedOn w:val="DefaultParagraphFont"/>
    <w:link w:val="Footer"/>
    <w:uiPriority w:val="99"/>
    <w:rsid w:val="00A34686"/>
  </w:style>
  <w:style w:type="character" w:customStyle="1" w:styleId="themetitle">
    <w:name w:val="theme__title"/>
    <w:basedOn w:val="DefaultParagraphFont"/>
    <w:rsid w:val="00D75929"/>
  </w:style>
  <w:style w:type="character" w:customStyle="1" w:styleId="themedescription">
    <w:name w:val="theme__description"/>
    <w:basedOn w:val="DefaultParagraphFont"/>
    <w:rsid w:val="00D75929"/>
  </w:style>
  <w:style w:type="character" w:styleId="Hyperlink">
    <w:name w:val="Hyperlink"/>
    <w:basedOn w:val="DefaultParagraphFont"/>
    <w:uiPriority w:val="99"/>
    <w:unhideWhenUsed/>
    <w:rsid w:val="00426C99"/>
    <w:rPr>
      <w:color w:val="0000FF" w:themeColor="hyperlink"/>
      <w:u w:val="single"/>
    </w:rPr>
  </w:style>
  <w:style w:type="character" w:styleId="UnresolvedMention">
    <w:name w:val="Unresolved Mention"/>
    <w:basedOn w:val="DefaultParagraphFont"/>
    <w:uiPriority w:val="99"/>
    <w:semiHidden/>
    <w:unhideWhenUsed/>
    <w:rsid w:val="00426C99"/>
    <w:rPr>
      <w:color w:val="605E5C"/>
      <w:shd w:val="clear" w:color="auto" w:fill="E1DFDD"/>
    </w:rPr>
  </w:style>
  <w:style w:type="character" w:customStyle="1" w:styleId="fontstyle01">
    <w:name w:val="fontstyle01"/>
    <w:basedOn w:val="DefaultParagraphFont"/>
    <w:rsid w:val="008E7DC6"/>
    <w:rPr>
      <w:rFonts w:ascii="Cambria" w:hAnsi="Cambria"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5362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a.gov.sg/our-services/waste-management/3r-programmes-and-resources/food-waste-management/food-waste-management-strategies%23strategy2" TargetMode="Externa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1</TotalTime>
  <Pages>1</Pages>
  <Words>1263</Words>
  <Characters>720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Singapore Polytechnic</Company>
  <LinksUpToDate>false</LinksUpToDate>
  <CharactersWithSpaces>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mon</dc:creator>
  <cp:keywords/>
  <dc:description/>
  <cp:lastModifiedBy> -</cp:lastModifiedBy>
  <cp:revision>210</cp:revision>
  <dcterms:created xsi:type="dcterms:W3CDTF">2012-06-22T04:13:00Z</dcterms:created>
  <dcterms:modified xsi:type="dcterms:W3CDTF">2018-12-24T12:40:00Z</dcterms:modified>
</cp:coreProperties>
</file>